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metadata/mwcorePropertiesExtension.xml" ContentType="application/vnd.mathworks.package.corePropertiesExtension+xml"/>
  <Override PartName="/metadata/mwcoreProperties.xml" ContentType="application/vnd.mathworks.package.coreProperties+xml"/>
  <Override PartName="/metadata/mwcorePropertiesReleaseInfo.xml" ContentType="application/vnd.mathworks.package.corePropertiesReleaseInfo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6" Type="http://schemas.mathworks.com/package/2019/relationships/corePropertiesReleaseInfo" Target="metadata/mwcorePropertiesReleaseInfo.xml"/><Relationship Id="rId5" Type="http://schemas.mathworks.com/package/2012/relationships/coreProperties" Target="metadata/mwcoreProperties.xml"/><Relationship Id="rId4" Type="http://schemas.mathworks.com/package/2014/relationships/corePropertiesExtension" Target="metadata/mwcorePropertiesExtension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B68E8" w14:textId="77777777" w:rsidR="00F90E41" w:rsidRDefault="00907DFD">
      <w:pPr>
        <w:pStyle w:val="Title"/>
      </w:pPr>
      <w:r>
        <w:t>Taylor Polynomials: An Application of Derivatives to Approximating Functions</w:t>
      </w:r>
    </w:p>
    <w:p w14:paraId="4104690B" w14:textId="77777777" w:rsidR="00F90E41" w:rsidRDefault="00907DFD">
      <w:pPr>
        <w:pStyle w:val="Text"/>
      </w:pPr>
      <w:r>
        <w:t>You may have noticed that operations with polynomials have many properties that make them popular to work with. This means that there are quite a few situations in the real world where approximating a more complicated function by a polynomial can result in</w:t>
      </w:r>
      <w:r>
        <w:t xml:space="preserve"> a quick, good-enough solution. </w:t>
      </w:r>
      <w:proofErr w:type="gramStart"/>
      <w:r>
        <w:t>Let's</w:t>
      </w:r>
      <w:proofErr w:type="gramEnd"/>
      <w:r>
        <w:t xml:space="preserve"> investigate some of these approximations.</w:t>
      </w:r>
    </w:p>
    <w:p w14:paraId="613E9FE3" w14:textId="77777777" w:rsidR="00F90E41" w:rsidRDefault="00907DFD">
      <w:pPr>
        <w:pStyle w:val="Heading1"/>
      </w:pPr>
      <w:r>
        <w:t>Define a function and a point</w:t>
      </w:r>
    </w:p>
    <w:p w14:paraId="3A88BFF3" w14:textId="77777777" w:rsidR="00F90E41" w:rsidRDefault="00907DFD">
      <w:pPr>
        <w:pStyle w:val="Text"/>
      </w:pPr>
      <w:r>
        <w:t xml:space="preserve">Consider a function </w:t>
      </w:r>
      <w:r>
        <w:rPr>
          <w:noProof/>
          <w:position w:val="-7"/>
        </w:rPr>
        <w:drawing>
          <wp:inline distT="0" distB="0" distL="0" distR="0" wp14:anchorId="5D8FFA41" wp14:editId="7780791C">
            <wp:extent cx="290513" cy="166688"/>
            <wp:effectExtent l="0" t="0" r="0" b="0"/>
            <wp:docPr id="1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0513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and a point </w:t>
      </w:r>
      <w:r>
        <w:rPr>
          <w:noProof/>
          <w:position w:val="-9"/>
        </w:rPr>
        <w:drawing>
          <wp:inline distT="0" distB="0" distL="0" distR="0" wp14:anchorId="16B31DC9" wp14:editId="708A702C">
            <wp:extent cx="142875" cy="166688"/>
            <wp:effectExtent l="0" t="0" r="0" b="0"/>
            <wp:docPr id="2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in the domain of </w:t>
      </w:r>
      <w:r>
        <w:rPr>
          <w:noProof/>
          <w:position w:val="-7"/>
        </w:rPr>
        <w:drawing>
          <wp:inline distT="0" distB="0" distL="0" distR="0" wp14:anchorId="09FE451E" wp14:editId="7AAE508F">
            <wp:extent cx="123825" cy="166688"/>
            <wp:effectExtent l="0" t="0" r="0" b="0"/>
            <wp:docPr id="3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3825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. Define your function as </w:t>
      </w:r>
      <w:r>
        <w:rPr>
          <w:rFonts w:ascii="Consolas"/>
        </w:rPr>
        <w:t>f(x)</w:t>
      </w:r>
      <w:r>
        <w:t xml:space="preserve"> and your central point for the approximation as </w:t>
      </w:r>
      <w:r>
        <w:rPr>
          <w:rFonts w:ascii="Consolas"/>
        </w:rPr>
        <w:t>x0</w:t>
      </w:r>
      <w:r>
        <w:t>.</w:t>
      </w:r>
    </w:p>
    <w:p w14:paraId="2B38AA1D" w14:textId="77777777" w:rsidR="00F90E41" w:rsidRDefault="00907DFD">
      <w:pPr>
        <w:pStyle w:val="Code"/>
      </w:pPr>
      <w:r>
        <w:rPr>
          <w:noProof/>
        </w:rPr>
        <w:t xml:space="preserve">syms </w:t>
      </w:r>
      <w:r>
        <w:rPr>
          <w:noProof/>
          <w:color w:val="AA04F9"/>
        </w:rPr>
        <w:t>F(x)</w:t>
      </w:r>
      <w:r>
        <w:rPr>
          <w:noProof/>
          <w:color w:val="AA04F9"/>
        </w:rPr>
        <w:t xml:space="preserve"> f(x)</w:t>
      </w:r>
    </w:p>
    <w:p w14:paraId="37E2F666" w14:textId="77777777" w:rsidR="00F90E41" w:rsidRDefault="00907DFD">
      <w:pPr>
        <w:pStyle w:val="Code"/>
      </w:pPr>
      <w:r>
        <w:rPr>
          <w:noProof/>
        </w:rPr>
        <w:t>F(x) = cos(x);</w:t>
      </w:r>
    </w:p>
    <w:p w14:paraId="1913750F" w14:textId="77777777" w:rsidR="00F90E41" w:rsidRDefault="00907DFD">
      <w:pPr>
        <w:pStyle w:val="Code"/>
      </w:pPr>
      <w:r>
        <w:rPr>
          <w:noProof/>
        </w:rPr>
        <w:t>x0 =  pi/2;</w:t>
      </w:r>
    </w:p>
    <w:p w14:paraId="1A7E774D" w14:textId="77777777" w:rsidR="00F90E41" w:rsidRDefault="00907DFD">
      <w:pPr>
        <w:pStyle w:val="Code"/>
      </w:pPr>
      <w:r>
        <w:rPr>
          <w:noProof/>
        </w:rPr>
        <w:t xml:space="preserve"> </w:t>
      </w:r>
    </w:p>
    <w:p w14:paraId="00B376F4" w14:textId="77777777" w:rsidR="00F90E41" w:rsidRDefault="00907DFD">
      <w:pPr>
        <w:pStyle w:val="Text"/>
      </w:pPr>
      <w:r>
        <w:t>You defined:</w:t>
      </w:r>
    </w:p>
    <w:p w14:paraId="7FE72808" w14:textId="77777777" w:rsidR="00F90E41" w:rsidRDefault="00907DFD">
      <w:pPr>
        <w:pStyle w:val="Code"/>
      </w:pPr>
      <w:bookmarkStart w:id="0" w:name="MW_M_14D746BF"/>
      <w:r>
        <w:rPr>
          <w:noProof/>
        </w:rPr>
        <w:t>fexp = F(x);</w:t>
      </w:r>
      <w:bookmarkEnd w:id="0"/>
    </w:p>
    <w:p w14:paraId="61F7C05A" w14:textId="77777777" w:rsidR="00F90E41" w:rsidRDefault="00907DFD">
      <w:pPr>
        <w:pStyle w:val="Code"/>
      </w:pPr>
      <w:r>
        <w:rPr>
          <w:noProof/>
        </w:rPr>
        <w:t>displayFormula(</w:t>
      </w:r>
      <w:r>
        <w:rPr>
          <w:noProof/>
          <w:color w:val="AA04F9"/>
        </w:rPr>
        <w:t>"f(x) = fexp"</w:t>
      </w:r>
      <w:r>
        <w:rPr>
          <w:noProof/>
        </w:rPr>
        <w:t>)</w:t>
      </w:r>
    </w:p>
    <w:p w14:paraId="789B3567" w14:textId="77777777" w:rsidR="00000000" w:rsidRDefault="00907DFD">
      <w:pPr>
        <w:divId w:val="201333138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  <w:position w:val="-8"/>
        </w:rPr>
        <w:drawing>
          <wp:inline distT="0" distB="0" distL="0" distR="0" wp14:anchorId="0C5574CA" wp14:editId="456E2028">
            <wp:extent cx="609600" cy="1238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CA228" w14:textId="77777777" w:rsidR="00F90E41" w:rsidRDefault="00907DFD">
      <w:pPr>
        <w:pStyle w:val="Text"/>
      </w:pPr>
      <w:r>
        <w:t>and</w:t>
      </w:r>
    </w:p>
    <w:p w14:paraId="7DC5CE8A" w14:textId="77777777" w:rsidR="00F90E41" w:rsidRDefault="00907DFD">
      <w:pPr>
        <w:pStyle w:val="Code"/>
      </w:pPr>
      <w:r>
        <w:rPr>
          <w:noProof/>
        </w:rPr>
        <w:t>displayFormula(</w:t>
      </w:r>
      <w:r>
        <w:rPr>
          <w:noProof/>
          <w:color w:val="AA04F9"/>
        </w:rPr>
        <w:t>"x_0 = x0"</w:t>
      </w:r>
      <w:r>
        <w:rPr>
          <w:noProof/>
        </w:rPr>
        <w:t>)</w:t>
      </w:r>
    </w:p>
    <w:p w14:paraId="289187A2" w14:textId="77777777" w:rsidR="00000000" w:rsidRDefault="00907DFD">
      <w:pPr>
        <w:divId w:val="508058358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  <w:position w:val="-23"/>
        </w:rPr>
        <w:drawing>
          <wp:inline distT="0" distB="0" distL="0" distR="0" wp14:anchorId="2CD46FE8" wp14:editId="6CD5D4CC">
            <wp:extent cx="295275" cy="2476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0D234C" w14:textId="77777777" w:rsidR="00F90E41" w:rsidRDefault="00907DFD">
      <w:pPr>
        <w:pStyle w:val="Heading1"/>
      </w:pPr>
      <w:r>
        <w:t>Tangent Lines</w:t>
      </w:r>
    </w:p>
    <w:p w14:paraId="7D100574" w14:textId="77777777" w:rsidR="00F90E41" w:rsidRDefault="00907DFD">
      <w:pPr>
        <w:pStyle w:val="Text"/>
      </w:pPr>
      <w:r>
        <w:t xml:space="preserve">You have probably encountered the first couple of steps in this process already. If we use a constant function, </w:t>
      </w:r>
      <w:r>
        <w:rPr>
          <w:noProof/>
          <w:position w:val="-9"/>
        </w:rPr>
        <w:drawing>
          <wp:inline distT="0" distB="0" distL="0" distR="0" wp14:anchorId="625174D1" wp14:editId="69FB668A">
            <wp:extent cx="414338" cy="166688"/>
            <wp:effectExtent l="0" t="0" r="0" b="0"/>
            <wp:docPr id="6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4338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, the</w:t>
      </w:r>
      <w:r>
        <w:t xml:space="preserve"> best approximation around the point </w:t>
      </w:r>
      <w:r>
        <w:rPr>
          <w:noProof/>
          <w:position w:val="-9"/>
        </w:rPr>
        <w:drawing>
          <wp:inline distT="0" distB="0" distL="0" distR="0" wp14:anchorId="6C99BC8F" wp14:editId="60E3A086">
            <wp:extent cx="142875" cy="166688"/>
            <wp:effectExtent l="0" t="0" r="0" b="0"/>
            <wp:docPr id="7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is simply to evaluate the function: </w:t>
      </w:r>
      <w:r>
        <w:rPr>
          <w:noProof/>
          <w:position w:val="-9"/>
        </w:rPr>
        <w:drawing>
          <wp:inline distT="0" distB="0" distL="0" distR="0" wp14:anchorId="17922826" wp14:editId="5D1AE9C2">
            <wp:extent cx="647700" cy="166688"/>
            <wp:effectExtent l="0" t="0" r="0" b="0"/>
            <wp:docPr id="8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 Visually, this looks like:</w:t>
      </w:r>
    </w:p>
    <w:p w14:paraId="6AAE343D" w14:textId="77777777" w:rsidR="00F90E41" w:rsidRDefault="00907DFD">
      <w:pPr>
        <w:pStyle w:val="Code"/>
      </w:pPr>
      <w:r>
        <w:rPr>
          <w:noProof/>
        </w:rPr>
        <w:t>xval = x0-5:.1:x0+5;</w:t>
      </w:r>
    </w:p>
    <w:p w14:paraId="3817072A" w14:textId="77777777" w:rsidR="00F90E41" w:rsidRDefault="00907DFD">
      <w:pPr>
        <w:pStyle w:val="Code"/>
      </w:pPr>
      <w:r>
        <w:rPr>
          <w:noProof/>
        </w:rPr>
        <w:t>clf</w:t>
      </w:r>
    </w:p>
    <w:p w14:paraId="667AAB86" w14:textId="77777777" w:rsidR="00F90E41" w:rsidRDefault="00907DFD">
      <w:pPr>
        <w:pStyle w:val="Code"/>
      </w:pPr>
      <w:r>
        <w:rPr>
          <w:noProof/>
        </w:rPr>
        <w:t>plot(xval,F(xval))</w:t>
      </w:r>
    </w:p>
    <w:p w14:paraId="0B1328A5" w14:textId="77777777" w:rsidR="00F90E41" w:rsidRDefault="00907DFD">
      <w:pPr>
        <w:pStyle w:val="Code"/>
      </w:pPr>
      <w:r>
        <w:rPr>
          <w:noProof/>
        </w:rPr>
        <w:t xml:space="preserve">hold </w:t>
      </w:r>
      <w:r>
        <w:rPr>
          <w:noProof/>
          <w:color w:val="AA04F9"/>
        </w:rPr>
        <w:t>on</w:t>
      </w:r>
    </w:p>
    <w:p w14:paraId="790B0A2B" w14:textId="77777777" w:rsidR="00F90E41" w:rsidRDefault="00907DFD">
      <w:pPr>
        <w:pStyle w:val="Code"/>
      </w:pPr>
      <w:r>
        <w:rPr>
          <w:noProof/>
        </w:rPr>
        <w:t>plot([xval(1) xval(end)],[F(x0) F(x0)])</w:t>
      </w:r>
    </w:p>
    <w:p w14:paraId="379217B8" w14:textId="77777777" w:rsidR="00F90E41" w:rsidRDefault="00907DFD">
      <w:pPr>
        <w:pStyle w:val="Code"/>
      </w:pPr>
      <w:r>
        <w:rPr>
          <w:noProof/>
        </w:rPr>
        <w:t>xline(x0,</w:t>
      </w:r>
      <w:r>
        <w:rPr>
          <w:noProof/>
          <w:color w:val="AA04F9"/>
        </w:rPr>
        <w:t>":"</w:t>
      </w:r>
      <w:r>
        <w:rPr>
          <w:noProof/>
        </w:rPr>
        <w:t>)</w:t>
      </w:r>
    </w:p>
    <w:p w14:paraId="7AA4D0AC" w14:textId="77777777" w:rsidR="00F90E41" w:rsidRDefault="00907DFD">
      <w:pPr>
        <w:pStyle w:val="Code"/>
      </w:pPr>
      <w:r>
        <w:rPr>
          <w:noProof/>
        </w:rPr>
        <w:t xml:space="preserve">hold </w:t>
      </w:r>
      <w:r>
        <w:rPr>
          <w:noProof/>
          <w:color w:val="AA04F9"/>
        </w:rPr>
        <w:t>off</w:t>
      </w:r>
    </w:p>
    <w:p w14:paraId="1FE646BB" w14:textId="77777777" w:rsidR="00F90E41" w:rsidRDefault="00907DFD">
      <w:pPr>
        <w:pStyle w:val="Code"/>
      </w:pPr>
      <w:r>
        <w:rPr>
          <w:noProof/>
        </w:rPr>
        <w:t>legend([</w:t>
      </w:r>
      <w:r>
        <w:rPr>
          <w:noProof/>
          <w:color w:val="AA04F9"/>
        </w:rPr>
        <w:t>"$y=f(x)$" "$P_0=f(x_0)$" "$</w:t>
      </w:r>
      <w:r>
        <w:rPr>
          <w:noProof/>
          <w:color w:val="AA04F9"/>
        </w:rPr>
        <w:t>x=x_0$"</w:t>
      </w:r>
      <w:r>
        <w:rPr>
          <w:noProof/>
        </w:rPr>
        <w:t>],</w:t>
      </w:r>
      <w:r>
        <w:rPr>
          <w:noProof/>
          <w:color w:val="AA04F9"/>
        </w:rPr>
        <w:t>"Interpreter"</w:t>
      </w:r>
      <w:r>
        <w:rPr>
          <w:noProof/>
        </w:rPr>
        <w:t>,</w:t>
      </w:r>
      <w:r>
        <w:rPr>
          <w:noProof/>
          <w:color w:val="AA04F9"/>
        </w:rPr>
        <w:t>"latex"</w:t>
      </w:r>
      <w:r>
        <w:rPr>
          <w:noProof/>
        </w:rPr>
        <w:t>,</w:t>
      </w:r>
      <w:r>
        <w:rPr>
          <w:noProof/>
          <w:color w:val="AA04F9"/>
        </w:rPr>
        <w:t>"Location"</w:t>
      </w:r>
      <w:r>
        <w:rPr>
          <w:noProof/>
        </w:rPr>
        <w:t>,</w:t>
      </w:r>
      <w:r>
        <w:rPr>
          <w:noProof/>
          <w:color w:val="AA04F9"/>
        </w:rPr>
        <w:t>"best"</w:t>
      </w:r>
      <w:r>
        <w:rPr>
          <w:noProof/>
        </w:rPr>
        <w:t>)</w:t>
      </w:r>
    </w:p>
    <w:p w14:paraId="60342B4E" w14:textId="77777777" w:rsidR="00F90E41" w:rsidRDefault="00907DFD">
      <w:pPr>
        <w:pStyle w:val="Code"/>
      </w:pPr>
      <w:r>
        <w:rPr>
          <w:noProof/>
        </w:rPr>
        <w:lastRenderedPageBreak/>
        <w:t xml:space="preserve">axis </w:t>
      </w:r>
      <w:r>
        <w:rPr>
          <w:noProof/>
          <w:color w:val="AA04F9"/>
        </w:rPr>
        <w:t>tight</w:t>
      </w:r>
    </w:p>
    <w:p w14:paraId="4C6E3217" w14:textId="77777777" w:rsidR="00000000" w:rsidRDefault="00907DFD">
      <w:pPr>
        <w:divId w:val="1263489772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</w:rPr>
        <w:drawing>
          <wp:inline distT="0" distB="0" distL="0" distR="0" wp14:anchorId="6C869AE7" wp14:editId="02F1918C">
            <wp:extent cx="3600450" cy="26955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269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8485A1" w14:textId="77777777" w:rsidR="00F90E41" w:rsidRDefault="00907DFD">
      <w:pPr>
        <w:pStyle w:val="Text"/>
      </w:pPr>
      <w:r>
        <w:t xml:space="preserve">Constant functions are usually </w:t>
      </w:r>
      <w:proofErr w:type="gramStart"/>
      <w:r>
        <w:t>pretty terrible</w:t>
      </w:r>
      <w:proofErr w:type="gramEnd"/>
      <w:r>
        <w:t xml:space="preserve"> approximations. We can get a significantly better approximation by considering the best linear approximation to </w:t>
      </w:r>
      <w:r>
        <w:rPr>
          <w:noProof/>
          <w:position w:val="-7"/>
        </w:rPr>
        <w:drawing>
          <wp:inline distT="0" distB="0" distL="0" distR="0" wp14:anchorId="086964A1" wp14:editId="4E4633E1">
            <wp:extent cx="290513" cy="166688"/>
            <wp:effectExtent l="0" t="0" r="0" b="0"/>
            <wp:docPr id="10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0513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around </w:t>
      </w:r>
      <w:r>
        <w:rPr>
          <w:noProof/>
          <w:position w:val="-9"/>
        </w:rPr>
        <w:drawing>
          <wp:inline distT="0" distB="0" distL="0" distR="0" wp14:anchorId="764122D5" wp14:editId="3BE229B5">
            <wp:extent cx="390525" cy="166688"/>
            <wp:effectExtent l="0" t="0" r="0" b="0"/>
            <wp:docPr id="11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0525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 Theoretically, this means:</w:t>
      </w:r>
    </w:p>
    <w:p w14:paraId="09075333" w14:textId="77777777" w:rsidR="00F90E41" w:rsidRDefault="00907DFD">
      <w:pPr>
        <w:pStyle w:val="Text"/>
        <w:jc w:val="center"/>
      </w:pPr>
      <w:r>
        <w:rPr>
          <w:noProof/>
          <w:position w:val="-9"/>
        </w:rPr>
        <w:drawing>
          <wp:inline distT="0" distB="0" distL="0" distR="0" wp14:anchorId="6E66E6FB" wp14:editId="7CB83067">
            <wp:extent cx="876300" cy="166688"/>
            <wp:effectExtent l="0" t="0" r="0" b="0"/>
            <wp:docPr id="12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90F799B" w14:textId="77777777" w:rsidR="00F90E41" w:rsidRDefault="00907DFD">
      <w:pPr>
        <w:pStyle w:val="Text"/>
      </w:pPr>
      <w:r>
        <w:t xml:space="preserve">with </w:t>
      </w:r>
    </w:p>
    <w:p w14:paraId="61B92458" w14:textId="77777777" w:rsidR="00F90E41" w:rsidRDefault="00907DFD">
      <w:pPr>
        <w:pStyle w:val="Text"/>
        <w:jc w:val="center"/>
      </w:pPr>
      <w:r>
        <w:rPr>
          <w:noProof/>
          <w:position w:val="-9"/>
        </w:rPr>
        <w:drawing>
          <wp:inline distT="0" distB="0" distL="0" distR="0" wp14:anchorId="4125DE1F" wp14:editId="64C72B18">
            <wp:extent cx="857250" cy="166688"/>
            <wp:effectExtent l="0" t="0" r="0" b="0"/>
            <wp:docPr id="13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857250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and         </w:t>
      </w:r>
      <w:r>
        <w:rPr>
          <w:noProof/>
          <w:position w:val="-35"/>
        </w:rPr>
        <w:drawing>
          <wp:inline distT="0" distB="0" distL="0" distR="0" wp14:anchorId="47CD1DC5" wp14:editId="22FBF78B">
            <wp:extent cx="890588" cy="414338"/>
            <wp:effectExtent l="0" t="0" r="0" b="0"/>
            <wp:docPr id="14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890588" cy="414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,</w:t>
      </w:r>
    </w:p>
    <w:p w14:paraId="16B439AF" w14:textId="77777777" w:rsidR="00F90E41" w:rsidRDefault="00907DFD">
      <w:pPr>
        <w:pStyle w:val="Text"/>
      </w:pPr>
      <w:r>
        <w:t>or in other words</w:t>
      </w:r>
    </w:p>
    <w:p w14:paraId="1B15AFC4" w14:textId="77777777" w:rsidR="00F90E41" w:rsidRDefault="00907DFD">
      <w:pPr>
        <w:pStyle w:val="Text"/>
        <w:jc w:val="center"/>
      </w:pPr>
      <w:r>
        <w:rPr>
          <w:noProof/>
          <w:position w:val="-9"/>
        </w:rPr>
        <w:drawing>
          <wp:inline distT="0" distB="0" distL="0" distR="0" wp14:anchorId="37545555" wp14:editId="395A5C72">
            <wp:extent cx="1585913" cy="171450"/>
            <wp:effectExtent l="0" t="0" r="0" b="0"/>
            <wp:docPr id="15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85913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2A04A6BB" w14:textId="77777777" w:rsidR="00F90E41" w:rsidRDefault="00907DFD">
      <w:pPr>
        <w:pStyle w:val="Text"/>
      </w:pPr>
      <w:r>
        <w:t>The best linear approximation to a differentiable function at a point is the tangent line at that point. In our example, this becomes:</w:t>
      </w:r>
    </w:p>
    <w:p w14:paraId="0F7D1413" w14:textId="77777777" w:rsidR="00F90E41" w:rsidRDefault="00907DFD">
      <w:pPr>
        <w:pStyle w:val="Code"/>
      </w:pPr>
      <w:r>
        <w:rPr>
          <w:noProof/>
        </w:rPr>
        <w:t xml:space="preserve">syms </w:t>
      </w:r>
      <w:r>
        <w:rPr>
          <w:noProof/>
          <w:color w:val="AA04F9"/>
        </w:rPr>
        <w:t>dF(x) d f dx</w:t>
      </w:r>
    </w:p>
    <w:p w14:paraId="4C77E2F6" w14:textId="77777777" w:rsidR="00F90E41" w:rsidRDefault="00907DFD">
      <w:pPr>
        <w:pStyle w:val="Code"/>
      </w:pPr>
      <w:r>
        <w:rPr>
          <w:noProof/>
        </w:rPr>
        <w:t>dF(x) = diff(F(x),x);</w:t>
      </w:r>
    </w:p>
    <w:p w14:paraId="2E4ACAD7" w14:textId="77777777" w:rsidR="00F90E41" w:rsidRDefault="00907DFD">
      <w:pPr>
        <w:pStyle w:val="Code"/>
      </w:pPr>
      <w:r>
        <w:rPr>
          <w:noProof/>
        </w:rPr>
        <w:t>dfexp = dF(x);</w:t>
      </w:r>
    </w:p>
    <w:p w14:paraId="06545AEC" w14:textId="77777777" w:rsidR="00F90E41" w:rsidRDefault="00907DFD">
      <w:pPr>
        <w:pStyle w:val="Code"/>
      </w:pPr>
      <w:r>
        <w:rPr>
          <w:noProof/>
        </w:rPr>
        <w:t>displayFormula(</w:t>
      </w:r>
      <w:r>
        <w:rPr>
          <w:noProof/>
          <w:color w:val="AA04F9"/>
        </w:rPr>
        <w:t>"f(x) = fexp"</w:t>
      </w:r>
      <w:r>
        <w:rPr>
          <w:noProof/>
        </w:rPr>
        <w:t>)</w:t>
      </w:r>
    </w:p>
    <w:p w14:paraId="6D30C7C7" w14:textId="77777777" w:rsidR="00000000" w:rsidRDefault="00907DFD">
      <w:pPr>
        <w:divId w:val="213542078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  <w:position w:val="-8"/>
        </w:rPr>
        <w:drawing>
          <wp:inline distT="0" distB="0" distL="0" distR="0" wp14:anchorId="5A994E97" wp14:editId="4668D424">
            <wp:extent cx="609600" cy="1238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D1867" w14:textId="77777777" w:rsidR="00F90E41" w:rsidRDefault="00907DFD">
      <w:pPr>
        <w:pStyle w:val="Text"/>
      </w:pPr>
      <w:r>
        <w:t>and</w:t>
      </w:r>
    </w:p>
    <w:p w14:paraId="0B4DEBAE" w14:textId="77777777" w:rsidR="00F90E41" w:rsidRDefault="00907DFD">
      <w:pPr>
        <w:pStyle w:val="Code"/>
      </w:pPr>
      <w:r>
        <w:rPr>
          <w:noProof/>
        </w:rPr>
        <w:t>displayFormula(</w:t>
      </w:r>
      <w:r>
        <w:rPr>
          <w:noProof/>
          <w:color w:val="AA04F9"/>
        </w:rPr>
        <w:t>"df/dx = dfexp"</w:t>
      </w:r>
      <w:r>
        <w:rPr>
          <w:noProof/>
        </w:rPr>
        <w:t>)</w:t>
      </w:r>
    </w:p>
    <w:p w14:paraId="475737E5" w14:textId="77777777" w:rsidR="00000000" w:rsidRDefault="00907DFD">
      <w:pPr>
        <w:divId w:val="779107900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  <w:position w:val="-23"/>
        </w:rPr>
        <w:lastRenderedPageBreak/>
        <w:drawing>
          <wp:inline distT="0" distB="0" distL="0" distR="0" wp14:anchorId="3E9F4863" wp14:editId="7FA8D999">
            <wp:extent cx="581025" cy="24765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08232E" w14:textId="77777777" w:rsidR="00F90E41" w:rsidRDefault="00907DFD">
      <w:pPr>
        <w:pStyle w:val="Text"/>
      </w:pPr>
      <w:proofErr w:type="gramStart"/>
      <w:r>
        <w:t>so</w:t>
      </w:r>
      <w:proofErr w:type="gramEnd"/>
      <w:r>
        <w:t xml:space="preserve"> evaluating at </w:t>
      </w:r>
      <w:r>
        <w:rPr>
          <w:noProof/>
          <w:position w:val="-9"/>
        </w:rPr>
        <w:drawing>
          <wp:inline distT="0" distB="0" distL="0" distR="0" wp14:anchorId="0BB0C868" wp14:editId="18050125">
            <wp:extent cx="142875" cy="166688"/>
            <wp:effectExtent l="0" t="0" r="0" b="0"/>
            <wp:docPr id="18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we have:</w:t>
      </w:r>
    </w:p>
    <w:p w14:paraId="6B3A977D" w14:textId="77777777" w:rsidR="00F90E41" w:rsidRDefault="00907DFD">
      <w:pPr>
        <w:pStyle w:val="Code"/>
      </w:pPr>
      <w:r>
        <w:rPr>
          <w:noProof/>
        </w:rPr>
        <w:t>fx0 = F(x0);</w:t>
      </w:r>
    </w:p>
    <w:p w14:paraId="41D2994F" w14:textId="77777777" w:rsidR="00F90E41" w:rsidRDefault="00907DFD">
      <w:pPr>
        <w:pStyle w:val="Code"/>
      </w:pPr>
      <w:r>
        <w:rPr>
          <w:noProof/>
        </w:rPr>
        <w:t>dFx0 = dF(x0);</w:t>
      </w:r>
    </w:p>
    <w:p w14:paraId="47505220" w14:textId="77777777" w:rsidR="00F90E41" w:rsidRDefault="00907DFD">
      <w:pPr>
        <w:pStyle w:val="Code"/>
      </w:pPr>
      <w:r>
        <w:rPr>
          <w:noProof/>
        </w:rPr>
        <w:t>displayFormula(</w:t>
      </w:r>
      <w:r>
        <w:rPr>
          <w:noProof/>
          <w:color w:val="AA04F9"/>
        </w:rPr>
        <w:t>"f(x0) = fx0"</w:t>
      </w:r>
      <w:r>
        <w:rPr>
          <w:noProof/>
        </w:rPr>
        <w:t>)</w:t>
      </w:r>
    </w:p>
    <w:p w14:paraId="6F6B7B13" w14:textId="77777777" w:rsidR="00000000" w:rsidRDefault="00907DFD">
      <w:pPr>
        <w:divId w:val="109864498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  <w:position w:val="-23"/>
        </w:rPr>
        <w:drawing>
          <wp:inline distT="0" distB="0" distL="0" distR="0" wp14:anchorId="1309A73C" wp14:editId="74616483">
            <wp:extent cx="466725" cy="24765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5D85DC" w14:textId="77777777" w:rsidR="00F90E41" w:rsidRDefault="00907DFD">
      <w:pPr>
        <w:pStyle w:val="Text"/>
      </w:pPr>
      <w:r>
        <w:t>and</w:t>
      </w:r>
    </w:p>
    <w:p w14:paraId="63E5096F" w14:textId="77777777" w:rsidR="00F90E41" w:rsidRDefault="00907DFD">
      <w:pPr>
        <w:pStyle w:val="Code"/>
      </w:pPr>
      <w:r>
        <w:rPr>
          <w:noProof/>
        </w:rPr>
        <w:t>displayFormula(</w:t>
      </w:r>
      <w:r>
        <w:rPr>
          <w:noProof/>
          <w:color w:val="AA04F9"/>
        </w:rPr>
        <w:t>"df/dx = dFx0"</w:t>
      </w:r>
      <w:r>
        <w:rPr>
          <w:noProof/>
        </w:rPr>
        <w:t>)</w:t>
      </w:r>
    </w:p>
    <w:p w14:paraId="64A7D039" w14:textId="77777777" w:rsidR="00000000" w:rsidRDefault="00907DFD">
      <w:pPr>
        <w:divId w:val="1972859637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  <w:position w:val="-23"/>
        </w:rPr>
        <w:drawing>
          <wp:inline distT="0" distB="0" distL="0" distR="0" wp14:anchorId="5759ECE0" wp14:editId="2FE12DCF">
            <wp:extent cx="390525" cy="24765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EBFFF0" w14:textId="77777777" w:rsidR="00F90E41" w:rsidRDefault="00907DFD">
      <w:pPr>
        <w:pStyle w:val="Text"/>
      </w:pPr>
      <w:r>
        <w:t xml:space="preserve">Therefore, </w:t>
      </w:r>
      <w:r>
        <w:rPr>
          <w:noProof/>
          <w:position w:val="-9"/>
        </w:rPr>
        <w:drawing>
          <wp:inline distT="0" distB="0" distL="0" distR="0" wp14:anchorId="6CA72F45" wp14:editId="64CD586F">
            <wp:extent cx="1585913" cy="171450"/>
            <wp:effectExtent l="0" t="0" r="0" b="0"/>
            <wp:docPr id="21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85913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simplifies to</w:t>
      </w:r>
    </w:p>
    <w:p w14:paraId="3CC65CE0" w14:textId="77777777" w:rsidR="00F90E41" w:rsidRDefault="00907DFD">
      <w:pPr>
        <w:pStyle w:val="Code"/>
      </w:pPr>
      <w:r>
        <w:rPr>
          <w:noProof/>
        </w:rPr>
        <w:t xml:space="preserve">syms </w:t>
      </w:r>
      <w:r>
        <w:rPr>
          <w:noProof/>
          <w:color w:val="AA04F9"/>
        </w:rPr>
        <w:t>P(x)</w:t>
      </w:r>
    </w:p>
    <w:p w14:paraId="20E5CA2E" w14:textId="77777777" w:rsidR="00F90E41" w:rsidRDefault="00907DFD">
      <w:pPr>
        <w:pStyle w:val="Code"/>
      </w:pPr>
      <w:r>
        <w:rPr>
          <w:noProof/>
        </w:rPr>
        <w:t>P(x) = F(x0)+dF(x0)*(x-x0);</w:t>
      </w:r>
    </w:p>
    <w:p w14:paraId="2A8A0128" w14:textId="77777777" w:rsidR="00F90E41" w:rsidRDefault="00907DFD">
      <w:pPr>
        <w:pStyle w:val="Code"/>
      </w:pPr>
      <w:r>
        <w:rPr>
          <w:noProof/>
        </w:rPr>
        <w:t>displayFormula(</w:t>
      </w:r>
      <w:r>
        <w:rPr>
          <w:noProof/>
          <w:color w:val="AA04F9"/>
        </w:rPr>
        <w:t>"P_1 = fx0 + (dFx0)*(x-x0)"</w:t>
      </w:r>
      <w:r>
        <w:rPr>
          <w:noProof/>
        </w:rPr>
        <w:t>)</w:t>
      </w:r>
    </w:p>
    <w:p w14:paraId="0B5B2916" w14:textId="77777777" w:rsidR="00000000" w:rsidRDefault="00907DFD">
      <w:pPr>
        <w:divId w:val="2121950075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  <w:position w:val="-23"/>
        </w:rPr>
        <w:drawing>
          <wp:inline distT="0" distB="0" distL="0" distR="0" wp14:anchorId="34C68998" wp14:editId="3F995BF1">
            <wp:extent cx="800100" cy="2476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43E465" w14:textId="77777777" w:rsidR="00F90E41" w:rsidRDefault="00907DFD">
      <w:pPr>
        <w:pStyle w:val="Text"/>
      </w:pPr>
      <w:r>
        <w:t>or, in slope-intercep</w:t>
      </w:r>
      <w:r>
        <w:t xml:space="preserve">t form, </w:t>
      </w:r>
    </w:p>
    <w:p w14:paraId="1E9DC166" w14:textId="77777777" w:rsidR="00F90E41" w:rsidRDefault="00907DFD">
      <w:pPr>
        <w:pStyle w:val="Code"/>
      </w:pPr>
      <w:r>
        <w:rPr>
          <w:noProof/>
        </w:rPr>
        <w:t>cval = fx0-dFx0*x0;</w:t>
      </w:r>
    </w:p>
    <w:p w14:paraId="25111D34" w14:textId="77777777" w:rsidR="00F90E41" w:rsidRDefault="00907DFD">
      <w:pPr>
        <w:pStyle w:val="Code"/>
      </w:pPr>
      <w:r>
        <w:rPr>
          <w:noProof/>
        </w:rPr>
        <w:t>displayFormula(</w:t>
      </w:r>
      <w:r>
        <w:rPr>
          <w:noProof/>
          <w:color w:val="AA04F9"/>
        </w:rPr>
        <w:t>"P_1 = dFx0*x+cval"</w:t>
      </w:r>
      <w:r>
        <w:rPr>
          <w:noProof/>
        </w:rPr>
        <w:t>)</w:t>
      </w:r>
    </w:p>
    <w:p w14:paraId="1C9A21BE" w14:textId="77777777" w:rsidR="00000000" w:rsidRDefault="00907DFD">
      <w:pPr>
        <w:divId w:val="10420353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  <w:position w:val="-23"/>
        </w:rPr>
        <w:drawing>
          <wp:inline distT="0" distB="0" distL="0" distR="0" wp14:anchorId="79691094" wp14:editId="4EADEA69">
            <wp:extent cx="561975" cy="24765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0D454C" w14:textId="77777777" w:rsidR="00F90E41" w:rsidRDefault="00907DFD">
      <w:pPr>
        <w:pStyle w:val="Code"/>
      </w:pPr>
      <w:r>
        <w:rPr>
          <w:noProof/>
        </w:rPr>
        <w:t xml:space="preserve">approxLabel = </w:t>
      </w:r>
      <w:r>
        <w:rPr>
          <w:noProof/>
          <w:color w:val="AA04F9"/>
        </w:rPr>
        <w:t>"$P_1 = f(x_0)+f'(x_0)(x-x_0)$"</w:t>
      </w:r>
      <w:r>
        <w:rPr>
          <w:noProof/>
        </w:rPr>
        <w:t>;</w:t>
      </w:r>
    </w:p>
    <w:p w14:paraId="78285530" w14:textId="77777777" w:rsidR="00F90E41" w:rsidRDefault="00907DFD">
      <w:pPr>
        <w:pStyle w:val="Code"/>
      </w:pPr>
      <w:r>
        <w:rPr>
          <w:noProof/>
        </w:rPr>
        <w:t>plotWithApprox(xval,x0,@(x)F(x),@(x)P(x),approxLabel)</w:t>
      </w:r>
    </w:p>
    <w:p w14:paraId="3E5917CF" w14:textId="77777777" w:rsidR="00000000" w:rsidRDefault="00907DFD">
      <w:pPr>
        <w:divId w:val="2111394216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</w:rPr>
        <w:lastRenderedPageBreak/>
        <w:drawing>
          <wp:inline distT="0" distB="0" distL="0" distR="0" wp14:anchorId="0106A6AC" wp14:editId="7734D6DE">
            <wp:extent cx="3600450" cy="26955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269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34653" w14:textId="77777777" w:rsidR="00F90E41" w:rsidRDefault="00907DFD">
      <w:pPr>
        <w:pStyle w:val="Heading2"/>
      </w:pPr>
      <w:r>
        <w:t>Errors</w:t>
      </w:r>
    </w:p>
    <w:p w14:paraId="61DDCE18" w14:textId="77777777" w:rsidR="00F90E41" w:rsidRDefault="00907DFD">
      <w:pPr>
        <w:pStyle w:val="Text"/>
      </w:pPr>
      <w:r>
        <w:t xml:space="preserve">With the constant approximation, at the point </w:t>
      </w:r>
      <w:r>
        <w:rPr>
          <w:noProof/>
          <w:position w:val="-9"/>
        </w:rPr>
        <w:drawing>
          <wp:inline distT="0" distB="0" distL="0" distR="0" wp14:anchorId="4124004E" wp14:editId="1D2C86E1">
            <wp:extent cx="390525" cy="166688"/>
            <wp:effectExtent l="0" t="0" r="0" b="0"/>
            <wp:docPr id="25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90525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the constant approximation has an error of </w:t>
      </w:r>
    </w:p>
    <w:p w14:paraId="153856F2" w14:textId="77777777" w:rsidR="00F90E41" w:rsidRDefault="00907DFD">
      <w:pPr>
        <w:pStyle w:val="Text"/>
        <w:jc w:val="center"/>
      </w:pPr>
      <w:r>
        <w:rPr>
          <w:noProof/>
          <w:position w:val="-9"/>
        </w:rPr>
        <w:drawing>
          <wp:inline distT="0" distB="0" distL="0" distR="0" wp14:anchorId="503F37B6" wp14:editId="24491005">
            <wp:extent cx="2271713" cy="166688"/>
            <wp:effectExtent l="0" t="0" r="0" b="0"/>
            <wp:docPr id="26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71713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2D6C4ECB" w14:textId="77777777" w:rsidR="00F90E41" w:rsidRDefault="00907DFD">
      <w:pPr>
        <w:pStyle w:val="Text"/>
      </w:pPr>
      <w:r>
        <w:t>With</w:t>
      </w:r>
    </w:p>
    <w:p w14:paraId="2F178329" w14:textId="77777777" w:rsidR="00F90E41" w:rsidRDefault="00907DFD">
      <w:pPr>
        <w:pStyle w:val="Code"/>
      </w:pPr>
      <w:r>
        <w:rPr>
          <w:noProof/>
        </w:rPr>
        <w:t>x1 = vpa( x0+0.5);</w:t>
      </w:r>
    </w:p>
    <w:p w14:paraId="340F8553" w14:textId="77777777" w:rsidR="00F90E41" w:rsidRDefault="00907DFD">
      <w:pPr>
        <w:pStyle w:val="Code"/>
      </w:pPr>
      <w:r>
        <w:rPr>
          <w:noProof/>
        </w:rPr>
        <w:t>x1show = double(round(x1,4));</w:t>
      </w:r>
    </w:p>
    <w:p w14:paraId="527A9B4A" w14:textId="77777777" w:rsidR="00F90E41" w:rsidRDefault="00907DFD">
      <w:pPr>
        <w:pStyle w:val="Text"/>
      </w:pPr>
      <w:r>
        <w:t xml:space="preserve">this error becomes </w:t>
      </w:r>
    </w:p>
    <w:p w14:paraId="44A4536E" w14:textId="77777777" w:rsidR="00F90E41" w:rsidRDefault="00907DFD">
      <w:pPr>
        <w:pStyle w:val="Code"/>
      </w:pPr>
      <w:r>
        <w:rPr>
          <w:noProof/>
        </w:rPr>
        <w:t>fError = double(vpa(F(x1)-F(x0)));</w:t>
      </w:r>
    </w:p>
    <w:p w14:paraId="6F216BDD" w14:textId="77777777" w:rsidR="00F90E41" w:rsidRDefault="00907DFD">
      <w:pPr>
        <w:pStyle w:val="Code"/>
      </w:pPr>
      <w:r>
        <w:rPr>
          <w:noProof/>
        </w:rPr>
        <w:t>disp(</w:t>
      </w:r>
      <w:r>
        <w:rPr>
          <w:noProof/>
          <w:color w:val="AA04F9"/>
        </w:rPr>
        <w:t>"f("</w:t>
      </w:r>
      <w:r>
        <w:rPr>
          <w:noProof/>
        </w:rPr>
        <w:t>+x1show+</w:t>
      </w:r>
      <w:r>
        <w:rPr>
          <w:noProof/>
          <w:color w:val="AA04F9"/>
        </w:rPr>
        <w:t>") - P_0("</w:t>
      </w:r>
      <w:r>
        <w:rPr>
          <w:noProof/>
        </w:rPr>
        <w:t>+x1show+</w:t>
      </w:r>
      <w:r>
        <w:rPr>
          <w:noProof/>
          <w:color w:val="AA04F9"/>
        </w:rPr>
        <w:t xml:space="preserve">") = " </w:t>
      </w:r>
      <w:r>
        <w:rPr>
          <w:noProof/>
        </w:rPr>
        <w:t>+ fError)</w:t>
      </w:r>
    </w:p>
    <w:p w14:paraId="7033F35F" w14:textId="77777777" w:rsidR="00000000" w:rsidRDefault="00907DFD">
      <w:pPr>
        <w:divId w:val="1651009698"/>
        <w:rPr>
          <w:rFonts w:ascii="Consolas" w:eastAsia="Times New Roman" w:hAnsi="Consolas"/>
          <w:color w:val="212121"/>
          <w:sz w:val="18"/>
          <w:szCs w:val="18"/>
        </w:rPr>
      </w:pPr>
      <w:proofErr w:type="gramStart"/>
      <w:r>
        <w:rPr>
          <w:rFonts w:ascii="Consolas" w:eastAsia="Times New Roman" w:hAnsi="Consolas"/>
          <w:color w:val="212121"/>
          <w:sz w:val="18"/>
          <w:szCs w:val="18"/>
        </w:rPr>
        <w:t>f(</w:t>
      </w:r>
      <w:proofErr w:type="gramEnd"/>
      <w:r>
        <w:rPr>
          <w:rFonts w:ascii="Consolas" w:eastAsia="Times New Roman" w:hAnsi="Consolas"/>
          <w:color w:val="212121"/>
          <w:sz w:val="18"/>
          <w:szCs w:val="18"/>
        </w:rPr>
        <w:t>2.0708) - P_0(2.0708) = -0.47943</w:t>
      </w:r>
    </w:p>
    <w:p w14:paraId="140C678B" w14:textId="77777777" w:rsidR="00F90E41" w:rsidRDefault="00907DFD">
      <w:pPr>
        <w:pStyle w:val="Text"/>
      </w:pPr>
      <w:r>
        <w:t>When the tangent line exists, however, it has an error of</w:t>
      </w:r>
    </w:p>
    <w:p w14:paraId="3AED05DB" w14:textId="77777777" w:rsidR="00F90E41" w:rsidRDefault="00907DFD">
      <w:pPr>
        <w:pStyle w:val="Text"/>
        <w:jc w:val="center"/>
      </w:pPr>
      <w:r>
        <w:rPr>
          <w:noProof/>
          <w:position w:val="-9"/>
        </w:rPr>
        <w:drawing>
          <wp:inline distT="0" distB="0" distL="0" distR="0" wp14:anchorId="21F84D8F" wp14:editId="4DC43433">
            <wp:extent cx="1323975" cy="166688"/>
            <wp:effectExtent l="0" t="0" r="0" b="0"/>
            <wp:docPr id="27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           </w:t>
      </w:r>
    </w:p>
    <w:p w14:paraId="32066B8A" w14:textId="77777777" w:rsidR="00F90E41" w:rsidRDefault="00907DFD">
      <w:pPr>
        <w:pStyle w:val="Text"/>
        <w:jc w:val="center"/>
      </w:pPr>
      <w:r>
        <w:rPr>
          <w:noProof/>
          <w:position w:val="-9"/>
        </w:rPr>
        <w:drawing>
          <wp:inline distT="0" distB="0" distL="0" distR="0" wp14:anchorId="7B136CC7" wp14:editId="33410FD8">
            <wp:extent cx="2014538" cy="171450"/>
            <wp:effectExtent l="0" t="0" r="0" b="0"/>
            <wp:docPr id="28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014538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863D3" w14:textId="77777777" w:rsidR="00F90E41" w:rsidRDefault="00907DFD">
      <w:pPr>
        <w:pStyle w:val="Text"/>
        <w:jc w:val="center"/>
      </w:pPr>
      <w:r>
        <w:rPr>
          <w:noProof/>
          <w:position w:val="-9"/>
        </w:rPr>
        <w:drawing>
          <wp:inline distT="0" distB="0" distL="0" distR="0" wp14:anchorId="6209AD8E" wp14:editId="2854037E">
            <wp:extent cx="1919288" cy="171450"/>
            <wp:effectExtent l="0" t="0" r="0" b="0"/>
            <wp:docPr id="29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919288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</w:t>
      </w:r>
    </w:p>
    <w:p w14:paraId="48FA758F" w14:textId="77777777" w:rsidR="00F90E41" w:rsidRDefault="00907DFD">
      <w:pPr>
        <w:pStyle w:val="Text"/>
      </w:pPr>
      <w:r>
        <w:t xml:space="preserve">which is guaranteed to be small for values of </w:t>
      </w:r>
      <w:r>
        <w:rPr>
          <w:noProof/>
          <w:position w:val="-9"/>
        </w:rPr>
        <w:drawing>
          <wp:inline distT="0" distB="0" distL="0" distR="0" wp14:anchorId="3A16C99F" wp14:editId="1741B23B">
            <wp:extent cx="142875" cy="166688"/>
            <wp:effectExtent l="0" t="0" r="0" b="0"/>
            <wp:docPr id="30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close to </w:t>
      </w:r>
      <w:r>
        <w:rPr>
          <w:noProof/>
          <w:position w:val="-9"/>
        </w:rPr>
        <w:drawing>
          <wp:inline distT="0" distB="0" distL="0" distR="0" wp14:anchorId="4E5F3043" wp14:editId="34CB6856">
            <wp:extent cx="142875" cy="166688"/>
            <wp:effectExtent l="0" t="0" r="0" b="0"/>
            <wp:docPr id="31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 In this case, the error is</w:t>
      </w:r>
    </w:p>
    <w:p w14:paraId="4B7CDBF8" w14:textId="77777777" w:rsidR="00F90E41" w:rsidRDefault="00907DFD">
      <w:pPr>
        <w:pStyle w:val="Code"/>
      </w:pPr>
      <w:r>
        <w:rPr>
          <w:noProof/>
        </w:rPr>
        <w:t>disp(</w:t>
      </w:r>
      <w:r>
        <w:rPr>
          <w:noProof/>
          <w:color w:val="AA04F9"/>
        </w:rPr>
        <w:t>"f("</w:t>
      </w:r>
      <w:r>
        <w:rPr>
          <w:noProof/>
        </w:rPr>
        <w:t>+x1show+</w:t>
      </w:r>
      <w:r>
        <w:rPr>
          <w:noProof/>
          <w:color w:val="AA04F9"/>
        </w:rPr>
        <w:t>") - P_0("</w:t>
      </w:r>
      <w:r>
        <w:rPr>
          <w:noProof/>
        </w:rPr>
        <w:t>+x1show+</w:t>
      </w:r>
      <w:r>
        <w:rPr>
          <w:noProof/>
          <w:color w:val="AA04F9"/>
        </w:rPr>
        <w:t xml:space="preserve">") = " </w:t>
      </w:r>
      <w:r>
        <w:rPr>
          <w:noProof/>
        </w:rPr>
        <w:t>+ fError)</w:t>
      </w:r>
    </w:p>
    <w:p w14:paraId="100F9DF3" w14:textId="77777777" w:rsidR="00F90E41" w:rsidRDefault="00907DFD">
      <w:pPr>
        <w:pStyle w:val="Heading3"/>
      </w:pPr>
      <w:r>
        <w:rPr>
          <w:noProof/>
        </w:rPr>
        <w:drawing>
          <wp:inline distT="0" distB="0" distL="0" distR="0" wp14:anchorId="7A6E7797" wp14:editId="7AEEDF93">
            <wp:extent cx="209550" cy="190500"/>
            <wp:effectExtent l="0" t="0" r="0" b="0"/>
            <wp:docPr id="32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Exercise 1:</w:t>
      </w:r>
      <w:r>
        <w:t xml:space="preserve"> </w:t>
      </w:r>
      <w:r>
        <w:t>Tangent Lines</w:t>
      </w:r>
    </w:p>
    <w:p w14:paraId="422B397C" w14:textId="77777777" w:rsidR="00F90E41" w:rsidRDefault="00907DFD">
      <w:pPr>
        <w:pStyle w:val="Code"/>
      </w:pPr>
      <w:r>
        <w:rPr>
          <w:noProof/>
        </w:rPr>
        <w:lastRenderedPageBreak/>
        <w:t xml:space="preserve"> </w:t>
      </w:r>
    </w:p>
    <w:p w14:paraId="0F492B75" w14:textId="77777777" w:rsidR="00F90E41" w:rsidRDefault="00907DFD">
      <w:pPr>
        <w:pStyle w:val="Text"/>
      </w:pPr>
      <w:r>
        <w:t xml:space="preserve">Given a function, </w:t>
      </w:r>
      <w:r>
        <w:rPr>
          <w:noProof/>
          <w:position w:val="-7"/>
        </w:rPr>
        <w:drawing>
          <wp:inline distT="0" distB="0" distL="0" distR="0" wp14:anchorId="39041731" wp14:editId="6CFA9854">
            <wp:extent cx="290513" cy="166688"/>
            <wp:effectExtent l="0" t="0" r="0" b="0"/>
            <wp:docPr id="33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0513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and a point </w:t>
      </w:r>
      <w:r>
        <w:rPr>
          <w:noProof/>
          <w:position w:val="-9"/>
        </w:rPr>
        <w:drawing>
          <wp:inline distT="0" distB="0" distL="0" distR="0" wp14:anchorId="64B2AD13" wp14:editId="35A694BC">
            <wp:extent cx="142875" cy="166688"/>
            <wp:effectExtent l="0" t="0" r="0" b="0"/>
            <wp:docPr id="34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, compute the tangent line to </w:t>
      </w:r>
      <w:r>
        <w:rPr>
          <w:noProof/>
          <w:position w:val="-7"/>
        </w:rPr>
        <w:drawing>
          <wp:inline distT="0" distB="0" distL="0" distR="0" wp14:anchorId="52A4BA2D" wp14:editId="14872DF0">
            <wp:extent cx="542925" cy="166688"/>
            <wp:effectExtent l="0" t="0" r="0" b="0"/>
            <wp:docPr id="35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at the point </w:t>
      </w:r>
      <w:r>
        <w:rPr>
          <w:noProof/>
          <w:position w:val="-9"/>
        </w:rPr>
        <w:drawing>
          <wp:inline distT="0" distB="0" distL="0" distR="0" wp14:anchorId="20F9FEA5" wp14:editId="31AACB18">
            <wp:extent cx="390525" cy="166688"/>
            <wp:effectExtent l="0" t="0" r="0" b="0"/>
            <wp:docPr id="36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0525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. Your solution should be </w:t>
      </w:r>
      <w:r>
        <w:rPr>
          <w:noProof/>
          <w:position w:val="-7"/>
        </w:rPr>
        <w:drawing>
          <wp:inline distT="0" distB="0" distL="0" distR="0" wp14:anchorId="003E38AE" wp14:editId="6E112055">
            <wp:extent cx="280988" cy="166688"/>
            <wp:effectExtent l="0" t="0" r="0" b="0"/>
            <wp:docPr id="37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80988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0514E014" w14:textId="77777777" w:rsidR="00F90E41" w:rsidRDefault="00907DFD">
      <w:pPr>
        <w:pStyle w:val="Code"/>
      </w:pPr>
      <w:r>
        <w:rPr>
          <w:noProof/>
        </w:rPr>
        <w:t>clear</w:t>
      </w:r>
    </w:p>
    <w:p w14:paraId="0CE51811" w14:textId="77777777" w:rsidR="00F90E41" w:rsidRDefault="00907DFD">
      <w:pPr>
        <w:pStyle w:val="Code"/>
      </w:pPr>
      <w:r>
        <w:rPr>
          <w:noProof/>
        </w:rPr>
        <w:t xml:space="preserve">syms </w:t>
      </w:r>
      <w:r>
        <w:rPr>
          <w:noProof/>
          <w:color w:val="AA04F9"/>
        </w:rPr>
        <w:t>F(x) dF(x) d P(x) Psoln(x) x</w:t>
      </w:r>
    </w:p>
    <w:p w14:paraId="4BD8EB83" w14:textId="77777777" w:rsidR="00F90E41" w:rsidRDefault="00907DFD">
      <w:pPr>
        <w:pStyle w:val="Code"/>
      </w:pPr>
      <w:r>
        <w:rPr>
          <w:noProof/>
        </w:rPr>
        <w:t>num = randi([-10,10]);</w:t>
      </w:r>
    </w:p>
    <w:p w14:paraId="5BCFE84A" w14:textId="77777777" w:rsidR="00F90E41" w:rsidRDefault="00907DFD">
      <w:pPr>
        <w:pStyle w:val="Code"/>
      </w:pPr>
      <w:r>
        <w:rPr>
          <w:noProof/>
        </w:rPr>
        <w:t>idx = randi(7);</w:t>
      </w:r>
    </w:p>
    <w:p w14:paraId="520F47B5" w14:textId="77777777" w:rsidR="00F90E41" w:rsidRDefault="00907DFD">
      <w:pPr>
        <w:pStyle w:val="Code"/>
      </w:pPr>
      <w:r>
        <w:rPr>
          <w:noProof/>
        </w:rPr>
        <w:t>opts = [1 1 1 1 2 3 4];</w:t>
      </w:r>
    </w:p>
    <w:p w14:paraId="2F3EC904" w14:textId="77777777" w:rsidR="00F90E41" w:rsidRDefault="00907DFD">
      <w:pPr>
        <w:pStyle w:val="Code"/>
      </w:pPr>
      <w:r>
        <w:rPr>
          <w:noProof/>
        </w:rPr>
        <w:t>x0 = num/opts(idx);</w:t>
      </w:r>
    </w:p>
    <w:p w14:paraId="16B26543" w14:textId="77777777" w:rsidR="00F90E41" w:rsidRDefault="00907DFD">
      <w:pPr>
        <w:pStyle w:val="Code"/>
      </w:pPr>
      <w:r>
        <w:rPr>
          <w:noProof/>
        </w:rPr>
        <w:t xml:space="preserve">[myFun,varChoice,~] = genFun(x,1);  </w:t>
      </w:r>
      <w:r>
        <w:rPr>
          <w:noProof/>
          <w:color w:val="028009"/>
        </w:rPr>
        <w:t xml:space="preserve">% genProb is defined in Helper Functions   </w:t>
      </w:r>
    </w:p>
    <w:p w14:paraId="54E387C4" w14:textId="77777777" w:rsidR="00F90E41" w:rsidRDefault="00907DFD">
      <w:pPr>
        <w:pStyle w:val="Code"/>
      </w:pPr>
      <w:r>
        <w:rPr>
          <w:noProof/>
        </w:rPr>
        <w:t>F(x) = myFun;</w:t>
      </w:r>
    </w:p>
    <w:p w14:paraId="37DC4E88" w14:textId="77777777" w:rsidR="00F90E41" w:rsidRDefault="00907DFD">
      <w:pPr>
        <w:pStyle w:val="Code"/>
      </w:pPr>
      <w:r>
        <w:rPr>
          <w:noProof/>
        </w:rPr>
        <w:t>dF(x) = diff(F(x),x);</w:t>
      </w:r>
    </w:p>
    <w:p w14:paraId="19BD9991" w14:textId="77777777" w:rsidR="00F90E41" w:rsidRDefault="00907DFD">
      <w:pPr>
        <w:pStyle w:val="Code"/>
      </w:pPr>
      <w:r>
        <w:rPr>
          <w:noProof/>
          <w:color w:val="0E00FF"/>
        </w:rPr>
        <w:t xml:space="preserve">while </w:t>
      </w:r>
      <w:r>
        <w:rPr>
          <w:noProof/>
        </w:rPr>
        <w:t>imag(double(F(x0))) ~= 0 || imag(double(dF(x0))) ~= 0</w:t>
      </w:r>
    </w:p>
    <w:p w14:paraId="19B90135" w14:textId="77777777" w:rsidR="00F90E41" w:rsidRDefault="00907DFD">
      <w:pPr>
        <w:pStyle w:val="Code"/>
      </w:pPr>
      <w:r>
        <w:rPr>
          <w:noProof/>
        </w:rPr>
        <w:t xml:space="preserve">    [myFun,varChoice,~] = genFun(x,1);  </w:t>
      </w:r>
      <w:r>
        <w:rPr>
          <w:noProof/>
          <w:color w:val="028009"/>
        </w:rPr>
        <w:t>% genProb is defined</w:t>
      </w:r>
      <w:r>
        <w:rPr>
          <w:noProof/>
          <w:color w:val="028009"/>
        </w:rPr>
        <w:t xml:space="preserve"> in Helper Functions   </w:t>
      </w:r>
    </w:p>
    <w:p w14:paraId="69700433" w14:textId="77777777" w:rsidR="00F90E41" w:rsidRDefault="00907DFD">
      <w:pPr>
        <w:pStyle w:val="Code"/>
      </w:pPr>
      <w:r>
        <w:rPr>
          <w:noProof/>
        </w:rPr>
        <w:t xml:space="preserve">    F(x) = myFun;</w:t>
      </w:r>
    </w:p>
    <w:p w14:paraId="095E1057" w14:textId="77777777" w:rsidR="00F90E41" w:rsidRDefault="00907DFD">
      <w:pPr>
        <w:pStyle w:val="Code"/>
      </w:pPr>
      <w:r>
        <w:rPr>
          <w:noProof/>
        </w:rPr>
        <w:t xml:space="preserve">    dF(x) = diff(F(x),x);</w:t>
      </w:r>
    </w:p>
    <w:p w14:paraId="78A59E16" w14:textId="77777777" w:rsidR="00F90E41" w:rsidRDefault="00907DFD">
      <w:pPr>
        <w:pStyle w:val="Code"/>
      </w:pPr>
      <w:r>
        <w:rPr>
          <w:noProof/>
          <w:color w:val="0E00FF"/>
        </w:rPr>
        <w:t>end</w:t>
      </w:r>
    </w:p>
    <w:p w14:paraId="04AEB2F3" w14:textId="77777777" w:rsidR="00F90E41" w:rsidRDefault="00907DFD">
      <w:pPr>
        <w:pStyle w:val="Code"/>
      </w:pPr>
      <w:r>
        <w:rPr>
          <w:noProof/>
        </w:rPr>
        <w:t>displayFormula(</w:t>
      </w:r>
      <w:r>
        <w:rPr>
          <w:noProof/>
          <w:color w:val="AA04F9"/>
        </w:rPr>
        <w:t>"f(varChoice) = myFun"</w:t>
      </w:r>
      <w:r>
        <w:rPr>
          <w:noProof/>
        </w:rPr>
        <w:t>)</w:t>
      </w:r>
    </w:p>
    <w:p w14:paraId="3D13B89E" w14:textId="77777777" w:rsidR="00F90E41" w:rsidRDefault="00907DFD">
      <w:pPr>
        <w:pStyle w:val="Code"/>
      </w:pPr>
      <w:r>
        <w:rPr>
          <w:noProof/>
          <w:color w:val="0E00FF"/>
        </w:rPr>
        <w:t xml:space="preserve">if </w:t>
      </w:r>
      <w:r>
        <w:rPr>
          <w:noProof/>
        </w:rPr>
        <w:t>mod(double(F(pi)),1) == 0</w:t>
      </w:r>
    </w:p>
    <w:p w14:paraId="389E62E9" w14:textId="77777777" w:rsidR="00F90E41" w:rsidRDefault="00907DFD">
      <w:pPr>
        <w:pStyle w:val="Code"/>
      </w:pPr>
      <w:r>
        <w:rPr>
          <w:noProof/>
        </w:rPr>
        <w:t xml:space="preserve">    x0 = x0*pi;</w:t>
      </w:r>
    </w:p>
    <w:p w14:paraId="2F45527F" w14:textId="77777777" w:rsidR="00F90E41" w:rsidRDefault="00907DFD">
      <w:pPr>
        <w:pStyle w:val="Code"/>
      </w:pPr>
      <w:r>
        <w:rPr>
          <w:noProof/>
          <w:color w:val="0E00FF"/>
        </w:rPr>
        <w:t>end</w:t>
      </w:r>
    </w:p>
    <w:p w14:paraId="117AA16A" w14:textId="77777777" w:rsidR="00F90E41" w:rsidRDefault="00907DFD">
      <w:pPr>
        <w:pStyle w:val="Code"/>
      </w:pPr>
      <w:r>
        <w:rPr>
          <w:noProof/>
        </w:rPr>
        <w:t>xVal = x0-5:0.1:x0+5;</w:t>
      </w:r>
    </w:p>
    <w:p w14:paraId="288F19BB" w14:textId="77777777" w:rsidR="00F90E41" w:rsidRDefault="00907DFD">
      <w:pPr>
        <w:pStyle w:val="Code"/>
      </w:pPr>
      <w:r>
        <w:rPr>
          <w:noProof/>
        </w:rPr>
        <w:t>displayFormula(</w:t>
      </w:r>
      <w:r>
        <w:rPr>
          <w:noProof/>
          <w:color w:val="AA04F9"/>
        </w:rPr>
        <w:t>"x_0 = x0"</w:t>
      </w:r>
      <w:r>
        <w:rPr>
          <w:noProof/>
        </w:rPr>
        <w:t>)</w:t>
      </w:r>
    </w:p>
    <w:p w14:paraId="14DAD395" w14:textId="77777777" w:rsidR="00F90E41" w:rsidRDefault="00907DFD">
      <w:pPr>
        <w:pStyle w:val="Code"/>
      </w:pPr>
      <w:r>
        <w:rPr>
          <w:noProof/>
        </w:rPr>
        <w:t>Psoln(x) = F(x0)+dF(x0)*(x-x0);</w:t>
      </w:r>
    </w:p>
    <w:p w14:paraId="29F3BAE5" w14:textId="77777777" w:rsidR="00F90E41" w:rsidRDefault="00907DFD">
      <w:pPr>
        <w:pStyle w:val="Code"/>
      </w:pPr>
      <w:r>
        <w:rPr>
          <w:noProof/>
        </w:rPr>
        <w:t>P(x) = log(40)+</w:t>
      </w:r>
      <w:r>
        <w:rPr>
          <w:noProof/>
        </w:rPr>
        <w:t>7/8*(x-8);</w:t>
      </w:r>
    </w:p>
    <w:p w14:paraId="0655ACC6" w14:textId="77777777" w:rsidR="00F90E41" w:rsidRDefault="00907DFD">
      <w:pPr>
        <w:pStyle w:val="Code"/>
      </w:pPr>
      <w:r>
        <w:rPr>
          <w:noProof/>
        </w:rPr>
        <w:t xml:space="preserve"> </w:t>
      </w:r>
    </w:p>
    <w:p w14:paraId="1FD1E9A5" w14:textId="77777777" w:rsidR="00F90E41" w:rsidRDefault="00907DFD">
      <w:pPr>
        <w:pStyle w:val="Code"/>
      </w:pPr>
      <w:r>
        <w:rPr>
          <w:noProof/>
        </w:rPr>
        <w:t>plotWithApprox(xVal,x0,@(x)F(x),@(x)P(x),</w:t>
      </w:r>
      <w:r>
        <w:rPr>
          <w:noProof/>
          <w:color w:val="AA04F9"/>
        </w:rPr>
        <w:t>"My tangent line, $P(x)$"</w:t>
      </w:r>
      <w:r>
        <w:rPr>
          <w:noProof/>
        </w:rPr>
        <w:t>)</w:t>
      </w:r>
    </w:p>
    <w:p w14:paraId="52FD1DE1" w14:textId="77777777" w:rsidR="00F90E41" w:rsidRDefault="00907DFD">
      <w:pPr>
        <w:pStyle w:val="Code"/>
      </w:pPr>
      <w:r>
        <w:rPr>
          <w:noProof/>
        </w:rPr>
        <w:t>checkPofx(@(x)P(x),@(x)Psoln(x),x0)</w:t>
      </w:r>
    </w:p>
    <w:p w14:paraId="537030C1" w14:textId="77777777" w:rsidR="00F90E41" w:rsidRDefault="00907DFD">
      <w:pPr>
        <w:pStyle w:val="Heading1"/>
      </w:pPr>
      <w:r>
        <w:t>Quadratic Approximations</w:t>
      </w:r>
    </w:p>
    <w:p w14:paraId="120B4B29" w14:textId="77777777" w:rsidR="00F90E41" w:rsidRDefault="00907DFD">
      <w:pPr>
        <w:pStyle w:val="Text"/>
      </w:pPr>
      <w:r>
        <w:t xml:space="preserve">Why stop with linear approximations? </w:t>
      </w:r>
      <w:proofErr w:type="gramStart"/>
      <w:r>
        <w:t>Let's</w:t>
      </w:r>
      <w:proofErr w:type="gramEnd"/>
      <w:r>
        <w:t xml:space="preserve"> compute the best quadratic approximation to our function </w:t>
      </w:r>
      <w:r>
        <w:rPr>
          <w:noProof/>
          <w:position w:val="-7"/>
        </w:rPr>
        <w:drawing>
          <wp:inline distT="0" distB="0" distL="0" distR="0" wp14:anchorId="221254C5" wp14:editId="344ABD0B">
            <wp:extent cx="290513" cy="166688"/>
            <wp:effectExtent l="0" t="0" r="0" b="0"/>
            <wp:docPr id="38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0513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around the p</w:t>
      </w:r>
      <w:r>
        <w:t xml:space="preserve">oint </w:t>
      </w:r>
      <w:r>
        <w:rPr>
          <w:noProof/>
          <w:position w:val="-9"/>
        </w:rPr>
        <w:drawing>
          <wp:inline distT="0" distB="0" distL="0" distR="0" wp14:anchorId="324320AB" wp14:editId="54491982">
            <wp:extent cx="390525" cy="166688"/>
            <wp:effectExtent l="0" t="0" r="0" b="0"/>
            <wp:docPr id="39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0525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. Consider a general quadratic function, </w:t>
      </w:r>
      <w:r>
        <w:rPr>
          <w:noProof/>
          <w:position w:val="-9"/>
        </w:rPr>
        <w:drawing>
          <wp:inline distT="0" distB="0" distL="0" distR="0" wp14:anchorId="136484D1" wp14:editId="124811AE">
            <wp:extent cx="1804988" cy="200025"/>
            <wp:effectExtent l="0" t="0" r="0" b="0"/>
            <wp:docPr id="40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804988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. Then </w:t>
      </w:r>
      <w:r>
        <w:rPr>
          <w:noProof/>
          <w:position w:val="-9"/>
        </w:rPr>
        <w:drawing>
          <wp:inline distT="0" distB="0" distL="0" distR="0" wp14:anchorId="71DB0C2F" wp14:editId="7B6F6E51">
            <wp:extent cx="857250" cy="166688"/>
            <wp:effectExtent l="0" t="0" r="0" b="0"/>
            <wp:docPr id="41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857250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implies that </w:t>
      </w:r>
      <w:r>
        <w:rPr>
          <w:noProof/>
          <w:position w:val="-9"/>
        </w:rPr>
        <w:drawing>
          <wp:inline distT="0" distB="0" distL="0" distR="0" wp14:anchorId="7CE81461" wp14:editId="6E62D049">
            <wp:extent cx="576263" cy="166688"/>
            <wp:effectExtent l="0" t="0" r="0" b="0"/>
            <wp:docPr id="42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6263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. We also have the same condition that </w:t>
      </w:r>
      <w:r>
        <w:rPr>
          <w:noProof/>
          <w:position w:val="-35"/>
        </w:rPr>
        <w:drawing>
          <wp:inline distT="0" distB="0" distL="0" distR="0" wp14:anchorId="5FDD74E2" wp14:editId="4DD9DF63">
            <wp:extent cx="1152525" cy="414338"/>
            <wp:effectExtent l="0" t="0" r="0" b="0"/>
            <wp:docPr id="43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414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. The final condition is that </w:t>
      </w:r>
      <w:r>
        <w:rPr>
          <w:noProof/>
          <w:position w:val="-39"/>
        </w:rPr>
        <w:drawing>
          <wp:inline distT="0" distB="0" distL="0" distR="0" wp14:anchorId="3A5BB846" wp14:editId="6BB93111">
            <wp:extent cx="1252538" cy="442913"/>
            <wp:effectExtent l="0" t="0" r="0" b="0"/>
            <wp:docPr id="44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252538" cy="442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. Therefore, </w:t>
      </w:r>
      <w:r>
        <w:rPr>
          <w:noProof/>
          <w:position w:val="-22"/>
        </w:rPr>
        <w:drawing>
          <wp:inline distT="0" distB="0" distL="0" distR="0" wp14:anchorId="3A9C38A3" wp14:editId="16358894">
            <wp:extent cx="642938" cy="338138"/>
            <wp:effectExtent l="0" t="0" r="0" b="0"/>
            <wp:docPr id="45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42938" cy="338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, and the quadratic approximation to </w:t>
      </w:r>
      <w:r>
        <w:rPr>
          <w:noProof/>
          <w:position w:val="-7"/>
        </w:rPr>
        <w:drawing>
          <wp:inline distT="0" distB="0" distL="0" distR="0" wp14:anchorId="1EC5548F" wp14:editId="1349ADAC">
            <wp:extent cx="290513" cy="166688"/>
            <wp:effectExtent l="0" t="0" r="0" b="0"/>
            <wp:docPr id="46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0513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at </w:t>
      </w:r>
      <w:r>
        <w:rPr>
          <w:noProof/>
          <w:position w:val="-9"/>
        </w:rPr>
        <w:drawing>
          <wp:inline distT="0" distB="0" distL="0" distR="0" wp14:anchorId="0C984A0C" wp14:editId="495D686E">
            <wp:extent cx="142875" cy="166688"/>
            <wp:effectExtent l="0" t="0" r="0" b="0"/>
            <wp:docPr id="47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is</w:t>
      </w:r>
    </w:p>
    <w:p w14:paraId="564F1EB6" w14:textId="77777777" w:rsidR="00F90E41" w:rsidRDefault="00907DFD">
      <w:pPr>
        <w:pStyle w:val="Text"/>
        <w:jc w:val="center"/>
      </w:pPr>
      <w:r>
        <w:rPr>
          <w:noProof/>
          <w:position w:val="-22"/>
        </w:rPr>
        <w:drawing>
          <wp:inline distT="0" distB="0" distL="0" distR="0" wp14:anchorId="1F7C1509" wp14:editId="763FC246">
            <wp:extent cx="2624138" cy="338138"/>
            <wp:effectExtent l="0" t="0" r="0" b="0"/>
            <wp:docPr id="48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624138" cy="338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45A1C83" w14:textId="77777777" w:rsidR="00F90E41" w:rsidRDefault="00907DFD">
      <w:pPr>
        <w:pStyle w:val="Text"/>
      </w:pPr>
      <w:r>
        <w:t xml:space="preserve">which is also </w:t>
      </w:r>
    </w:p>
    <w:p w14:paraId="000492C1" w14:textId="77777777" w:rsidR="00F90E41" w:rsidRDefault="00907DFD">
      <w:pPr>
        <w:pStyle w:val="Text"/>
        <w:jc w:val="center"/>
      </w:pPr>
      <w:r>
        <w:rPr>
          <w:noProof/>
          <w:position w:val="-22"/>
        </w:rPr>
        <w:lastRenderedPageBreak/>
        <w:drawing>
          <wp:inline distT="0" distB="0" distL="0" distR="0" wp14:anchorId="070CE6A1" wp14:editId="14F850E2">
            <wp:extent cx="1557338" cy="338138"/>
            <wp:effectExtent l="0" t="0" r="0" b="0"/>
            <wp:docPr id="49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557338" cy="338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     </w:t>
      </w:r>
    </w:p>
    <w:p w14:paraId="4A7E9C54" w14:textId="77777777" w:rsidR="00F90E41" w:rsidRDefault="00907DFD">
      <w:pPr>
        <w:pStyle w:val="Text"/>
      </w:pPr>
      <w:r>
        <w:rPr>
          <w:noProof/>
        </w:rPr>
        <w:drawing>
          <wp:inline distT="0" distB="0" distL="0" distR="0" wp14:anchorId="1543AFE4" wp14:editId="60BF83BC">
            <wp:extent cx="209550" cy="190500"/>
            <wp:effectExtent l="0" t="0" r="0" b="0"/>
            <wp:docPr id="50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</w:rPr>
        <w:t xml:space="preserve"> Exercise 2: Quadratic Approximation </w:t>
      </w:r>
    </w:p>
    <w:p w14:paraId="76400E6B" w14:textId="77777777" w:rsidR="00F90E41" w:rsidRDefault="00907DFD">
      <w:pPr>
        <w:pStyle w:val="Text"/>
      </w:pPr>
      <w:r>
        <w:t xml:space="preserve">Find the quadratic approximation to </w:t>
      </w:r>
      <w:r>
        <w:rPr>
          <w:noProof/>
          <w:position w:val="-7"/>
        </w:rPr>
        <w:drawing>
          <wp:inline distT="0" distB="0" distL="0" distR="0" wp14:anchorId="2E2DAF32" wp14:editId="29A6DA39">
            <wp:extent cx="390525" cy="200025"/>
            <wp:effectExtent l="0" t="0" r="0" b="0"/>
            <wp:docPr id="51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9052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around the point </w:t>
      </w:r>
      <w:r>
        <w:rPr>
          <w:noProof/>
          <w:position w:val="-7"/>
        </w:rPr>
        <w:drawing>
          <wp:inline distT="0" distB="0" distL="0" distR="0" wp14:anchorId="010E7402" wp14:editId="22852627">
            <wp:extent cx="347663" cy="166688"/>
            <wp:effectExtent l="0" t="0" r="0" b="0"/>
            <wp:docPr id="52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47663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. Your approximation should be </w:t>
      </w:r>
      <w:r>
        <w:rPr>
          <w:noProof/>
          <w:position w:val="-7"/>
        </w:rPr>
        <w:drawing>
          <wp:inline distT="0" distB="0" distL="0" distR="0" wp14:anchorId="69156D33" wp14:editId="760B2A5C">
            <wp:extent cx="280988" cy="166688"/>
            <wp:effectExtent l="0" t="0" r="0" b="0"/>
            <wp:docPr id="53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80988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. </w:t>
      </w:r>
    </w:p>
    <w:p w14:paraId="127606A6" w14:textId="77777777" w:rsidR="00F90E41" w:rsidRDefault="00907DFD">
      <w:pPr>
        <w:pStyle w:val="Code"/>
      </w:pPr>
      <w:r>
        <w:rPr>
          <w:noProof/>
        </w:rPr>
        <w:t xml:space="preserve">syms </w:t>
      </w:r>
      <w:r>
        <w:rPr>
          <w:noProof/>
          <w:color w:val="AA04F9"/>
        </w:rPr>
        <w:t>P(x)</w:t>
      </w:r>
    </w:p>
    <w:p w14:paraId="54E9D7CF" w14:textId="77777777" w:rsidR="00F90E41" w:rsidRDefault="00907DFD">
      <w:pPr>
        <w:pStyle w:val="Code"/>
      </w:pPr>
      <w:r>
        <w:rPr>
          <w:noProof/>
        </w:rPr>
        <w:t>P(x) =  0;</w:t>
      </w:r>
    </w:p>
    <w:p w14:paraId="2A09014F" w14:textId="77777777" w:rsidR="00F90E41" w:rsidRDefault="00907DFD">
      <w:pPr>
        <w:pStyle w:val="Code"/>
      </w:pPr>
      <w:r>
        <w:rPr>
          <w:noProof/>
        </w:rPr>
        <w:t xml:space="preserve"> </w:t>
      </w:r>
    </w:p>
    <w:p w14:paraId="3683F6C3" w14:textId="77777777" w:rsidR="00F90E41" w:rsidRDefault="00907DFD">
      <w:pPr>
        <w:pStyle w:val="Code"/>
      </w:pPr>
      <w:r>
        <w:rPr>
          <w:noProof/>
        </w:rPr>
        <w:t>plotWithApprox(-1:0.02:1,0,@(x)exp(x),@(x)P(x),</w:t>
      </w:r>
      <w:r>
        <w:rPr>
          <w:noProof/>
          <w:color w:val="AA04F9"/>
        </w:rPr>
        <w:t>"My solution, $P(x)$"</w:t>
      </w:r>
      <w:r>
        <w:rPr>
          <w:noProof/>
        </w:rPr>
        <w:t>)</w:t>
      </w:r>
    </w:p>
    <w:p w14:paraId="7F9E601E" w14:textId="77777777" w:rsidR="00000000" w:rsidRDefault="00907DFD">
      <w:pPr>
        <w:divId w:val="1282037080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</w:rPr>
        <w:drawing>
          <wp:inline distT="0" distB="0" distL="0" distR="0" wp14:anchorId="2564F213" wp14:editId="2CA7970C">
            <wp:extent cx="3600450" cy="2695575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269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DA5176" w14:textId="77777777" w:rsidR="00F90E41" w:rsidRDefault="00907DFD">
      <w:pPr>
        <w:pStyle w:val="Code"/>
      </w:pPr>
      <w:r>
        <w:rPr>
          <w:noProof/>
        </w:rPr>
        <w:t>checkPPofx(@(x)P(x))</w:t>
      </w:r>
    </w:p>
    <w:p w14:paraId="477411BB" w14:textId="77777777" w:rsidR="00000000" w:rsidRDefault="00907DFD">
      <w:pPr>
        <w:divId w:val="576138794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You have an incorrect value for </w:t>
      </w:r>
      <w:proofErr w:type="gramStart"/>
      <w:r>
        <w:rPr>
          <w:rFonts w:ascii="Consolas" w:eastAsia="Times New Roman" w:hAnsi="Consolas"/>
          <w:color w:val="212121"/>
          <w:sz w:val="18"/>
          <w:szCs w:val="18"/>
        </w:rPr>
        <w:t>f(</w:t>
      </w:r>
      <w:proofErr w:type="gramEnd"/>
      <w:r>
        <w:rPr>
          <w:rFonts w:ascii="Consolas" w:eastAsia="Times New Roman" w:hAnsi="Consolas"/>
          <w:color w:val="212121"/>
          <w:sz w:val="18"/>
          <w:szCs w:val="18"/>
        </w:rPr>
        <w:t>0)</w:t>
      </w:r>
    </w:p>
    <w:p w14:paraId="4AD90222" w14:textId="77777777" w:rsidR="00000000" w:rsidRDefault="00907DFD">
      <w:pPr>
        <w:divId w:val="576138794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>You have an incorrect value for f'(0)</w:t>
      </w:r>
    </w:p>
    <w:p w14:paraId="0233ABF8" w14:textId="77777777" w:rsidR="00000000" w:rsidRDefault="00907DFD">
      <w:pPr>
        <w:divId w:val="576138794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>You have an incorrect value for the quadratic term, a.</w:t>
      </w:r>
    </w:p>
    <w:p w14:paraId="135905DD" w14:textId="77777777" w:rsidR="00000000" w:rsidRDefault="00907DFD">
      <w:pPr>
        <w:divId w:val="576138794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>Your solution for the quadratic is incorrect. Please try again.</w:t>
      </w:r>
    </w:p>
    <w:p w14:paraId="5942AEAD" w14:textId="77777777" w:rsidR="00F90E41" w:rsidRDefault="00907DFD">
      <w:pPr>
        <w:pStyle w:val="Heading1"/>
      </w:pPr>
      <w:r>
        <w:t>Higher Order Approximation</w:t>
      </w:r>
    </w:p>
    <w:p w14:paraId="6E3406F3" w14:textId="7671B9CD" w:rsidR="00F90E41" w:rsidRDefault="00907DFD">
      <w:pPr>
        <w:pStyle w:val="Text"/>
      </w:pPr>
      <w:r>
        <w:t xml:space="preserve">We can continue to extend these calculations to </w:t>
      </w:r>
      <w:r w:rsidR="00E12CF3">
        <w:t>higher-order</w:t>
      </w:r>
      <w:r>
        <w:t xml:space="preserve"> approximations. A fifth-degree approximation, for instance</w:t>
      </w:r>
      <w:r w:rsidR="00E12CF3">
        <w:t>,</w:t>
      </w:r>
      <w:r>
        <w:t xml:space="preserve"> would be:</w:t>
      </w:r>
    </w:p>
    <w:p w14:paraId="5CFB8BE4" w14:textId="77777777" w:rsidR="00F90E41" w:rsidRDefault="00907DFD">
      <w:pPr>
        <w:pStyle w:val="Text"/>
        <w:jc w:val="center"/>
      </w:pPr>
      <w:r>
        <w:rPr>
          <w:noProof/>
          <w:position w:val="-9"/>
        </w:rPr>
        <w:drawing>
          <wp:inline distT="0" distB="0" distL="0" distR="0" wp14:anchorId="345A8086" wp14:editId="0F01745E">
            <wp:extent cx="4448175" cy="200025"/>
            <wp:effectExtent l="0" t="0" r="0" b="0"/>
            <wp:docPr id="55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28E28" w14:textId="77777777" w:rsidR="00F90E41" w:rsidRDefault="00907DFD">
      <w:pPr>
        <w:pStyle w:val="Text"/>
      </w:pPr>
      <w:r>
        <w:t xml:space="preserve">and </w:t>
      </w:r>
      <w:r>
        <w:rPr>
          <w:noProof/>
          <w:position w:val="-9"/>
        </w:rPr>
        <w:drawing>
          <wp:inline distT="0" distB="0" distL="0" distR="0" wp14:anchorId="45D9EBE7" wp14:editId="543BC7C5">
            <wp:extent cx="333375" cy="166688"/>
            <wp:effectExtent l="0" t="0" r="0" b="0"/>
            <wp:docPr id="56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must agree with the function </w:t>
      </w:r>
      <w:r>
        <w:rPr>
          <w:noProof/>
          <w:position w:val="-7"/>
        </w:rPr>
        <w:drawing>
          <wp:inline distT="0" distB="0" distL="0" distR="0" wp14:anchorId="146BBC04" wp14:editId="0418AB11">
            <wp:extent cx="290513" cy="166688"/>
            <wp:effectExtent l="0" t="0" r="0" b="0"/>
            <wp:docPr id="57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0513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we are trying to approximate and as many derivatives as possible.</w:t>
      </w:r>
    </w:p>
    <w:p w14:paraId="638476AF" w14:textId="77777777" w:rsidR="00F90E41" w:rsidRDefault="00907DFD">
      <w:pPr>
        <w:pStyle w:val="Text"/>
        <w:jc w:val="center"/>
      </w:pPr>
      <w:r>
        <w:rPr>
          <w:noProof/>
          <w:position w:val="-9"/>
        </w:rPr>
        <w:drawing>
          <wp:inline distT="0" distB="0" distL="0" distR="0" wp14:anchorId="416754D6" wp14:editId="342E6F48">
            <wp:extent cx="1671638" cy="166688"/>
            <wp:effectExtent l="0" t="0" r="0" b="0"/>
            <wp:docPr id="58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671638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A15D3" w14:textId="77777777" w:rsidR="00F90E41" w:rsidRDefault="00907DFD">
      <w:pPr>
        <w:pStyle w:val="Text"/>
        <w:jc w:val="center"/>
      </w:pPr>
      <w:r>
        <w:rPr>
          <w:noProof/>
          <w:position w:val="-16"/>
        </w:rPr>
        <w:lastRenderedPageBreak/>
        <w:drawing>
          <wp:inline distT="0" distB="0" distL="0" distR="0" wp14:anchorId="746FF951" wp14:editId="06BC824E">
            <wp:extent cx="1733550" cy="219075"/>
            <wp:effectExtent l="0" t="0" r="0" b="0"/>
            <wp:docPr id="59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44254" w14:textId="77777777" w:rsidR="00F90E41" w:rsidRDefault="00907DFD">
      <w:pPr>
        <w:pStyle w:val="Text"/>
        <w:jc w:val="center"/>
      </w:pPr>
      <w:r>
        <w:rPr>
          <w:noProof/>
          <w:position w:val="-16"/>
        </w:rPr>
        <w:drawing>
          <wp:inline distT="0" distB="0" distL="0" distR="0" wp14:anchorId="08DF90C7" wp14:editId="03C1DCBE">
            <wp:extent cx="1866900" cy="219075"/>
            <wp:effectExtent l="0" t="0" r="0" b="0"/>
            <wp:docPr id="60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161F7" w14:textId="77777777" w:rsidR="00F90E41" w:rsidRDefault="00907DFD">
      <w:pPr>
        <w:pStyle w:val="Text"/>
        <w:jc w:val="center"/>
      </w:pPr>
      <w:r>
        <w:rPr>
          <w:noProof/>
          <w:position w:val="-39"/>
        </w:rPr>
        <w:drawing>
          <wp:inline distT="0" distB="0" distL="0" distR="0" wp14:anchorId="3F3E0C36" wp14:editId="4A674D62">
            <wp:extent cx="1943100" cy="476250"/>
            <wp:effectExtent l="0" t="0" r="0" b="0"/>
            <wp:docPr id="61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80536" w14:textId="77777777" w:rsidR="00F90E41" w:rsidRDefault="00907DFD">
      <w:pPr>
        <w:pStyle w:val="Text"/>
        <w:jc w:val="center"/>
      </w:pPr>
      <w:r>
        <w:rPr>
          <w:noProof/>
          <w:position w:val="-39"/>
        </w:rPr>
        <w:drawing>
          <wp:inline distT="0" distB="0" distL="0" distR="0" wp14:anchorId="7810734D" wp14:editId="2A2454D9">
            <wp:extent cx="2014538" cy="476250"/>
            <wp:effectExtent l="0" t="0" r="0" b="0"/>
            <wp:docPr id="62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014538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CE992" w14:textId="77777777" w:rsidR="00F90E41" w:rsidRDefault="00907DFD">
      <w:pPr>
        <w:pStyle w:val="Text"/>
        <w:jc w:val="center"/>
      </w:pPr>
      <w:r>
        <w:rPr>
          <w:noProof/>
          <w:position w:val="-39"/>
        </w:rPr>
        <w:drawing>
          <wp:inline distT="0" distB="0" distL="0" distR="0" wp14:anchorId="4ED7D6AF" wp14:editId="4953C6D9">
            <wp:extent cx="2085975" cy="476250"/>
            <wp:effectExtent l="0" t="0" r="0" b="0"/>
            <wp:docPr id="63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950BE" w14:textId="77777777" w:rsidR="00F90E41" w:rsidRDefault="00907DFD">
      <w:pPr>
        <w:pStyle w:val="Text"/>
      </w:pPr>
      <w:r>
        <w:rPr>
          <w:noProof/>
        </w:rPr>
        <w:drawing>
          <wp:inline distT="0" distB="0" distL="0" distR="0" wp14:anchorId="2E00536B" wp14:editId="5D8CE884">
            <wp:extent cx="209550" cy="190500"/>
            <wp:effectExtent l="0" t="0" r="0" b="0"/>
            <wp:docPr id="64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</w:rPr>
        <w:t xml:space="preserve"> Exercise 3: Higher Order Approximation </w:t>
      </w:r>
    </w:p>
    <w:p w14:paraId="542B6688" w14:textId="1AD4D051" w:rsidR="00F90E41" w:rsidRDefault="00907DFD">
      <w:pPr>
        <w:pStyle w:val="Text"/>
      </w:pPr>
      <w:r>
        <w:t xml:space="preserve">a) Calculate the </w:t>
      </w:r>
      <w:r w:rsidR="00E12CF3">
        <w:t>fifth-</w:t>
      </w:r>
      <w:proofErr w:type="gramStart"/>
      <w:r w:rsidR="00E12CF3">
        <w:t>degree</w:t>
      </w:r>
      <w:r w:rsidR="00A96DFC">
        <w:t xml:space="preserve"> </w:t>
      </w:r>
      <w:r>
        <w:t xml:space="preserve"> approximation</w:t>
      </w:r>
      <w:proofErr w:type="gramEnd"/>
      <w:r>
        <w:t xml:space="preserve"> </w:t>
      </w:r>
      <w:r>
        <w:rPr>
          <w:noProof/>
          <w:position w:val="-9"/>
        </w:rPr>
        <w:drawing>
          <wp:inline distT="0" distB="0" distL="0" distR="0" wp14:anchorId="01C0F616" wp14:editId="62AD4D35">
            <wp:extent cx="333375" cy="166688"/>
            <wp:effectExtent l="0" t="0" r="0" b="0"/>
            <wp:docPr id="65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for </w:t>
      </w:r>
      <w:r>
        <w:rPr>
          <w:noProof/>
          <w:position w:val="-7"/>
        </w:rPr>
        <w:drawing>
          <wp:inline distT="0" distB="0" distL="0" distR="0" wp14:anchorId="2D77D255" wp14:editId="68CCDCD2">
            <wp:extent cx="809625" cy="166688"/>
            <wp:effectExtent l="0" t="0" r="0" b="0"/>
            <wp:docPr id="66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809625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around </w:t>
      </w:r>
      <w:r>
        <w:rPr>
          <w:noProof/>
          <w:position w:val="-9"/>
        </w:rPr>
        <w:drawing>
          <wp:inline distT="0" distB="0" distL="0" distR="0" wp14:anchorId="16404B3E" wp14:editId="3B935307">
            <wp:extent cx="390525" cy="166688"/>
            <wp:effectExtent l="0" t="0" r="0" b="0"/>
            <wp:docPr id="67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90525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. </w:t>
      </w:r>
    </w:p>
    <w:p w14:paraId="2009639F" w14:textId="77777777" w:rsidR="00F90E41" w:rsidRDefault="00907DFD">
      <w:pPr>
        <w:pStyle w:val="Code"/>
      </w:pPr>
      <w:r>
        <w:rPr>
          <w:noProof/>
        </w:rPr>
        <w:t xml:space="preserve">syms </w:t>
      </w:r>
      <w:r>
        <w:rPr>
          <w:noProof/>
          <w:color w:val="AA04F9"/>
        </w:rPr>
        <w:t xml:space="preserve">P5f(x) </w:t>
      </w:r>
    </w:p>
    <w:p w14:paraId="233F9A0A" w14:textId="77777777" w:rsidR="00F90E41" w:rsidRDefault="00907DFD">
      <w:pPr>
        <w:pStyle w:val="Code"/>
      </w:pPr>
      <w:r>
        <w:rPr>
          <w:noProof/>
        </w:rPr>
        <w:t xml:space="preserve">P5f(x) = </w:t>
      </w:r>
      <w:r>
        <w:rPr>
          <w:noProof/>
        </w:rPr>
        <w:t xml:space="preserve"> x-x^3/6+x^5/120;</w:t>
      </w:r>
    </w:p>
    <w:p w14:paraId="5A052BDA" w14:textId="77808E32" w:rsidR="00F90E41" w:rsidRDefault="00907DFD">
      <w:pPr>
        <w:pStyle w:val="Text"/>
      </w:pPr>
      <w:r>
        <w:t xml:space="preserve">b) Calculate the </w:t>
      </w:r>
      <w:r w:rsidR="00A96DFC">
        <w:t>fourth-degree</w:t>
      </w:r>
      <w:r>
        <w:t xml:space="preserve"> approximation </w:t>
      </w:r>
      <w:r>
        <w:rPr>
          <w:noProof/>
          <w:position w:val="-9"/>
        </w:rPr>
        <w:drawing>
          <wp:inline distT="0" distB="0" distL="0" distR="0" wp14:anchorId="1DE514A7" wp14:editId="78560DBA">
            <wp:extent cx="333375" cy="166688"/>
            <wp:effectExtent l="0" t="0" r="0" b="0"/>
            <wp:docPr id="68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for </w:t>
      </w:r>
      <w:r>
        <w:rPr>
          <w:noProof/>
          <w:position w:val="-7"/>
        </w:rPr>
        <w:drawing>
          <wp:inline distT="0" distB="0" distL="0" distR="0" wp14:anchorId="18598837" wp14:editId="3DCB7255">
            <wp:extent cx="1171575" cy="200025"/>
            <wp:effectExtent l="0" t="0" r="0" b="0"/>
            <wp:docPr id="69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around </w:t>
      </w:r>
      <w:r>
        <w:rPr>
          <w:noProof/>
          <w:position w:val="-9"/>
        </w:rPr>
        <w:drawing>
          <wp:inline distT="0" distB="0" distL="0" distR="0" wp14:anchorId="40EE043D" wp14:editId="06257E71">
            <wp:extent cx="490538" cy="166688"/>
            <wp:effectExtent l="0" t="0" r="0" b="0"/>
            <wp:docPr id="70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90538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13702935" w14:textId="77777777" w:rsidR="00F90E41" w:rsidRDefault="00907DFD">
      <w:pPr>
        <w:pStyle w:val="Code"/>
      </w:pPr>
      <w:r>
        <w:rPr>
          <w:noProof/>
        </w:rPr>
        <w:t xml:space="preserve">syms </w:t>
      </w:r>
      <w:r>
        <w:rPr>
          <w:noProof/>
          <w:color w:val="AA04F9"/>
        </w:rPr>
        <w:t xml:space="preserve">P4g(x) </w:t>
      </w:r>
    </w:p>
    <w:p w14:paraId="50E99604" w14:textId="77777777" w:rsidR="00F90E41" w:rsidRDefault="00907DFD">
      <w:pPr>
        <w:pStyle w:val="Code"/>
      </w:pPr>
      <w:r>
        <w:rPr>
          <w:noProof/>
        </w:rPr>
        <w:t>P4g(x) = 12-8*(x+1)+3*(x+1)^2;</w:t>
      </w:r>
    </w:p>
    <w:p w14:paraId="2C2D0766" w14:textId="4E554819" w:rsidR="00F90E41" w:rsidRDefault="00907DFD">
      <w:pPr>
        <w:pStyle w:val="Text"/>
      </w:pPr>
      <w:r>
        <w:t xml:space="preserve">c) Calculate the </w:t>
      </w:r>
      <w:r w:rsidR="00A96DFC">
        <w:t>third-degree</w:t>
      </w:r>
      <w:r>
        <w:t xml:space="preserve"> approximation </w:t>
      </w:r>
      <w:r>
        <w:rPr>
          <w:noProof/>
          <w:position w:val="-9"/>
        </w:rPr>
        <w:drawing>
          <wp:inline distT="0" distB="0" distL="0" distR="0" wp14:anchorId="67706634" wp14:editId="5E0DB8B9">
            <wp:extent cx="333375" cy="166688"/>
            <wp:effectExtent l="0" t="0" r="0" b="0"/>
            <wp:docPr id="71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for </w:t>
      </w:r>
      <w:r>
        <w:rPr>
          <w:noProof/>
          <w:position w:val="-7"/>
        </w:rPr>
        <w:drawing>
          <wp:inline distT="0" distB="0" distL="0" distR="0" wp14:anchorId="4F747742" wp14:editId="421007F4">
            <wp:extent cx="728663" cy="166688"/>
            <wp:effectExtent l="0" t="0" r="0" b="0"/>
            <wp:docPr id="72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728663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around </w:t>
      </w:r>
      <w:r>
        <w:rPr>
          <w:noProof/>
          <w:position w:val="-9"/>
        </w:rPr>
        <w:drawing>
          <wp:inline distT="0" distB="0" distL="0" distR="0" wp14:anchorId="7C0DE178" wp14:editId="3B8FC3E3">
            <wp:extent cx="390525" cy="166688"/>
            <wp:effectExtent l="0" t="0" r="0" b="0"/>
            <wp:docPr id="73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90525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. </w:t>
      </w:r>
    </w:p>
    <w:p w14:paraId="568195C4" w14:textId="77777777" w:rsidR="00F90E41" w:rsidRDefault="00907DFD">
      <w:pPr>
        <w:pStyle w:val="Code"/>
      </w:pPr>
      <w:r>
        <w:rPr>
          <w:noProof/>
        </w:rPr>
        <w:t xml:space="preserve">syms </w:t>
      </w:r>
      <w:r>
        <w:rPr>
          <w:noProof/>
          <w:color w:val="AA04F9"/>
        </w:rPr>
        <w:t>P3h(x)</w:t>
      </w:r>
    </w:p>
    <w:p w14:paraId="445B6582" w14:textId="77777777" w:rsidR="00F90E41" w:rsidRDefault="00907DFD">
      <w:pPr>
        <w:pStyle w:val="Code"/>
      </w:pPr>
      <w:r>
        <w:rPr>
          <w:noProof/>
        </w:rPr>
        <w:t>P3h(x) =  0+(x-1)-1/2*(x-1)^2+1/3*(x-1)^3;</w:t>
      </w:r>
    </w:p>
    <w:p w14:paraId="0151F5E3" w14:textId="77777777" w:rsidR="00F90E41" w:rsidRDefault="00907DFD">
      <w:pPr>
        <w:pStyle w:val="Code"/>
      </w:pPr>
      <w:r>
        <w:rPr>
          <w:noProof/>
        </w:rPr>
        <w:t>checkHigherOrderApprox(@(x)P5f(x),@(x)P4g(x),@(x)P3h(x))</w:t>
      </w:r>
    </w:p>
    <w:p w14:paraId="4052A7C8" w14:textId="77777777" w:rsidR="00000000" w:rsidRDefault="00907DFD">
      <w:pPr>
        <w:divId w:val="672998008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>Your solution for part a) is correct.</w:t>
      </w:r>
    </w:p>
    <w:p w14:paraId="3DFB84D7" w14:textId="77777777" w:rsidR="00000000" w:rsidRDefault="00907DFD">
      <w:pPr>
        <w:divId w:val="672998008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>Your solution for part b) is correct.</w:t>
      </w:r>
    </w:p>
    <w:p w14:paraId="75240199" w14:textId="77777777" w:rsidR="00000000" w:rsidRDefault="00907DFD">
      <w:pPr>
        <w:divId w:val="672998008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>Your solution for part c) is correct.</w:t>
      </w:r>
    </w:p>
    <w:p w14:paraId="015E2E17" w14:textId="77777777" w:rsidR="00F90E41" w:rsidRDefault="00907DFD">
      <w:pPr>
        <w:pStyle w:val="Code"/>
      </w:pPr>
      <w:r>
        <w:rPr>
          <w:noProof/>
        </w:rPr>
        <w:t xml:space="preserve"> </w:t>
      </w:r>
    </w:p>
    <w:p w14:paraId="151AE43A" w14:textId="77777777" w:rsidR="00F90E41" w:rsidRDefault="00907DFD">
      <w:pPr>
        <w:pStyle w:val="Text"/>
      </w:pPr>
      <w:r>
        <w:rPr>
          <w:noProof/>
        </w:rPr>
        <w:drawing>
          <wp:inline distT="0" distB="0" distL="0" distR="0" wp14:anchorId="155AA8B8" wp14:editId="520758BC">
            <wp:extent cx="209550" cy="190500"/>
            <wp:effectExtent l="0" t="0" r="0" b="0"/>
            <wp:docPr id="74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</w:rPr>
        <w:t xml:space="preserve"> Additional Practice: Create and Solve Your Own Problems</w:t>
      </w:r>
    </w:p>
    <w:p w14:paraId="43B23D91" w14:textId="77777777" w:rsidR="00F90E41" w:rsidRDefault="00907DFD">
      <w:pPr>
        <w:pStyle w:val="Text"/>
      </w:pPr>
      <w:r>
        <w:t>Set up the problem:</w:t>
      </w:r>
    </w:p>
    <w:p w14:paraId="27F0C75F" w14:textId="77777777" w:rsidR="00F90E41" w:rsidRDefault="00907DFD">
      <w:pPr>
        <w:pStyle w:val="Code"/>
      </w:pPr>
      <w:r>
        <w:rPr>
          <w:noProof/>
        </w:rPr>
        <w:t xml:space="preserve">syms </w:t>
      </w:r>
      <w:r>
        <w:rPr>
          <w:noProof/>
          <w:color w:val="AA04F9"/>
        </w:rPr>
        <w:t>x</w:t>
      </w:r>
    </w:p>
    <w:p w14:paraId="5B1D41A8" w14:textId="77777777" w:rsidR="00F90E41" w:rsidRDefault="00907DFD">
      <w:pPr>
        <w:pStyle w:val="Code"/>
      </w:pPr>
      <w:r>
        <w:rPr>
          <w:noProof/>
        </w:rPr>
        <w:t>f(x) =  log(x);</w:t>
      </w:r>
    </w:p>
    <w:p w14:paraId="0C6CA213" w14:textId="77777777" w:rsidR="00F90E41" w:rsidRDefault="00907DFD">
      <w:pPr>
        <w:pStyle w:val="Code"/>
      </w:pPr>
      <w:r>
        <w:rPr>
          <w:noProof/>
        </w:rPr>
        <w:t>x0 =  1;</w:t>
      </w:r>
    </w:p>
    <w:p w14:paraId="3E9276CA" w14:textId="77777777" w:rsidR="00F90E41" w:rsidRDefault="00907DFD">
      <w:pPr>
        <w:pStyle w:val="Code"/>
      </w:pPr>
      <w:r>
        <w:rPr>
          <w:noProof/>
        </w:rPr>
        <w:lastRenderedPageBreak/>
        <w:t>n = 4;</w:t>
      </w:r>
    </w:p>
    <w:p w14:paraId="13E3EC97" w14:textId="77777777" w:rsidR="00F90E41" w:rsidRDefault="00907DFD">
      <w:pPr>
        <w:pStyle w:val="Text"/>
      </w:pPr>
      <w:r>
        <w:t xml:space="preserve">Solve the problem of finding </w:t>
      </w:r>
      <w:r>
        <w:rPr>
          <w:noProof/>
          <w:position w:val="-9"/>
        </w:rPr>
        <w:drawing>
          <wp:inline distT="0" distB="0" distL="0" distR="0" wp14:anchorId="7EE3FF7B" wp14:editId="0BCD1410">
            <wp:extent cx="333375" cy="166688"/>
            <wp:effectExtent l="0" t="0" r="0" b="0"/>
            <wp:docPr id="75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for </w:t>
      </w:r>
      <w:r>
        <w:rPr>
          <w:noProof/>
          <w:position w:val="-7"/>
        </w:rPr>
        <w:drawing>
          <wp:inline distT="0" distB="0" distL="0" distR="0" wp14:anchorId="55875F63" wp14:editId="45632DEF">
            <wp:extent cx="290513" cy="166688"/>
            <wp:effectExtent l="0" t="0" r="0" b="0"/>
            <wp:docPr id="76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0513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around a center </w:t>
      </w:r>
      <w:r>
        <w:rPr>
          <w:noProof/>
          <w:position w:val="-9"/>
        </w:rPr>
        <w:drawing>
          <wp:inline distT="0" distB="0" distL="0" distR="0" wp14:anchorId="08E602EB" wp14:editId="7B0AA3B8">
            <wp:extent cx="142875" cy="166688"/>
            <wp:effectExtent l="0" t="0" r="0" b="0"/>
            <wp:docPr id="77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29F82217" w14:textId="77777777" w:rsidR="00F90E41" w:rsidRDefault="00907DFD">
      <w:pPr>
        <w:pStyle w:val="Code"/>
      </w:pPr>
      <w:r>
        <w:rPr>
          <w:noProof/>
        </w:rPr>
        <w:t>Pn(x) =  (x-1)-(x-1)^2/</w:t>
      </w:r>
      <w:r>
        <w:rPr>
          <w:noProof/>
        </w:rPr>
        <w:t>2+(x-1)^3/3-(x-1)^4/4;</w:t>
      </w:r>
    </w:p>
    <w:p w14:paraId="2F409FE7" w14:textId="77777777" w:rsidR="00F90E41" w:rsidRDefault="00907DFD">
      <w:pPr>
        <w:pStyle w:val="Code"/>
      </w:pPr>
      <w:r>
        <w:rPr>
          <w:noProof/>
        </w:rPr>
        <w:t xml:space="preserve"> </w:t>
      </w:r>
    </w:p>
    <w:p w14:paraId="5D4328B3" w14:textId="77777777" w:rsidR="00F90E41" w:rsidRDefault="00907DFD">
      <w:pPr>
        <w:pStyle w:val="Code"/>
      </w:pPr>
      <w:r>
        <w:rPr>
          <w:noProof/>
        </w:rPr>
        <w:t>checkMyApprox(@(x)f(x),x0,n,@(x)Pn(x));</w:t>
      </w:r>
    </w:p>
    <w:p w14:paraId="747D3550" w14:textId="77777777" w:rsidR="00000000" w:rsidRDefault="00907DFD">
      <w:pPr>
        <w:divId w:val="1331520626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>You have correctly solved the problem.</w:t>
      </w:r>
    </w:p>
    <w:p w14:paraId="0273398C" w14:textId="77777777" w:rsidR="00000000" w:rsidRDefault="00907DFD">
      <w:pPr>
        <w:divId w:val="173885176"/>
        <w:rPr>
          <w:rFonts w:ascii="Consolas" w:eastAsia="Times New Roman" w:hAnsi="Consolas"/>
          <w:color w:val="404040"/>
          <w:sz w:val="18"/>
          <w:szCs w:val="18"/>
        </w:rPr>
      </w:pPr>
      <w:proofErr w:type="spellStart"/>
      <w:r>
        <w:rPr>
          <w:rFonts w:ascii="Consolas" w:eastAsia="Times New Roman" w:hAnsi="Consolas"/>
          <w:color w:val="404040"/>
          <w:sz w:val="18"/>
          <w:szCs w:val="18"/>
        </w:rPr>
        <w:t>ans</w:t>
      </w:r>
      <w:proofErr w:type="spellEnd"/>
      <w:r>
        <w:rPr>
          <w:rFonts w:ascii="Consolas" w:eastAsia="Times New Roman" w:hAnsi="Consolas"/>
          <w:color w:val="404040"/>
          <w:sz w:val="18"/>
          <w:szCs w:val="18"/>
        </w:rPr>
        <w:t xml:space="preserve"> = 1</w:t>
      </w:r>
    </w:p>
    <w:p w14:paraId="19737086" w14:textId="77777777" w:rsidR="00F90E41" w:rsidRDefault="00907DFD">
      <w:pPr>
        <w:pStyle w:val="Heading1"/>
      </w:pPr>
      <w:r>
        <w:t>Taylor Polynomials</w:t>
      </w:r>
    </w:p>
    <w:p w14:paraId="7CB09527" w14:textId="77777777" w:rsidR="00F90E41" w:rsidRDefault="00907DFD">
      <w:pPr>
        <w:pStyle w:val="Text"/>
      </w:pPr>
      <w:r>
        <w:t xml:space="preserve">Consider the </w:t>
      </w:r>
      <w:r>
        <w:rPr>
          <w:noProof/>
          <w:position w:val="-7"/>
        </w:rPr>
        <w:drawing>
          <wp:inline distT="0" distB="0" distL="0" distR="0" wp14:anchorId="6237CC71" wp14:editId="11AAFBF9">
            <wp:extent cx="180975" cy="200025"/>
            <wp:effectExtent l="0" t="0" r="0" b="0"/>
            <wp:docPr id="78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Taylor polynomial, </w:t>
      </w:r>
      <w:r>
        <w:rPr>
          <w:noProof/>
          <w:position w:val="-9"/>
        </w:rPr>
        <w:drawing>
          <wp:inline distT="0" distB="0" distL="0" distR="0" wp14:anchorId="679128AA" wp14:editId="46D1FE37">
            <wp:extent cx="333375" cy="166688"/>
            <wp:effectExtent l="0" t="0" r="0" b="0"/>
            <wp:docPr id="79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, defined as:</w:t>
      </w:r>
    </w:p>
    <w:p w14:paraId="1D56ED29" w14:textId="77777777" w:rsidR="00F90E41" w:rsidRDefault="00907DFD">
      <w:pPr>
        <w:pStyle w:val="Text"/>
        <w:jc w:val="center"/>
      </w:pPr>
      <w:r>
        <w:rPr>
          <w:noProof/>
          <w:position w:val="-39"/>
        </w:rPr>
        <w:drawing>
          <wp:inline distT="0" distB="0" distL="0" distR="0" wp14:anchorId="01125282" wp14:editId="36F4067D">
            <wp:extent cx="4129088" cy="476250"/>
            <wp:effectExtent l="0" t="0" r="0" b="0"/>
            <wp:docPr id="80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129088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4F844" w14:textId="77777777" w:rsidR="00F90E41" w:rsidRDefault="00907DFD">
      <w:pPr>
        <w:pStyle w:val="Text"/>
      </w:pPr>
      <w:r>
        <w:t>We can visualize the resulting approximation:</w:t>
      </w:r>
    </w:p>
    <w:p w14:paraId="47450F49" w14:textId="77777777" w:rsidR="00F90E41" w:rsidRDefault="00907DFD">
      <w:pPr>
        <w:pStyle w:val="Code"/>
      </w:pPr>
      <w:r>
        <w:rPr>
          <w:noProof/>
        </w:rPr>
        <w:t xml:space="preserve">syms </w:t>
      </w:r>
      <w:r>
        <w:rPr>
          <w:noProof/>
          <w:color w:val="AA04F9"/>
        </w:rPr>
        <w:t xml:space="preserve">F(x) </w:t>
      </w:r>
    </w:p>
    <w:p w14:paraId="3F684168" w14:textId="77777777" w:rsidR="00F90E41" w:rsidRDefault="00907DFD">
      <w:pPr>
        <w:pStyle w:val="Code"/>
      </w:pPr>
      <w:r>
        <w:rPr>
          <w:noProof/>
        </w:rPr>
        <w:t>F(x) = exp(x);</w:t>
      </w:r>
    </w:p>
    <w:p w14:paraId="1DA1FD1D" w14:textId="77777777" w:rsidR="00F90E41" w:rsidRDefault="00907DFD">
      <w:pPr>
        <w:pStyle w:val="Code"/>
      </w:pPr>
      <w:r>
        <w:rPr>
          <w:noProof/>
        </w:rPr>
        <w:t>x0 =  0;</w:t>
      </w:r>
    </w:p>
    <w:p w14:paraId="6A77FC34" w14:textId="77777777" w:rsidR="00F90E41" w:rsidRDefault="00907DFD">
      <w:pPr>
        <w:pStyle w:val="Code"/>
      </w:pPr>
      <w:r>
        <w:rPr>
          <w:noProof/>
        </w:rPr>
        <w:t>deg = 4;</w:t>
      </w:r>
    </w:p>
    <w:p w14:paraId="18133959" w14:textId="77777777" w:rsidR="00F90E41" w:rsidRDefault="00907DFD">
      <w:pPr>
        <w:pStyle w:val="Code"/>
      </w:pPr>
      <w:r>
        <w:rPr>
          <w:noProof/>
        </w:rPr>
        <w:t>bds = [-pi,pi];</w:t>
      </w:r>
    </w:p>
    <w:p w14:paraId="348BD8BC" w14:textId="77777777" w:rsidR="00F90E41" w:rsidRDefault="00907DFD">
      <w:pPr>
        <w:pStyle w:val="Code"/>
      </w:pPr>
      <w:r>
        <w:rPr>
          <w:noProof/>
        </w:rPr>
        <w:t xml:space="preserve"> </w:t>
      </w:r>
    </w:p>
    <w:p w14:paraId="7406701F" w14:textId="77777777" w:rsidR="00F90E41" w:rsidRDefault="00907DFD">
      <w:pPr>
        <w:pStyle w:val="Code"/>
      </w:pPr>
      <w:r>
        <w:rPr>
          <w:noProof/>
          <w:color w:val="0E00FF"/>
        </w:rPr>
        <w:t xml:space="preserve">if </w:t>
      </w:r>
      <w:r>
        <w:rPr>
          <w:noProof/>
        </w:rPr>
        <w:t>deg&lt;0 || mod(deg,1) ~= 0</w:t>
      </w:r>
    </w:p>
    <w:p w14:paraId="36084E92" w14:textId="77777777" w:rsidR="00F90E41" w:rsidRDefault="00907DFD">
      <w:pPr>
        <w:pStyle w:val="Code"/>
      </w:pPr>
      <w:r>
        <w:rPr>
          <w:noProof/>
        </w:rPr>
        <w:t xml:space="preserve">    disp(</w:t>
      </w:r>
      <w:r>
        <w:rPr>
          <w:noProof/>
          <w:color w:val="AA04F9"/>
        </w:rPr>
        <w:t>"Please select a non-negative integer degree, n."</w:t>
      </w:r>
      <w:r>
        <w:rPr>
          <w:noProof/>
        </w:rPr>
        <w:t>)</w:t>
      </w:r>
    </w:p>
    <w:p w14:paraId="77BB13DF" w14:textId="77777777" w:rsidR="00F90E41" w:rsidRDefault="00907DFD">
      <w:pPr>
        <w:pStyle w:val="Code"/>
      </w:pPr>
      <w:r>
        <w:rPr>
          <w:noProof/>
          <w:color w:val="0E00FF"/>
        </w:rPr>
        <w:t>else</w:t>
      </w:r>
    </w:p>
    <w:p w14:paraId="5EF6543C" w14:textId="77777777" w:rsidR="00F90E41" w:rsidRDefault="00907DFD">
      <w:pPr>
        <w:pStyle w:val="Code"/>
      </w:pPr>
      <w:r>
        <w:rPr>
          <w:noProof/>
        </w:rPr>
        <w:t xml:space="preserve">    T = showTaylor(@(x)F(x),deg,bds,x0);</w:t>
      </w:r>
    </w:p>
    <w:p w14:paraId="2B0A7650" w14:textId="77777777" w:rsidR="00F90E41" w:rsidRDefault="00907DFD">
      <w:pPr>
        <w:pStyle w:val="Code"/>
      </w:pPr>
      <w:r>
        <w:rPr>
          <w:noProof/>
          <w:color w:val="0E00FF"/>
        </w:rPr>
        <w:t>end</w:t>
      </w:r>
    </w:p>
    <w:p w14:paraId="4B699FD9" w14:textId="77777777" w:rsidR="00000000" w:rsidRDefault="00907DFD">
      <w:pPr>
        <w:divId w:val="2019766708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</w:rPr>
        <w:lastRenderedPageBreak/>
        <w:drawing>
          <wp:inline distT="0" distB="0" distL="0" distR="0" wp14:anchorId="4AA9CB44" wp14:editId="6EE7DD8C">
            <wp:extent cx="4000500" cy="3000375"/>
            <wp:effectExtent l="0" t="0" r="0" b="952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300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617EF" w14:textId="77777777" w:rsidR="00F90E41" w:rsidRDefault="00907DFD">
      <w:pPr>
        <w:pStyle w:val="Code"/>
      </w:pPr>
      <w:r>
        <w:rPr>
          <w:noProof/>
        </w:rPr>
        <w:t xml:space="preserve">oldPrefs = sympref();          </w:t>
      </w:r>
      <w:r>
        <w:rPr>
          <w:noProof/>
          <w:color w:val="028009"/>
        </w:rPr>
        <w:t>% Save the current user preferences to reset at the end of the section</w:t>
      </w:r>
    </w:p>
    <w:p w14:paraId="0670E5F9" w14:textId="77777777" w:rsidR="00F90E41" w:rsidRDefault="00907DFD">
      <w:pPr>
        <w:pStyle w:val="Code"/>
      </w:pPr>
      <w:r>
        <w:rPr>
          <w:noProof/>
        </w:rPr>
        <w:t>sympref(</w:t>
      </w:r>
      <w:r>
        <w:rPr>
          <w:noProof/>
          <w:color w:val="AA04F9"/>
        </w:rPr>
        <w:t>'PolynomialDisplayStyle'</w:t>
      </w:r>
      <w:r>
        <w:rPr>
          <w:noProof/>
        </w:rPr>
        <w:t>,</w:t>
      </w:r>
      <w:r>
        <w:rPr>
          <w:noProof/>
          <w:color w:val="AA04F9"/>
        </w:rPr>
        <w:t>'ascend'</w:t>
      </w:r>
      <w:r>
        <w:rPr>
          <w:noProof/>
        </w:rPr>
        <w:t xml:space="preserve">);  </w:t>
      </w:r>
      <w:r>
        <w:rPr>
          <w:noProof/>
          <w:color w:val="028009"/>
        </w:rPr>
        <w:t>% Present polynomials in descending power format</w:t>
      </w:r>
    </w:p>
    <w:p w14:paraId="34333323" w14:textId="77777777" w:rsidR="00F90E41" w:rsidRDefault="00907DFD">
      <w:pPr>
        <w:pStyle w:val="Code"/>
      </w:pPr>
      <w:r>
        <w:rPr>
          <w:noProof/>
        </w:rPr>
        <w:t>sympref(</w:t>
      </w:r>
      <w:r>
        <w:rPr>
          <w:noProof/>
          <w:color w:val="AA04F9"/>
        </w:rPr>
        <w:t>'FloatingPointOutput'</w:t>
      </w:r>
      <w:r>
        <w:rPr>
          <w:noProof/>
        </w:rPr>
        <w:t xml:space="preserve">,false);         </w:t>
      </w:r>
      <w:r>
        <w:rPr>
          <w:noProof/>
          <w:color w:val="028009"/>
        </w:rPr>
        <w:t>% Do not use floating point representations</w:t>
      </w:r>
    </w:p>
    <w:p w14:paraId="2B3D899A" w14:textId="77777777" w:rsidR="00F90E41" w:rsidRDefault="00907DFD">
      <w:pPr>
        <w:pStyle w:val="Code"/>
      </w:pPr>
      <w:r>
        <w:rPr>
          <w:noProof/>
        </w:rPr>
        <w:t>d</w:t>
      </w:r>
      <w:r>
        <w:rPr>
          <w:noProof/>
        </w:rPr>
        <w:t>isplayFormula(</w:t>
      </w:r>
      <w:r>
        <w:rPr>
          <w:noProof/>
          <w:color w:val="AA04F9"/>
        </w:rPr>
        <w:t>"P_n(x) = T"</w:t>
      </w:r>
      <w:r>
        <w:rPr>
          <w:noProof/>
        </w:rPr>
        <w:t>)</w:t>
      </w:r>
    </w:p>
    <w:p w14:paraId="72D4A226" w14:textId="77777777" w:rsidR="00000000" w:rsidRDefault="00907DFD">
      <w:pPr>
        <w:divId w:val="956642685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  <w:position w:val="-23"/>
        </w:rPr>
        <w:drawing>
          <wp:inline distT="0" distB="0" distL="0" distR="0" wp14:anchorId="502B28A3" wp14:editId="22C2DAE5">
            <wp:extent cx="1028700" cy="266700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D7766" w14:textId="77777777" w:rsidR="00F90E41" w:rsidRDefault="00907DFD">
      <w:pPr>
        <w:pStyle w:val="Code"/>
      </w:pPr>
      <w:r>
        <w:rPr>
          <w:noProof/>
        </w:rPr>
        <w:t xml:space="preserve">sympref(oldPrefs);   </w:t>
      </w:r>
      <w:r>
        <w:rPr>
          <w:noProof/>
          <w:color w:val="028009"/>
        </w:rPr>
        <w:t>% Restore the system preferences you had before running this script.</w:t>
      </w:r>
    </w:p>
    <w:p w14:paraId="36BA7DF7" w14:textId="77777777" w:rsidR="00F90E41" w:rsidRDefault="00907DFD">
      <w:pPr>
        <w:pStyle w:val="Text"/>
      </w:pPr>
      <w:r>
        <w:rPr>
          <w:noProof/>
        </w:rPr>
        <w:drawing>
          <wp:inline distT="0" distB="0" distL="0" distR="0" wp14:anchorId="28544953" wp14:editId="448DCF97">
            <wp:extent cx="209550" cy="228600"/>
            <wp:effectExtent l="0" t="0" r="0" b="0"/>
            <wp:docPr id="83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>Reflect</w:t>
      </w:r>
      <w:r>
        <w:t>.</w:t>
      </w:r>
    </w:p>
    <w:p w14:paraId="2B7F3483" w14:textId="77777777" w:rsidR="00F90E41" w:rsidRDefault="00907DFD">
      <w:pPr>
        <w:pStyle w:val="List"/>
        <w:numPr>
          <w:ilvl w:val="0"/>
          <w:numId w:val="2"/>
        </w:numPr>
      </w:pPr>
      <w:r>
        <w:t xml:space="preserve">Investigate the Taylor polynomial approximations for </w:t>
      </w:r>
      <w:r>
        <w:rPr>
          <w:noProof/>
          <w:position w:val="-7"/>
        </w:rPr>
        <w:drawing>
          <wp:inline distT="0" distB="0" distL="0" distR="0" wp14:anchorId="0F61B6EA" wp14:editId="32B2E76E">
            <wp:extent cx="366713" cy="166688"/>
            <wp:effectExtent l="0" t="0" r="0" b="0"/>
            <wp:docPr id="84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66713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r>
        <w:rPr>
          <w:noProof/>
          <w:position w:val="-7"/>
        </w:rPr>
        <w:drawing>
          <wp:inline distT="0" distB="0" distL="0" distR="0" wp14:anchorId="14653830" wp14:editId="0A293905">
            <wp:extent cx="390525" cy="166688"/>
            <wp:effectExtent l="0" t="0" r="0" b="0"/>
            <wp:docPr id="85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90525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. Do you have a theory as to why </w:t>
      </w:r>
      <w:r>
        <w:rPr>
          <w:noProof/>
          <w:position w:val="-7"/>
        </w:rPr>
        <w:drawing>
          <wp:inline distT="0" distB="0" distL="0" distR="0" wp14:anchorId="6A7D3567" wp14:editId="6076A049">
            <wp:extent cx="366713" cy="166688"/>
            <wp:effectExtent l="0" t="0" r="0" b="0"/>
            <wp:docPr id="86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66713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is an odd function and </w:t>
      </w:r>
      <w:r>
        <w:rPr>
          <w:noProof/>
          <w:position w:val="-7"/>
        </w:rPr>
        <w:drawing>
          <wp:inline distT="0" distB="0" distL="0" distR="0" wp14:anchorId="41EFF1A0" wp14:editId="2D15708D">
            <wp:extent cx="390525" cy="166688"/>
            <wp:effectExtent l="0" t="0" r="0" b="0"/>
            <wp:docPr id="87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90525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is an </w:t>
      </w:r>
      <w:r>
        <w:t>even function?</w:t>
      </w:r>
    </w:p>
    <w:p w14:paraId="4A0E5FE1" w14:textId="77777777" w:rsidR="00F90E41" w:rsidRDefault="00907DFD">
      <w:pPr>
        <w:pStyle w:val="Heading2"/>
      </w:pPr>
      <w:r>
        <w:t>Animate Approximation by Taylor Polynomials</w:t>
      </w:r>
    </w:p>
    <w:p w14:paraId="24810FDC" w14:textId="77777777" w:rsidR="00F90E41" w:rsidRDefault="00907DFD">
      <w:pPr>
        <w:pStyle w:val="Text"/>
      </w:pPr>
      <w:r>
        <w:t>Visualize the improvement in the approximation as the order of the polynomial used grows.</w:t>
      </w:r>
    </w:p>
    <w:p w14:paraId="064A2B97" w14:textId="77777777" w:rsidR="00F90E41" w:rsidRDefault="00907DFD">
      <w:pPr>
        <w:pStyle w:val="Code"/>
      </w:pPr>
      <w:r>
        <w:rPr>
          <w:noProof/>
        </w:rPr>
        <w:t xml:space="preserve"> </w:t>
      </w:r>
    </w:p>
    <w:p w14:paraId="6676E9F7" w14:textId="77777777" w:rsidR="00F90E41" w:rsidRDefault="00907DFD">
      <w:pPr>
        <w:pStyle w:val="Code"/>
      </w:pPr>
      <w:r>
        <w:rPr>
          <w:noProof/>
        </w:rPr>
        <w:t>finalValue = 8;</w:t>
      </w:r>
    </w:p>
    <w:p w14:paraId="7AFA85B7" w14:textId="77777777" w:rsidR="00F90E41" w:rsidRDefault="00907DFD">
      <w:pPr>
        <w:pStyle w:val="Code"/>
      </w:pPr>
      <w:r>
        <w:rPr>
          <w:noProof/>
        </w:rPr>
        <w:t>Tlast = showTaylor(@(x)F(x),1:finalValue,bds,x0);</w:t>
      </w:r>
    </w:p>
    <w:p w14:paraId="77E8A747" w14:textId="77777777" w:rsidR="00000000" w:rsidRDefault="00907DFD">
      <w:pPr>
        <w:divId w:val="486476218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</w:rPr>
        <w:lastRenderedPageBreak/>
        <w:drawing>
          <wp:inline distT="0" distB="0" distL="0" distR="0" wp14:anchorId="2A8B9A81" wp14:editId="48B31311">
            <wp:extent cx="4000500" cy="3000375"/>
            <wp:effectExtent l="0" t="0" r="0" b="952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300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63AEA" w14:textId="77777777" w:rsidR="00F90E41" w:rsidRDefault="00907DFD">
      <w:pPr>
        <w:pStyle w:val="Code"/>
      </w:pPr>
      <w:r>
        <w:rPr>
          <w:noProof/>
        </w:rPr>
        <w:t>showT = false;</w:t>
      </w:r>
    </w:p>
    <w:p w14:paraId="73EF010A" w14:textId="77777777" w:rsidR="00F90E41" w:rsidRDefault="00907DFD">
      <w:pPr>
        <w:pStyle w:val="Code"/>
      </w:pPr>
      <w:r>
        <w:rPr>
          <w:noProof/>
          <w:color w:val="0E00FF"/>
        </w:rPr>
        <w:t xml:space="preserve">if </w:t>
      </w:r>
      <w:r>
        <w:rPr>
          <w:noProof/>
        </w:rPr>
        <w:t>showT</w:t>
      </w:r>
    </w:p>
    <w:p w14:paraId="3307DB43" w14:textId="77777777" w:rsidR="00F90E41" w:rsidRDefault="00907DFD">
      <w:pPr>
        <w:pStyle w:val="Code"/>
      </w:pPr>
      <w:r>
        <w:rPr>
          <w:noProof/>
        </w:rPr>
        <w:t xml:space="preserve">    displayFormula(</w:t>
      </w:r>
      <w:r>
        <w:rPr>
          <w:noProof/>
          <w:color w:val="AA04F9"/>
        </w:rPr>
        <w:t>"P_n(x) = Tlast"</w:t>
      </w:r>
      <w:r>
        <w:rPr>
          <w:noProof/>
        </w:rPr>
        <w:t>,[</w:t>
      </w:r>
      <w:r>
        <w:rPr>
          <w:noProof/>
          <w:color w:val="AA04F9"/>
        </w:rPr>
        <w:t>"n"</w:t>
      </w:r>
      <w:r>
        <w:rPr>
          <w:noProof/>
        </w:rPr>
        <w:t>,</w:t>
      </w:r>
      <w:r>
        <w:rPr>
          <w:noProof/>
          <w:color w:val="AA04F9"/>
        </w:rPr>
        <w:t>"Tlast"</w:t>
      </w:r>
      <w:r>
        <w:rPr>
          <w:noProof/>
        </w:rPr>
        <w:t>],[finalValue,Tlast])</w:t>
      </w:r>
    </w:p>
    <w:p w14:paraId="4F737247" w14:textId="77777777" w:rsidR="00F90E41" w:rsidRDefault="00907DFD">
      <w:pPr>
        <w:pStyle w:val="Code"/>
      </w:pPr>
      <w:r>
        <w:rPr>
          <w:noProof/>
          <w:color w:val="0E00FF"/>
        </w:rPr>
        <w:t>end</w:t>
      </w:r>
    </w:p>
    <w:p w14:paraId="1AF3FEF0" w14:textId="77777777" w:rsidR="00F90E41" w:rsidRDefault="00907DFD">
      <w:pPr>
        <w:pStyle w:val="Heading1"/>
      </w:pPr>
      <w:r>
        <w:t xml:space="preserve">Further Exploration: </w:t>
      </w:r>
      <w:hyperlink r:id="rId69">
        <w:r>
          <w:rPr>
            <w:rStyle w:val="Hyperlink"/>
          </w:rPr>
          <w:t>Taylor S</w:t>
        </w:r>
        <w:r>
          <w:rPr>
            <w:rStyle w:val="Hyperlink"/>
          </w:rPr>
          <w:t>eries</w:t>
        </w:r>
      </w:hyperlink>
    </w:p>
    <w:p w14:paraId="1D87FB4E" w14:textId="178B7C66" w:rsidR="00F90E41" w:rsidRDefault="00907DFD">
      <w:pPr>
        <w:pStyle w:val="Text"/>
      </w:pPr>
      <w:r>
        <w:t>If we take this to the limit</w:t>
      </w:r>
      <w:r>
        <w:t xml:space="preserve"> and allow an infinite number of terms in our sum</w:t>
      </w:r>
      <w:r w:rsidR="00A96DFC">
        <w:t>,</w:t>
      </w:r>
      <w:r>
        <w:t xml:space="preserve"> we have the expression:</w:t>
      </w:r>
    </w:p>
    <w:p w14:paraId="04C0A912" w14:textId="77777777" w:rsidR="00F90E41" w:rsidRDefault="00907DFD">
      <w:pPr>
        <w:pStyle w:val="Text"/>
        <w:jc w:val="center"/>
      </w:pPr>
      <w:r>
        <w:rPr>
          <w:noProof/>
          <w:position w:val="-39"/>
        </w:rPr>
        <w:drawing>
          <wp:inline distT="0" distB="0" distL="0" distR="0" wp14:anchorId="18EF429A" wp14:editId="2DDAD61A">
            <wp:extent cx="1524000" cy="538163"/>
            <wp:effectExtent l="0" t="0" r="0" b="0"/>
            <wp:docPr id="89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538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2C0D2" w14:textId="77777777" w:rsidR="00F90E41" w:rsidRDefault="00907DFD">
      <w:pPr>
        <w:pStyle w:val="Text"/>
      </w:pPr>
      <w:r>
        <w:t xml:space="preserve">In fact, for sufficiently nice functions, called </w:t>
      </w:r>
      <w:r>
        <w:rPr>
          <w:i/>
        </w:rPr>
        <w:t>analytic functions</w:t>
      </w:r>
      <w:r>
        <w:t xml:space="preserve">, this expression converges to the value of the function itself: </w:t>
      </w:r>
    </w:p>
    <w:p w14:paraId="464C3BB7" w14:textId="77777777" w:rsidR="00F90E41" w:rsidRDefault="00907DFD">
      <w:pPr>
        <w:pStyle w:val="Text"/>
        <w:jc w:val="center"/>
      </w:pPr>
      <w:r>
        <w:rPr>
          <w:noProof/>
          <w:position w:val="-39"/>
        </w:rPr>
        <w:drawing>
          <wp:inline distT="0" distB="0" distL="0" distR="0" wp14:anchorId="3F547A36" wp14:editId="26E1507F">
            <wp:extent cx="1962150" cy="538163"/>
            <wp:effectExtent l="0" t="0" r="0" b="0"/>
            <wp:docPr id="90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538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BA608" w14:textId="77777777" w:rsidR="00F90E41" w:rsidRDefault="00907DFD">
      <w:pPr>
        <w:pStyle w:val="Heading1"/>
      </w:pPr>
      <w:r>
        <w:t>Local Help</w:t>
      </w:r>
      <w:r>
        <w:t>er Functions</w:t>
      </w:r>
    </w:p>
    <w:p w14:paraId="6F3D76D7" w14:textId="77777777" w:rsidR="00F90E41" w:rsidRDefault="00F90E41">
      <w:pPr>
        <w:pStyle w:val="Text"/>
      </w:pPr>
    </w:p>
    <w:p w14:paraId="240512B7" w14:textId="77777777" w:rsidR="00F90E41" w:rsidRDefault="00907DFD">
      <w:pPr>
        <w:pStyle w:val="Text"/>
      </w:pPr>
      <w:proofErr w:type="spellStart"/>
      <w:r>
        <w:rPr>
          <w:rFonts w:ascii="Consolas"/>
        </w:rPr>
        <w:t>plotWithApprox</w:t>
      </w:r>
      <w:proofErr w:type="spellEnd"/>
      <w:r>
        <w:rPr>
          <w:rFonts w:ascii="Consolas"/>
        </w:rPr>
        <w:t>(</w:t>
      </w:r>
      <w:proofErr w:type="gramStart"/>
      <w:r>
        <w:rPr>
          <w:rFonts w:ascii="Consolas"/>
        </w:rPr>
        <w:t>xval,x</w:t>
      </w:r>
      <w:proofErr w:type="gramEnd"/>
      <w:r>
        <w:rPr>
          <w:rFonts w:ascii="Consolas"/>
        </w:rPr>
        <w:t xml:space="preserve">0,Fh,dFh,approxLabel) </w:t>
      </w:r>
    </w:p>
    <w:p w14:paraId="71ABACA7" w14:textId="230262E8" w:rsidR="00F90E41" w:rsidRDefault="00907DFD">
      <w:pPr>
        <w:pStyle w:val="Text"/>
      </w:pPr>
      <w:r>
        <w:t xml:space="preserve">Create a plot of the original function </w:t>
      </w:r>
      <w:r>
        <w:t xml:space="preserve">over the domain given by </w:t>
      </w:r>
      <w:proofErr w:type="spellStart"/>
      <w:r>
        <w:rPr>
          <w:rFonts w:ascii="Consolas"/>
        </w:rPr>
        <w:t>xval</w:t>
      </w:r>
      <w:proofErr w:type="spellEnd"/>
      <w:r>
        <w:t xml:space="preserve">. Layer on top of that a plot of </w:t>
      </w:r>
      <w:r>
        <w:rPr>
          <w:noProof/>
          <w:position w:val="-7"/>
        </w:rPr>
        <w:drawing>
          <wp:inline distT="0" distB="0" distL="0" distR="0" wp14:anchorId="6894782A" wp14:editId="22D2D66D">
            <wp:extent cx="666750" cy="166688"/>
            <wp:effectExtent l="0" t="0" r="0" b="0"/>
            <wp:docPr id="92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over the same domain. The final argument, </w:t>
      </w:r>
      <w:proofErr w:type="spellStart"/>
      <w:r>
        <w:rPr>
          <w:rFonts w:ascii="Consolas"/>
        </w:rPr>
        <w:t>approxLabel</w:t>
      </w:r>
      <w:proofErr w:type="spellEnd"/>
      <w:r>
        <w:t xml:space="preserve">, provides the label used in the legend for the function </w:t>
      </w:r>
      <w:r>
        <w:rPr>
          <w:noProof/>
          <w:position w:val="-7"/>
        </w:rPr>
        <w:drawing>
          <wp:inline distT="0" distB="0" distL="0" distR="0" wp14:anchorId="0D78CE0C" wp14:editId="6E85498B">
            <wp:extent cx="666750" cy="166688"/>
            <wp:effectExtent l="0" t="0" r="0" b="0"/>
            <wp:docPr id="93" name="Untitl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. </w:t>
      </w:r>
    </w:p>
    <w:p w14:paraId="620B6905" w14:textId="77777777" w:rsidR="00F90E41" w:rsidRDefault="00907DFD">
      <w:pPr>
        <w:pStyle w:val="Code"/>
      </w:pPr>
      <w:r>
        <w:rPr>
          <w:noProof/>
          <w:color w:val="0E00FF"/>
        </w:rPr>
        <w:lastRenderedPageBreak/>
        <w:t xml:space="preserve">function </w:t>
      </w:r>
      <w:r>
        <w:rPr>
          <w:noProof/>
        </w:rPr>
        <w:t>plotWithApprox(xval,x0,Fh,dFh,approxLabel)</w:t>
      </w:r>
    </w:p>
    <w:p w14:paraId="6AC8C373" w14:textId="77777777" w:rsidR="00F90E41" w:rsidRDefault="00907DFD">
      <w:pPr>
        <w:pStyle w:val="Code"/>
      </w:pPr>
      <w:r>
        <w:rPr>
          <w:noProof/>
        </w:rPr>
        <w:t>clf</w:t>
      </w:r>
    </w:p>
    <w:p w14:paraId="32FEFC6D" w14:textId="77777777" w:rsidR="00F90E41" w:rsidRDefault="00907DFD">
      <w:pPr>
        <w:pStyle w:val="Code"/>
      </w:pPr>
      <w:r>
        <w:rPr>
          <w:noProof/>
        </w:rPr>
        <w:t>plot(xval,double(Fh(xval)),</w:t>
      </w:r>
      <w:r>
        <w:rPr>
          <w:noProof/>
          <w:color w:val="AA04F9"/>
        </w:rPr>
        <w:t>"LineWidth"</w:t>
      </w:r>
      <w:r>
        <w:rPr>
          <w:noProof/>
        </w:rPr>
        <w:t>,2)</w:t>
      </w:r>
    </w:p>
    <w:p w14:paraId="7B26BFEE" w14:textId="77777777" w:rsidR="00F90E41" w:rsidRDefault="00907DFD">
      <w:pPr>
        <w:pStyle w:val="Code"/>
      </w:pPr>
      <w:r>
        <w:rPr>
          <w:noProof/>
        </w:rPr>
        <w:t xml:space="preserve">hold </w:t>
      </w:r>
      <w:r>
        <w:rPr>
          <w:noProof/>
          <w:color w:val="AA04F9"/>
        </w:rPr>
        <w:t>on</w:t>
      </w:r>
    </w:p>
    <w:p w14:paraId="189E019A" w14:textId="77777777" w:rsidR="00F90E41" w:rsidRDefault="00907DFD">
      <w:pPr>
        <w:pStyle w:val="Code"/>
      </w:pPr>
      <w:r>
        <w:rPr>
          <w:noProof/>
        </w:rPr>
        <w:t>plot(xval,double(dFh(xval)))</w:t>
      </w:r>
    </w:p>
    <w:p w14:paraId="00B03968" w14:textId="77777777" w:rsidR="00F90E41" w:rsidRDefault="00907DFD">
      <w:pPr>
        <w:pStyle w:val="Code"/>
      </w:pPr>
      <w:r>
        <w:rPr>
          <w:noProof/>
        </w:rPr>
        <w:t>xline(</w:t>
      </w:r>
      <w:r>
        <w:rPr>
          <w:noProof/>
        </w:rPr>
        <w:t>x0,</w:t>
      </w:r>
      <w:r>
        <w:rPr>
          <w:noProof/>
          <w:color w:val="AA04F9"/>
        </w:rPr>
        <w:t>":"</w:t>
      </w:r>
      <w:r>
        <w:rPr>
          <w:noProof/>
        </w:rPr>
        <w:t>)</w:t>
      </w:r>
    </w:p>
    <w:p w14:paraId="0396F0B3" w14:textId="77777777" w:rsidR="00F90E41" w:rsidRDefault="00907DFD">
      <w:pPr>
        <w:pStyle w:val="Code"/>
      </w:pPr>
      <w:r>
        <w:rPr>
          <w:noProof/>
        </w:rPr>
        <w:t xml:space="preserve">hold </w:t>
      </w:r>
      <w:r>
        <w:rPr>
          <w:noProof/>
          <w:color w:val="AA04F9"/>
        </w:rPr>
        <w:t>off</w:t>
      </w:r>
    </w:p>
    <w:p w14:paraId="509CB30F" w14:textId="77777777" w:rsidR="00F90E41" w:rsidRDefault="00907DFD">
      <w:pPr>
        <w:pStyle w:val="Code"/>
      </w:pPr>
      <w:r>
        <w:rPr>
          <w:noProof/>
        </w:rPr>
        <w:t>legend([</w:t>
      </w:r>
      <w:r>
        <w:rPr>
          <w:noProof/>
          <w:color w:val="AA04F9"/>
        </w:rPr>
        <w:t xml:space="preserve">"$y=f(x)$" </w:t>
      </w:r>
      <w:r>
        <w:rPr>
          <w:noProof/>
        </w:rPr>
        <w:t xml:space="preserve">approxLabel </w:t>
      </w:r>
      <w:r>
        <w:rPr>
          <w:noProof/>
          <w:color w:val="AA04F9"/>
        </w:rPr>
        <w:t>"$x=x_0$"</w:t>
      </w:r>
      <w:r>
        <w:rPr>
          <w:noProof/>
        </w:rPr>
        <w:t>],</w:t>
      </w:r>
      <w:r>
        <w:rPr>
          <w:noProof/>
          <w:color w:val="AA04F9"/>
        </w:rPr>
        <w:t>"Interpreter"</w:t>
      </w:r>
      <w:r>
        <w:rPr>
          <w:noProof/>
        </w:rPr>
        <w:t>,</w:t>
      </w:r>
      <w:r>
        <w:rPr>
          <w:noProof/>
          <w:color w:val="AA04F9"/>
        </w:rPr>
        <w:t>"latex"</w:t>
      </w:r>
      <w:r>
        <w:rPr>
          <w:noProof/>
        </w:rPr>
        <w:t>,</w:t>
      </w:r>
      <w:r>
        <w:rPr>
          <w:noProof/>
          <w:color w:val="AA04F9"/>
        </w:rPr>
        <w:t>"Location"</w:t>
      </w:r>
      <w:r>
        <w:rPr>
          <w:noProof/>
        </w:rPr>
        <w:t>,</w:t>
      </w:r>
      <w:r>
        <w:rPr>
          <w:noProof/>
          <w:color w:val="AA04F9"/>
        </w:rPr>
        <w:t>"best"</w:t>
      </w:r>
      <w:r>
        <w:rPr>
          <w:noProof/>
        </w:rPr>
        <w:t>)</w:t>
      </w:r>
    </w:p>
    <w:p w14:paraId="268E15FC" w14:textId="77777777" w:rsidR="00F90E41" w:rsidRDefault="00907DFD">
      <w:pPr>
        <w:pStyle w:val="Code"/>
      </w:pPr>
      <w:r>
        <w:rPr>
          <w:noProof/>
        </w:rPr>
        <w:t xml:space="preserve">axis </w:t>
      </w:r>
      <w:r>
        <w:rPr>
          <w:noProof/>
          <w:color w:val="AA04F9"/>
        </w:rPr>
        <w:t>tight</w:t>
      </w:r>
    </w:p>
    <w:p w14:paraId="33EE1C5F" w14:textId="77777777" w:rsidR="00F90E41" w:rsidRDefault="00907DFD">
      <w:pPr>
        <w:pStyle w:val="Code"/>
      </w:pPr>
      <w:r>
        <w:rPr>
          <w:noProof/>
          <w:color w:val="0E00FF"/>
        </w:rPr>
        <w:t>end</w:t>
      </w:r>
    </w:p>
    <w:p w14:paraId="50C3285A" w14:textId="77777777" w:rsidR="00F90E41" w:rsidRDefault="00F90E41">
      <w:pPr>
        <w:pStyle w:val="Code"/>
      </w:pPr>
    </w:p>
    <w:p w14:paraId="69EFD53E" w14:textId="77777777" w:rsidR="00F90E41" w:rsidRDefault="00907DFD">
      <w:pPr>
        <w:pStyle w:val="Text"/>
      </w:pPr>
      <w:proofErr w:type="spellStart"/>
      <w:proofErr w:type="gramStart"/>
      <w:r>
        <w:rPr>
          <w:rFonts w:ascii="Consolas"/>
        </w:rPr>
        <w:t>checkPofx</w:t>
      </w:r>
      <w:proofErr w:type="spellEnd"/>
      <w:r>
        <w:rPr>
          <w:rFonts w:ascii="Consolas"/>
        </w:rPr>
        <w:t>(</w:t>
      </w:r>
      <w:proofErr w:type="gramEnd"/>
      <w:r>
        <w:rPr>
          <w:rFonts w:ascii="Consolas"/>
        </w:rPr>
        <w:t>Ph,Psolnh,x0)</w:t>
      </w:r>
    </w:p>
    <w:p w14:paraId="30D48F7B" w14:textId="77777777" w:rsidR="00F90E41" w:rsidRDefault="00907DFD">
      <w:pPr>
        <w:pStyle w:val="Text"/>
      </w:pPr>
      <w:r>
        <w:t xml:space="preserve">This function checks whether the expressions </w:t>
      </w:r>
      <w:r>
        <w:rPr>
          <w:rFonts w:ascii="Consolas"/>
        </w:rPr>
        <w:t>Ph</w:t>
      </w:r>
      <w:r>
        <w:t xml:space="preserve"> and </w:t>
      </w:r>
      <w:proofErr w:type="spellStart"/>
      <w:r>
        <w:rPr>
          <w:rFonts w:ascii="Consolas"/>
        </w:rPr>
        <w:t>Psolnh</w:t>
      </w:r>
      <w:proofErr w:type="spellEnd"/>
      <w:r>
        <w:t xml:space="preserve"> match the way they are supposed to. It displays 'partial credit' comments if some of the computation matches, as well as noting the correctness or incorrectness of the entire solution.</w:t>
      </w:r>
    </w:p>
    <w:p w14:paraId="659120FF" w14:textId="77777777" w:rsidR="00F90E41" w:rsidRDefault="00907DFD">
      <w:pPr>
        <w:pStyle w:val="Code"/>
      </w:pPr>
      <w:r>
        <w:rPr>
          <w:noProof/>
          <w:color w:val="0E00FF"/>
        </w:rPr>
        <w:t xml:space="preserve">function </w:t>
      </w:r>
      <w:r>
        <w:rPr>
          <w:noProof/>
        </w:rPr>
        <w:t>checkPofx(Ph,Psolnh,x0)</w:t>
      </w:r>
    </w:p>
    <w:p w14:paraId="0BABC323" w14:textId="77777777" w:rsidR="00F90E41" w:rsidRDefault="00907DFD">
      <w:pPr>
        <w:pStyle w:val="Code"/>
      </w:pPr>
      <w:r>
        <w:rPr>
          <w:noProof/>
        </w:rPr>
        <w:t xml:space="preserve">syms </w:t>
      </w:r>
      <w:r>
        <w:rPr>
          <w:noProof/>
          <w:color w:val="AA04F9"/>
        </w:rPr>
        <w:t>x</w:t>
      </w:r>
    </w:p>
    <w:p w14:paraId="5769C9CA" w14:textId="77777777" w:rsidR="00F90E41" w:rsidRDefault="00907DFD">
      <w:pPr>
        <w:pStyle w:val="Code"/>
      </w:pPr>
      <w:r>
        <w:rPr>
          <w:noProof/>
        </w:rPr>
        <w:t>flag = [0 0];</w:t>
      </w:r>
    </w:p>
    <w:p w14:paraId="106F2D71" w14:textId="77777777" w:rsidR="00F90E41" w:rsidRDefault="00907DFD">
      <w:pPr>
        <w:pStyle w:val="Code"/>
      </w:pPr>
      <w:r>
        <w:rPr>
          <w:noProof/>
        </w:rPr>
        <w:t xml:space="preserve">    </w:t>
      </w:r>
      <w:r>
        <w:rPr>
          <w:noProof/>
          <w:color w:val="0E00FF"/>
        </w:rPr>
        <w:t xml:space="preserve">if </w:t>
      </w:r>
      <w:r>
        <w:rPr>
          <w:noProof/>
        </w:rPr>
        <w:t>abs(doubl</w:t>
      </w:r>
      <w:r>
        <w:rPr>
          <w:noProof/>
        </w:rPr>
        <w:t>e(Ph(x0) - Psolnh(x0))) &lt; 4*eps</w:t>
      </w:r>
    </w:p>
    <w:p w14:paraId="142F007A" w14:textId="77777777" w:rsidR="00F90E41" w:rsidRDefault="00907DFD">
      <w:pPr>
        <w:pStyle w:val="Code"/>
      </w:pPr>
      <w:r>
        <w:rPr>
          <w:noProof/>
        </w:rPr>
        <w:t xml:space="preserve">        disp(</w:t>
      </w:r>
      <w:r>
        <w:rPr>
          <w:noProof/>
          <w:color w:val="AA04F9"/>
        </w:rPr>
        <w:t>"You have the correct value for f("</w:t>
      </w:r>
      <w:r>
        <w:rPr>
          <w:noProof/>
        </w:rPr>
        <w:t>+x0+</w:t>
      </w:r>
      <w:r>
        <w:rPr>
          <w:noProof/>
          <w:color w:val="AA04F9"/>
        </w:rPr>
        <w:t>")"</w:t>
      </w:r>
      <w:r>
        <w:rPr>
          <w:noProof/>
        </w:rPr>
        <w:t>)</w:t>
      </w:r>
    </w:p>
    <w:p w14:paraId="6A31F32D" w14:textId="77777777" w:rsidR="00F90E41" w:rsidRDefault="00907DFD">
      <w:pPr>
        <w:pStyle w:val="Code"/>
      </w:pPr>
      <w:r>
        <w:rPr>
          <w:noProof/>
        </w:rPr>
        <w:t xml:space="preserve">        flag(1) = 1;</w:t>
      </w:r>
    </w:p>
    <w:p w14:paraId="194B01A8" w14:textId="77777777" w:rsidR="00F90E41" w:rsidRDefault="00907DFD">
      <w:pPr>
        <w:pStyle w:val="Code"/>
      </w:pPr>
      <w:r>
        <w:rPr>
          <w:noProof/>
        </w:rPr>
        <w:t xml:space="preserve">    </w:t>
      </w:r>
      <w:r>
        <w:rPr>
          <w:noProof/>
          <w:color w:val="0E00FF"/>
        </w:rPr>
        <w:t>else</w:t>
      </w:r>
    </w:p>
    <w:p w14:paraId="6D8B4A9E" w14:textId="77777777" w:rsidR="00F90E41" w:rsidRDefault="00907DFD">
      <w:pPr>
        <w:pStyle w:val="Code"/>
      </w:pPr>
      <w:r>
        <w:rPr>
          <w:noProof/>
        </w:rPr>
        <w:t xml:space="preserve">        disp(</w:t>
      </w:r>
      <w:r>
        <w:rPr>
          <w:noProof/>
          <w:color w:val="AA04F9"/>
        </w:rPr>
        <w:t>"You have an incorrect value for f("</w:t>
      </w:r>
      <w:r>
        <w:rPr>
          <w:noProof/>
        </w:rPr>
        <w:t>+x0+</w:t>
      </w:r>
      <w:r>
        <w:rPr>
          <w:noProof/>
          <w:color w:val="AA04F9"/>
        </w:rPr>
        <w:t>")"</w:t>
      </w:r>
      <w:r>
        <w:rPr>
          <w:noProof/>
        </w:rPr>
        <w:t>)</w:t>
      </w:r>
    </w:p>
    <w:p w14:paraId="13BA7F45" w14:textId="77777777" w:rsidR="00F90E41" w:rsidRDefault="00907DFD">
      <w:pPr>
        <w:pStyle w:val="Code"/>
      </w:pPr>
      <w:r>
        <w:rPr>
          <w:noProof/>
        </w:rPr>
        <w:t xml:space="preserve">    </w:t>
      </w:r>
      <w:r>
        <w:rPr>
          <w:noProof/>
          <w:color w:val="0E00FF"/>
        </w:rPr>
        <w:t>end</w:t>
      </w:r>
    </w:p>
    <w:p w14:paraId="74B134E2" w14:textId="77777777" w:rsidR="00F90E41" w:rsidRDefault="00907DFD">
      <w:pPr>
        <w:pStyle w:val="Code"/>
      </w:pPr>
      <w:r>
        <w:rPr>
          <w:noProof/>
        </w:rPr>
        <w:t xml:space="preserve">    </w:t>
      </w:r>
      <w:r>
        <w:rPr>
          <w:noProof/>
          <w:color w:val="0E00FF"/>
        </w:rPr>
        <w:t xml:space="preserve">if </w:t>
      </w:r>
      <w:r>
        <w:rPr>
          <w:noProof/>
        </w:rPr>
        <w:t>abs(double(diff(Ph(x),x)-diff(Psolnh(x),x)))&lt;4*eps</w:t>
      </w:r>
    </w:p>
    <w:p w14:paraId="4D46B27E" w14:textId="77777777" w:rsidR="00F90E41" w:rsidRDefault="00907DFD">
      <w:pPr>
        <w:pStyle w:val="Code"/>
      </w:pPr>
      <w:r>
        <w:rPr>
          <w:noProof/>
        </w:rPr>
        <w:t xml:space="preserve">        disp(</w:t>
      </w:r>
      <w:r>
        <w:rPr>
          <w:noProof/>
          <w:color w:val="AA04F9"/>
        </w:rPr>
        <w:t>"You have the correct value for f'("</w:t>
      </w:r>
      <w:r>
        <w:rPr>
          <w:noProof/>
        </w:rPr>
        <w:t>+x0+</w:t>
      </w:r>
      <w:r>
        <w:rPr>
          <w:noProof/>
          <w:color w:val="AA04F9"/>
        </w:rPr>
        <w:t>")"</w:t>
      </w:r>
      <w:r>
        <w:rPr>
          <w:noProof/>
        </w:rPr>
        <w:t>)</w:t>
      </w:r>
    </w:p>
    <w:p w14:paraId="2C3A774C" w14:textId="77777777" w:rsidR="00F90E41" w:rsidRDefault="00907DFD">
      <w:pPr>
        <w:pStyle w:val="Code"/>
      </w:pPr>
      <w:r>
        <w:rPr>
          <w:noProof/>
        </w:rPr>
        <w:t xml:space="preserve">        flag(2) = 1;</w:t>
      </w:r>
    </w:p>
    <w:p w14:paraId="59FF6B2F" w14:textId="77777777" w:rsidR="00F90E41" w:rsidRDefault="00907DFD">
      <w:pPr>
        <w:pStyle w:val="Code"/>
      </w:pPr>
      <w:r>
        <w:rPr>
          <w:noProof/>
        </w:rPr>
        <w:t xml:space="preserve">    </w:t>
      </w:r>
      <w:r>
        <w:rPr>
          <w:noProof/>
          <w:color w:val="0E00FF"/>
        </w:rPr>
        <w:t>else</w:t>
      </w:r>
    </w:p>
    <w:p w14:paraId="36BFDC57" w14:textId="77777777" w:rsidR="00F90E41" w:rsidRDefault="00907DFD">
      <w:pPr>
        <w:pStyle w:val="Code"/>
      </w:pPr>
      <w:r>
        <w:rPr>
          <w:noProof/>
        </w:rPr>
        <w:t xml:space="preserve">        disp(</w:t>
      </w:r>
      <w:r>
        <w:rPr>
          <w:noProof/>
          <w:color w:val="AA04F9"/>
        </w:rPr>
        <w:t>"You have an incorrect value for f'("</w:t>
      </w:r>
      <w:r>
        <w:rPr>
          <w:noProof/>
        </w:rPr>
        <w:t>+x0+</w:t>
      </w:r>
      <w:r>
        <w:rPr>
          <w:noProof/>
          <w:color w:val="AA04F9"/>
        </w:rPr>
        <w:t>")"</w:t>
      </w:r>
      <w:r>
        <w:rPr>
          <w:noProof/>
        </w:rPr>
        <w:t>)</w:t>
      </w:r>
    </w:p>
    <w:p w14:paraId="7974CF84" w14:textId="77777777" w:rsidR="00F90E41" w:rsidRDefault="00907DFD">
      <w:pPr>
        <w:pStyle w:val="Code"/>
      </w:pPr>
      <w:r>
        <w:rPr>
          <w:noProof/>
        </w:rPr>
        <w:t xml:space="preserve">    </w:t>
      </w:r>
      <w:r>
        <w:rPr>
          <w:noProof/>
          <w:color w:val="0E00FF"/>
        </w:rPr>
        <w:t>end</w:t>
      </w:r>
    </w:p>
    <w:p w14:paraId="1149F9F6" w14:textId="77777777" w:rsidR="00F90E41" w:rsidRDefault="00F90E41">
      <w:pPr>
        <w:pStyle w:val="Code"/>
      </w:pPr>
    </w:p>
    <w:p w14:paraId="5E070159" w14:textId="77777777" w:rsidR="00F90E41" w:rsidRDefault="00907DFD">
      <w:pPr>
        <w:pStyle w:val="Code"/>
      </w:pPr>
      <w:r>
        <w:rPr>
          <w:noProof/>
        </w:rPr>
        <w:t>flag = logical(flag);</w:t>
      </w:r>
    </w:p>
    <w:p w14:paraId="4DCB88E6" w14:textId="77777777" w:rsidR="00F90E41" w:rsidRDefault="00F90E41">
      <w:pPr>
        <w:pStyle w:val="Code"/>
      </w:pPr>
    </w:p>
    <w:p w14:paraId="144FCA08" w14:textId="77777777" w:rsidR="00F90E41" w:rsidRDefault="00907DFD">
      <w:pPr>
        <w:pStyle w:val="Code"/>
      </w:pPr>
      <w:r>
        <w:rPr>
          <w:noProof/>
          <w:color w:val="0E00FF"/>
        </w:rPr>
        <w:t xml:space="preserve">if </w:t>
      </w:r>
      <w:r>
        <w:rPr>
          <w:noProof/>
        </w:rPr>
        <w:t>all(flag)</w:t>
      </w:r>
    </w:p>
    <w:p w14:paraId="54064CA7" w14:textId="77777777" w:rsidR="00F90E41" w:rsidRDefault="00907DFD">
      <w:pPr>
        <w:pStyle w:val="Code"/>
      </w:pPr>
      <w:r>
        <w:rPr>
          <w:noProof/>
        </w:rPr>
        <w:t xml:space="preserve">    disp(</w:t>
      </w:r>
      <w:r>
        <w:rPr>
          <w:noProof/>
          <w:color w:val="AA04F9"/>
        </w:rPr>
        <w:t>"Your solution for the tangent line is correct."</w:t>
      </w:r>
      <w:r>
        <w:rPr>
          <w:noProof/>
        </w:rPr>
        <w:t>)</w:t>
      </w:r>
    </w:p>
    <w:p w14:paraId="10B781E8" w14:textId="77777777" w:rsidR="00F90E41" w:rsidRDefault="00907DFD">
      <w:pPr>
        <w:pStyle w:val="Code"/>
      </w:pPr>
      <w:r>
        <w:rPr>
          <w:noProof/>
          <w:color w:val="0E00FF"/>
        </w:rPr>
        <w:t>else</w:t>
      </w:r>
    </w:p>
    <w:p w14:paraId="6AFF4F96" w14:textId="77777777" w:rsidR="00F90E41" w:rsidRDefault="00907DFD">
      <w:pPr>
        <w:pStyle w:val="Code"/>
      </w:pPr>
      <w:r>
        <w:rPr>
          <w:noProof/>
        </w:rPr>
        <w:t xml:space="preserve">    disp(</w:t>
      </w:r>
      <w:r>
        <w:rPr>
          <w:noProof/>
          <w:color w:val="AA04F9"/>
        </w:rPr>
        <w:t>"Your solution for the tangent line is incorrect. Please try again."</w:t>
      </w:r>
      <w:r>
        <w:rPr>
          <w:noProof/>
        </w:rPr>
        <w:t>)</w:t>
      </w:r>
    </w:p>
    <w:p w14:paraId="5F9D1112" w14:textId="77777777" w:rsidR="00F90E41" w:rsidRDefault="00907DFD">
      <w:pPr>
        <w:pStyle w:val="Code"/>
      </w:pPr>
      <w:r>
        <w:rPr>
          <w:noProof/>
          <w:color w:val="0E00FF"/>
        </w:rPr>
        <w:t>end</w:t>
      </w:r>
    </w:p>
    <w:p w14:paraId="27A4C8D1" w14:textId="77777777" w:rsidR="00F90E41" w:rsidRDefault="00907DFD">
      <w:pPr>
        <w:pStyle w:val="Code"/>
      </w:pPr>
      <w:r>
        <w:rPr>
          <w:noProof/>
          <w:color w:val="0E00FF"/>
        </w:rPr>
        <w:t>end</w:t>
      </w:r>
    </w:p>
    <w:p w14:paraId="77B8B544" w14:textId="77777777" w:rsidR="00F90E41" w:rsidRDefault="00907DFD">
      <w:pPr>
        <w:pStyle w:val="Text"/>
      </w:pPr>
      <w:proofErr w:type="spellStart"/>
      <w:proofErr w:type="gramStart"/>
      <w:r>
        <w:rPr>
          <w:rFonts w:ascii="Consolas"/>
        </w:rPr>
        <w:t>checkPPofx</w:t>
      </w:r>
      <w:proofErr w:type="spellEnd"/>
      <w:r>
        <w:rPr>
          <w:rFonts w:ascii="Consolas"/>
        </w:rPr>
        <w:t>(</w:t>
      </w:r>
      <w:proofErr w:type="gramEnd"/>
      <w:r>
        <w:rPr>
          <w:rFonts w:ascii="Consolas"/>
        </w:rPr>
        <w:t>Ph)</w:t>
      </w:r>
    </w:p>
    <w:p w14:paraId="040EEC84" w14:textId="77777777" w:rsidR="00F90E41" w:rsidRDefault="00907DFD">
      <w:pPr>
        <w:pStyle w:val="Text"/>
      </w:pPr>
      <w:r>
        <w:lastRenderedPageBreak/>
        <w:t xml:space="preserve">A modified version of </w:t>
      </w:r>
      <w:proofErr w:type="spellStart"/>
      <w:r>
        <w:rPr>
          <w:rFonts w:ascii="Consolas"/>
        </w:rPr>
        <w:t>checkPofx</w:t>
      </w:r>
      <w:proofErr w:type="spellEnd"/>
      <w:r>
        <w:t xml:space="preserve"> that checks the solutions offered to Exercise 2.</w:t>
      </w:r>
    </w:p>
    <w:p w14:paraId="4B942C57" w14:textId="77777777" w:rsidR="00F90E41" w:rsidRDefault="00907DFD">
      <w:pPr>
        <w:pStyle w:val="Code"/>
      </w:pPr>
      <w:r>
        <w:rPr>
          <w:noProof/>
          <w:color w:val="0E00FF"/>
        </w:rPr>
        <w:t xml:space="preserve">function </w:t>
      </w:r>
      <w:r>
        <w:rPr>
          <w:noProof/>
        </w:rPr>
        <w:t>checkPPofx(Ph)</w:t>
      </w:r>
    </w:p>
    <w:p w14:paraId="0E75DBC7" w14:textId="77777777" w:rsidR="00F90E41" w:rsidRDefault="00907DFD">
      <w:pPr>
        <w:pStyle w:val="Code"/>
      </w:pPr>
      <w:r>
        <w:rPr>
          <w:noProof/>
        </w:rPr>
        <w:t xml:space="preserve">syms </w:t>
      </w:r>
      <w:r>
        <w:rPr>
          <w:noProof/>
          <w:color w:val="AA04F9"/>
        </w:rPr>
        <w:t>x</w:t>
      </w:r>
    </w:p>
    <w:p w14:paraId="5A7D106C" w14:textId="77777777" w:rsidR="00F90E41" w:rsidRDefault="00907DFD">
      <w:pPr>
        <w:pStyle w:val="Code"/>
      </w:pPr>
      <w:r>
        <w:rPr>
          <w:noProof/>
        </w:rPr>
        <w:t>x0 = 0;</w:t>
      </w:r>
    </w:p>
    <w:p w14:paraId="0AEBE2BE" w14:textId="77777777" w:rsidR="00F90E41" w:rsidRDefault="00907DFD">
      <w:pPr>
        <w:pStyle w:val="Code"/>
      </w:pPr>
      <w:r>
        <w:rPr>
          <w:noProof/>
        </w:rPr>
        <w:t>flag = [0 0 0];</w:t>
      </w:r>
    </w:p>
    <w:p w14:paraId="16664EE5" w14:textId="77777777" w:rsidR="00F90E41" w:rsidRDefault="00907DFD">
      <w:pPr>
        <w:pStyle w:val="Code"/>
      </w:pPr>
      <w:r>
        <w:rPr>
          <w:noProof/>
        </w:rPr>
        <w:t xml:space="preserve">    </w:t>
      </w:r>
      <w:r>
        <w:rPr>
          <w:noProof/>
          <w:color w:val="0E00FF"/>
        </w:rPr>
        <w:t xml:space="preserve">if </w:t>
      </w:r>
      <w:r>
        <w:rPr>
          <w:noProof/>
        </w:rPr>
        <w:t>abs(double(Ph(x0) -1)) &lt; 4*eps</w:t>
      </w:r>
    </w:p>
    <w:p w14:paraId="6DED5FAF" w14:textId="77777777" w:rsidR="00F90E41" w:rsidRDefault="00907DFD">
      <w:pPr>
        <w:pStyle w:val="Code"/>
      </w:pPr>
      <w:r>
        <w:rPr>
          <w:noProof/>
        </w:rPr>
        <w:t xml:space="preserve">        disp(</w:t>
      </w:r>
      <w:r>
        <w:rPr>
          <w:noProof/>
          <w:color w:val="AA04F9"/>
        </w:rPr>
        <w:t>"You have the correct value for f("</w:t>
      </w:r>
      <w:r>
        <w:rPr>
          <w:noProof/>
        </w:rPr>
        <w:t>+x0+</w:t>
      </w:r>
      <w:r>
        <w:rPr>
          <w:noProof/>
          <w:color w:val="AA04F9"/>
        </w:rPr>
        <w:t>")"</w:t>
      </w:r>
      <w:r>
        <w:rPr>
          <w:noProof/>
        </w:rPr>
        <w:t>)</w:t>
      </w:r>
    </w:p>
    <w:p w14:paraId="467CBB21" w14:textId="77777777" w:rsidR="00F90E41" w:rsidRDefault="00907DFD">
      <w:pPr>
        <w:pStyle w:val="Code"/>
      </w:pPr>
      <w:r>
        <w:rPr>
          <w:noProof/>
        </w:rPr>
        <w:t xml:space="preserve">        flag(1) = 1;</w:t>
      </w:r>
    </w:p>
    <w:p w14:paraId="3A23B2E3" w14:textId="77777777" w:rsidR="00F90E41" w:rsidRDefault="00907DFD">
      <w:pPr>
        <w:pStyle w:val="Code"/>
      </w:pPr>
      <w:r>
        <w:rPr>
          <w:noProof/>
        </w:rPr>
        <w:t xml:space="preserve">    </w:t>
      </w:r>
      <w:r>
        <w:rPr>
          <w:noProof/>
          <w:color w:val="0E00FF"/>
        </w:rPr>
        <w:t>else</w:t>
      </w:r>
    </w:p>
    <w:p w14:paraId="06927666" w14:textId="77777777" w:rsidR="00F90E41" w:rsidRDefault="00907DFD">
      <w:pPr>
        <w:pStyle w:val="Code"/>
      </w:pPr>
      <w:r>
        <w:rPr>
          <w:noProof/>
        </w:rPr>
        <w:t xml:space="preserve">        disp(</w:t>
      </w:r>
      <w:r>
        <w:rPr>
          <w:noProof/>
          <w:color w:val="AA04F9"/>
        </w:rPr>
        <w:t xml:space="preserve">"You have an </w:t>
      </w:r>
      <w:r>
        <w:rPr>
          <w:noProof/>
          <w:color w:val="AA04F9"/>
        </w:rPr>
        <w:t>incorrect value for f("</w:t>
      </w:r>
      <w:r>
        <w:rPr>
          <w:noProof/>
        </w:rPr>
        <w:t>+x0+</w:t>
      </w:r>
      <w:r>
        <w:rPr>
          <w:noProof/>
          <w:color w:val="AA04F9"/>
        </w:rPr>
        <w:t>")"</w:t>
      </w:r>
      <w:r>
        <w:rPr>
          <w:noProof/>
        </w:rPr>
        <w:t>)</w:t>
      </w:r>
    </w:p>
    <w:p w14:paraId="3BD4E8EB" w14:textId="77777777" w:rsidR="00F90E41" w:rsidRDefault="00907DFD">
      <w:pPr>
        <w:pStyle w:val="Code"/>
      </w:pPr>
      <w:r>
        <w:rPr>
          <w:noProof/>
        </w:rPr>
        <w:t xml:space="preserve">    </w:t>
      </w:r>
      <w:r>
        <w:rPr>
          <w:noProof/>
          <w:color w:val="0E00FF"/>
        </w:rPr>
        <w:t>end</w:t>
      </w:r>
    </w:p>
    <w:p w14:paraId="71F84C3F" w14:textId="77777777" w:rsidR="00F90E41" w:rsidRDefault="00907DFD">
      <w:pPr>
        <w:pStyle w:val="Code"/>
      </w:pPr>
      <w:r>
        <w:rPr>
          <w:noProof/>
        </w:rPr>
        <w:t xml:space="preserve">    </w:t>
      </w:r>
      <w:r>
        <w:rPr>
          <w:noProof/>
          <w:color w:val="0E00FF"/>
        </w:rPr>
        <w:t xml:space="preserve">if </w:t>
      </w:r>
      <w:r>
        <w:rPr>
          <w:noProof/>
        </w:rPr>
        <w:t>abs(double(subs(diff(Ph(x),x)-1,x,0)))&lt;4*eps</w:t>
      </w:r>
    </w:p>
    <w:p w14:paraId="5D91F4A9" w14:textId="77777777" w:rsidR="00F90E41" w:rsidRDefault="00907DFD">
      <w:pPr>
        <w:pStyle w:val="Code"/>
      </w:pPr>
      <w:r>
        <w:rPr>
          <w:noProof/>
        </w:rPr>
        <w:t xml:space="preserve">        disp(</w:t>
      </w:r>
      <w:r>
        <w:rPr>
          <w:noProof/>
          <w:color w:val="AA04F9"/>
        </w:rPr>
        <w:t>"You have the correct value for f'("</w:t>
      </w:r>
      <w:r>
        <w:rPr>
          <w:noProof/>
        </w:rPr>
        <w:t>+x0+</w:t>
      </w:r>
      <w:r>
        <w:rPr>
          <w:noProof/>
          <w:color w:val="AA04F9"/>
        </w:rPr>
        <w:t>")"</w:t>
      </w:r>
      <w:r>
        <w:rPr>
          <w:noProof/>
        </w:rPr>
        <w:t>)</w:t>
      </w:r>
    </w:p>
    <w:p w14:paraId="4363E743" w14:textId="77777777" w:rsidR="00F90E41" w:rsidRDefault="00907DFD">
      <w:pPr>
        <w:pStyle w:val="Code"/>
      </w:pPr>
      <w:r>
        <w:rPr>
          <w:noProof/>
        </w:rPr>
        <w:t xml:space="preserve">        flag(2) = 1;</w:t>
      </w:r>
    </w:p>
    <w:p w14:paraId="6AABD672" w14:textId="77777777" w:rsidR="00F90E41" w:rsidRDefault="00907DFD">
      <w:pPr>
        <w:pStyle w:val="Code"/>
      </w:pPr>
      <w:r>
        <w:rPr>
          <w:noProof/>
        </w:rPr>
        <w:t xml:space="preserve">    </w:t>
      </w:r>
      <w:r>
        <w:rPr>
          <w:noProof/>
          <w:color w:val="0E00FF"/>
        </w:rPr>
        <w:t>else</w:t>
      </w:r>
    </w:p>
    <w:p w14:paraId="5D4EBCD6" w14:textId="77777777" w:rsidR="00F90E41" w:rsidRDefault="00907DFD">
      <w:pPr>
        <w:pStyle w:val="Code"/>
      </w:pPr>
      <w:r>
        <w:rPr>
          <w:noProof/>
        </w:rPr>
        <w:t xml:space="preserve">        disp(</w:t>
      </w:r>
      <w:r>
        <w:rPr>
          <w:noProof/>
          <w:color w:val="AA04F9"/>
        </w:rPr>
        <w:t>"You have an incorrect value for f'("</w:t>
      </w:r>
      <w:r>
        <w:rPr>
          <w:noProof/>
        </w:rPr>
        <w:t>+x0+</w:t>
      </w:r>
      <w:r>
        <w:rPr>
          <w:noProof/>
          <w:color w:val="AA04F9"/>
        </w:rPr>
        <w:t>")"</w:t>
      </w:r>
      <w:r>
        <w:rPr>
          <w:noProof/>
        </w:rPr>
        <w:t>)</w:t>
      </w:r>
    </w:p>
    <w:p w14:paraId="30AF4D63" w14:textId="77777777" w:rsidR="00F90E41" w:rsidRDefault="00907DFD">
      <w:pPr>
        <w:pStyle w:val="Code"/>
      </w:pPr>
      <w:r>
        <w:rPr>
          <w:noProof/>
        </w:rPr>
        <w:t xml:space="preserve">    </w:t>
      </w:r>
      <w:r>
        <w:rPr>
          <w:noProof/>
          <w:color w:val="0E00FF"/>
        </w:rPr>
        <w:t>end</w:t>
      </w:r>
    </w:p>
    <w:p w14:paraId="50389B2B" w14:textId="77777777" w:rsidR="00F90E41" w:rsidRDefault="00907DFD">
      <w:pPr>
        <w:pStyle w:val="Code"/>
      </w:pPr>
      <w:r>
        <w:rPr>
          <w:noProof/>
        </w:rPr>
        <w:t xml:space="preserve">    </w:t>
      </w:r>
      <w:r>
        <w:rPr>
          <w:noProof/>
          <w:color w:val="0E00FF"/>
        </w:rPr>
        <w:t xml:space="preserve">if </w:t>
      </w:r>
      <w:r>
        <w:rPr>
          <w:noProof/>
        </w:rPr>
        <w:t>ab</w:t>
      </w:r>
      <w:r>
        <w:rPr>
          <w:noProof/>
        </w:rPr>
        <w:t>s(double(diff(Ph(x),2)-1))&lt;4*eps</w:t>
      </w:r>
    </w:p>
    <w:p w14:paraId="26A5900C" w14:textId="77777777" w:rsidR="00F90E41" w:rsidRDefault="00907DFD">
      <w:pPr>
        <w:pStyle w:val="Code"/>
      </w:pPr>
      <w:r>
        <w:rPr>
          <w:noProof/>
        </w:rPr>
        <w:t xml:space="preserve">        disp(</w:t>
      </w:r>
      <w:r>
        <w:rPr>
          <w:noProof/>
          <w:color w:val="AA04F9"/>
        </w:rPr>
        <w:t>"You have the correct value for the quadratic term, a."</w:t>
      </w:r>
      <w:r>
        <w:rPr>
          <w:noProof/>
        </w:rPr>
        <w:t>)</w:t>
      </w:r>
    </w:p>
    <w:p w14:paraId="3893E484" w14:textId="77777777" w:rsidR="00F90E41" w:rsidRDefault="00907DFD">
      <w:pPr>
        <w:pStyle w:val="Code"/>
      </w:pPr>
      <w:r>
        <w:rPr>
          <w:noProof/>
        </w:rPr>
        <w:t xml:space="preserve">        flag(3) = 1;</w:t>
      </w:r>
    </w:p>
    <w:p w14:paraId="1CB272B9" w14:textId="77777777" w:rsidR="00F90E41" w:rsidRDefault="00F90E41">
      <w:pPr>
        <w:pStyle w:val="Code"/>
      </w:pPr>
    </w:p>
    <w:p w14:paraId="04E7E3B9" w14:textId="77777777" w:rsidR="00F90E41" w:rsidRDefault="00907DFD">
      <w:pPr>
        <w:pStyle w:val="Code"/>
      </w:pPr>
      <w:r>
        <w:rPr>
          <w:noProof/>
        </w:rPr>
        <w:t xml:space="preserve">    </w:t>
      </w:r>
      <w:r>
        <w:rPr>
          <w:noProof/>
          <w:color w:val="0E00FF"/>
        </w:rPr>
        <w:t xml:space="preserve">elseif </w:t>
      </w:r>
      <w:r>
        <w:rPr>
          <w:noProof/>
        </w:rPr>
        <w:t>abs(double(diff(Ph(x),x,2)/2-1))&lt;4*eps</w:t>
      </w:r>
    </w:p>
    <w:p w14:paraId="4F17F2BE" w14:textId="77777777" w:rsidR="00F90E41" w:rsidRDefault="00907DFD">
      <w:pPr>
        <w:pStyle w:val="Code"/>
      </w:pPr>
      <w:r>
        <w:rPr>
          <w:noProof/>
        </w:rPr>
        <w:t xml:space="preserve">        disp(</w:t>
      </w:r>
      <w:r>
        <w:rPr>
          <w:noProof/>
          <w:color w:val="AA04F9"/>
        </w:rPr>
        <w:t>"You have an incorrect value for the quadratic term, a."</w:t>
      </w:r>
      <w:r>
        <w:rPr>
          <w:noProof/>
        </w:rPr>
        <w:t>)</w:t>
      </w:r>
    </w:p>
    <w:p w14:paraId="64C84840" w14:textId="77777777" w:rsidR="00F90E41" w:rsidRDefault="00907DFD">
      <w:pPr>
        <w:pStyle w:val="Code"/>
      </w:pPr>
      <w:r>
        <w:rPr>
          <w:noProof/>
        </w:rPr>
        <w:t xml:space="preserve">        disp(</w:t>
      </w:r>
      <w:r>
        <w:rPr>
          <w:noProof/>
          <w:color w:val="AA04F9"/>
        </w:rPr>
        <w:t>"Perhaps you forgot to divide by 2?"</w:t>
      </w:r>
      <w:r>
        <w:rPr>
          <w:noProof/>
        </w:rPr>
        <w:t>)</w:t>
      </w:r>
    </w:p>
    <w:p w14:paraId="7288A84C" w14:textId="77777777" w:rsidR="00F90E41" w:rsidRDefault="00907DFD">
      <w:pPr>
        <w:pStyle w:val="Code"/>
      </w:pPr>
      <w:r>
        <w:rPr>
          <w:noProof/>
        </w:rPr>
        <w:t xml:space="preserve">    </w:t>
      </w:r>
      <w:r>
        <w:rPr>
          <w:noProof/>
          <w:color w:val="0E00FF"/>
        </w:rPr>
        <w:t>else</w:t>
      </w:r>
    </w:p>
    <w:p w14:paraId="7FAD5EC5" w14:textId="77777777" w:rsidR="00F90E41" w:rsidRDefault="00907DFD">
      <w:pPr>
        <w:pStyle w:val="Code"/>
      </w:pPr>
      <w:r>
        <w:rPr>
          <w:noProof/>
        </w:rPr>
        <w:t xml:space="preserve">        disp(</w:t>
      </w:r>
      <w:r>
        <w:rPr>
          <w:noProof/>
          <w:color w:val="AA04F9"/>
        </w:rPr>
        <w:t>"You have an incorrect value for the quadratic term, a."</w:t>
      </w:r>
      <w:r>
        <w:rPr>
          <w:noProof/>
        </w:rPr>
        <w:t>)</w:t>
      </w:r>
    </w:p>
    <w:p w14:paraId="3919B2D0" w14:textId="77777777" w:rsidR="00F90E41" w:rsidRDefault="00907DFD">
      <w:pPr>
        <w:pStyle w:val="Code"/>
      </w:pPr>
      <w:r>
        <w:rPr>
          <w:noProof/>
        </w:rPr>
        <w:t xml:space="preserve">    </w:t>
      </w:r>
      <w:r>
        <w:rPr>
          <w:noProof/>
          <w:color w:val="0E00FF"/>
        </w:rPr>
        <w:t>end</w:t>
      </w:r>
    </w:p>
    <w:p w14:paraId="29EDAA29" w14:textId="77777777" w:rsidR="00F90E41" w:rsidRDefault="00907DFD">
      <w:pPr>
        <w:pStyle w:val="Code"/>
      </w:pPr>
      <w:r>
        <w:rPr>
          <w:noProof/>
        </w:rPr>
        <w:t>flag = logical(flag);</w:t>
      </w:r>
    </w:p>
    <w:p w14:paraId="1DA59D25" w14:textId="77777777" w:rsidR="00F90E41" w:rsidRDefault="00F90E41">
      <w:pPr>
        <w:pStyle w:val="Code"/>
      </w:pPr>
    </w:p>
    <w:p w14:paraId="758A5B65" w14:textId="77777777" w:rsidR="00F90E41" w:rsidRDefault="00907DFD">
      <w:pPr>
        <w:pStyle w:val="Code"/>
      </w:pPr>
      <w:r>
        <w:rPr>
          <w:noProof/>
          <w:color w:val="0E00FF"/>
        </w:rPr>
        <w:t xml:space="preserve">if </w:t>
      </w:r>
      <w:r>
        <w:rPr>
          <w:noProof/>
        </w:rPr>
        <w:t>all(flag)</w:t>
      </w:r>
    </w:p>
    <w:p w14:paraId="57E1326B" w14:textId="77777777" w:rsidR="00F90E41" w:rsidRDefault="00907DFD">
      <w:pPr>
        <w:pStyle w:val="Code"/>
      </w:pPr>
      <w:r>
        <w:rPr>
          <w:noProof/>
        </w:rPr>
        <w:t xml:space="preserve">    disp(</w:t>
      </w:r>
      <w:r>
        <w:rPr>
          <w:noProof/>
          <w:color w:val="AA04F9"/>
        </w:rPr>
        <w:t>"Your solution for the quadratic approximation is correct."</w:t>
      </w:r>
      <w:r>
        <w:rPr>
          <w:noProof/>
        </w:rPr>
        <w:t>)</w:t>
      </w:r>
    </w:p>
    <w:p w14:paraId="75580F1B" w14:textId="77777777" w:rsidR="00F90E41" w:rsidRDefault="00907DFD">
      <w:pPr>
        <w:pStyle w:val="Code"/>
      </w:pPr>
      <w:r>
        <w:rPr>
          <w:noProof/>
          <w:color w:val="0E00FF"/>
        </w:rPr>
        <w:t>else</w:t>
      </w:r>
    </w:p>
    <w:p w14:paraId="4E486FA6" w14:textId="77777777" w:rsidR="00F90E41" w:rsidRDefault="00907DFD">
      <w:pPr>
        <w:pStyle w:val="Code"/>
      </w:pPr>
      <w:r>
        <w:rPr>
          <w:noProof/>
        </w:rPr>
        <w:t xml:space="preserve">    disp(</w:t>
      </w:r>
      <w:r>
        <w:rPr>
          <w:noProof/>
          <w:color w:val="AA04F9"/>
        </w:rPr>
        <w:t>"Your solution for the quadratic is incorrect. Please try again."</w:t>
      </w:r>
      <w:r>
        <w:rPr>
          <w:noProof/>
        </w:rPr>
        <w:t>)</w:t>
      </w:r>
    </w:p>
    <w:p w14:paraId="4BF0226C" w14:textId="77777777" w:rsidR="00F90E41" w:rsidRDefault="00907DFD">
      <w:pPr>
        <w:pStyle w:val="Code"/>
      </w:pPr>
      <w:r>
        <w:rPr>
          <w:noProof/>
          <w:color w:val="0E00FF"/>
        </w:rPr>
        <w:t>end</w:t>
      </w:r>
    </w:p>
    <w:p w14:paraId="56657162" w14:textId="77777777" w:rsidR="00F90E41" w:rsidRDefault="00907DFD">
      <w:pPr>
        <w:pStyle w:val="Code"/>
      </w:pPr>
      <w:r>
        <w:rPr>
          <w:noProof/>
          <w:color w:val="0E00FF"/>
        </w:rPr>
        <w:t>end</w:t>
      </w:r>
    </w:p>
    <w:p w14:paraId="0CBBA8E0" w14:textId="77777777" w:rsidR="00F90E41" w:rsidRDefault="00907DFD">
      <w:pPr>
        <w:pStyle w:val="Text"/>
      </w:pPr>
      <w:proofErr w:type="spellStart"/>
      <w:r>
        <w:rPr>
          <w:rFonts w:ascii="Consolas"/>
        </w:rPr>
        <w:t>checkHigherOrderApprox</w:t>
      </w:r>
      <w:proofErr w:type="spellEnd"/>
      <w:r>
        <w:rPr>
          <w:rFonts w:ascii="Consolas"/>
        </w:rPr>
        <w:t>(P</w:t>
      </w:r>
      <w:proofErr w:type="gramStart"/>
      <w:r>
        <w:rPr>
          <w:rFonts w:ascii="Consolas"/>
        </w:rPr>
        <w:t>1,P</w:t>
      </w:r>
      <w:proofErr w:type="gramEnd"/>
      <w:r>
        <w:rPr>
          <w:rFonts w:ascii="Consolas"/>
        </w:rPr>
        <w:t>2,P3)</w:t>
      </w:r>
    </w:p>
    <w:p w14:paraId="164A5EE9" w14:textId="77777777" w:rsidR="00F90E41" w:rsidRDefault="00907DFD">
      <w:pPr>
        <w:pStyle w:val="Text"/>
      </w:pPr>
      <w:r>
        <w:t>This function checks that the solutions to Exercise 3 are correct by call</w:t>
      </w:r>
      <w:r>
        <w:t>ing a helper function that checks each derivative.</w:t>
      </w:r>
    </w:p>
    <w:p w14:paraId="3E27D9B3" w14:textId="77777777" w:rsidR="00F90E41" w:rsidRDefault="00907DFD">
      <w:pPr>
        <w:pStyle w:val="Code"/>
      </w:pPr>
      <w:r>
        <w:rPr>
          <w:noProof/>
          <w:color w:val="0E00FF"/>
        </w:rPr>
        <w:t xml:space="preserve">function </w:t>
      </w:r>
      <w:r>
        <w:rPr>
          <w:noProof/>
        </w:rPr>
        <w:t>checkHigherOrderApprox(P1,P2,P3)</w:t>
      </w:r>
    </w:p>
    <w:p w14:paraId="19D785B1" w14:textId="77777777" w:rsidR="00F90E41" w:rsidRDefault="00907DFD">
      <w:pPr>
        <w:pStyle w:val="Code"/>
      </w:pPr>
      <w:r>
        <w:rPr>
          <w:noProof/>
        </w:rPr>
        <w:t xml:space="preserve">checkDers(P1,[0 1 0 -1 0 1],0, </w:t>
      </w:r>
      <w:r>
        <w:rPr>
          <w:noProof/>
          <w:color w:val="AA04F9"/>
        </w:rPr>
        <w:t>"a)"</w:t>
      </w:r>
      <w:r>
        <w:rPr>
          <w:noProof/>
        </w:rPr>
        <w:t>);</w:t>
      </w:r>
    </w:p>
    <w:p w14:paraId="7C308CB9" w14:textId="77777777" w:rsidR="00F90E41" w:rsidRDefault="00907DFD">
      <w:pPr>
        <w:pStyle w:val="Code"/>
      </w:pPr>
      <w:r>
        <w:rPr>
          <w:noProof/>
        </w:rPr>
        <w:t>checkDers(P2,[12 -8 6 0 0],-1,</w:t>
      </w:r>
      <w:r>
        <w:rPr>
          <w:noProof/>
          <w:color w:val="AA04F9"/>
        </w:rPr>
        <w:t>"b)"</w:t>
      </w:r>
      <w:r>
        <w:rPr>
          <w:noProof/>
        </w:rPr>
        <w:t>);</w:t>
      </w:r>
    </w:p>
    <w:p w14:paraId="6D93829A" w14:textId="77777777" w:rsidR="00F90E41" w:rsidRDefault="00907DFD">
      <w:pPr>
        <w:pStyle w:val="Code"/>
      </w:pPr>
      <w:r>
        <w:rPr>
          <w:noProof/>
        </w:rPr>
        <w:t>checkDers(P3,[0 1 -1 2],1,</w:t>
      </w:r>
      <w:r>
        <w:rPr>
          <w:noProof/>
          <w:color w:val="AA04F9"/>
        </w:rPr>
        <w:t>"c)"</w:t>
      </w:r>
      <w:r>
        <w:rPr>
          <w:noProof/>
        </w:rPr>
        <w:t>);</w:t>
      </w:r>
    </w:p>
    <w:p w14:paraId="4F062F47" w14:textId="77777777" w:rsidR="00F90E41" w:rsidRDefault="00907DFD">
      <w:pPr>
        <w:pStyle w:val="Code"/>
      </w:pPr>
      <w:r>
        <w:rPr>
          <w:noProof/>
          <w:color w:val="0E00FF"/>
        </w:rPr>
        <w:lastRenderedPageBreak/>
        <w:t>end</w:t>
      </w:r>
    </w:p>
    <w:p w14:paraId="3B508ED6" w14:textId="77777777" w:rsidR="00F90E41" w:rsidRDefault="00907DFD">
      <w:pPr>
        <w:pStyle w:val="Text"/>
      </w:pPr>
      <w:proofErr w:type="spellStart"/>
      <w:r>
        <w:rPr>
          <w:rFonts w:ascii="Consolas"/>
        </w:rPr>
        <w:t>checkMyApprox</w:t>
      </w:r>
      <w:proofErr w:type="spellEnd"/>
      <w:r>
        <w:rPr>
          <w:rFonts w:ascii="Consolas"/>
        </w:rPr>
        <w:t>(</w:t>
      </w:r>
      <w:proofErr w:type="gramStart"/>
      <w:r>
        <w:rPr>
          <w:rFonts w:ascii="Consolas"/>
        </w:rPr>
        <w:t>f,x</w:t>
      </w:r>
      <w:proofErr w:type="gramEnd"/>
      <w:r>
        <w:rPr>
          <w:rFonts w:ascii="Consolas"/>
        </w:rPr>
        <w:t>0,n,Pn)</w:t>
      </w:r>
    </w:p>
    <w:p w14:paraId="1C846BA1" w14:textId="77777777" w:rsidR="00F90E41" w:rsidRDefault="00907DFD">
      <w:pPr>
        <w:pStyle w:val="Text"/>
      </w:pPr>
      <w:r>
        <w:t>This function computes the</w:t>
      </w:r>
      <w:r>
        <w:t xml:space="preserve"> appropriate arguments to pass into </w:t>
      </w:r>
      <w:proofErr w:type="spellStart"/>
      <w:r>
        <w:rPr>
          <w:rFonts w:ascii="Consolas"/>
        </w:rPr>
        <w:t>checkDers</w:t>
      </w:r>
      <w:proofErr w:type="spellEnd"/>
      <w:r>
        <w:t xml:space="preserve"> to evaluate whether the solution to the self-defined Additional Practice is correct.</w:t>
      </w:r>
    </w:p>
    <w:p w14:paraId="1F21C8B2" w14:textId="77777777" w:rsidR="00F90E41" w:rsidRDefault="00907DFD">
      <w:pPr>
        <w:pStyle w:val="Code"/>
      </w:pPr>
      <w:r>
        <w:rPr>
          <w:noProof/>
          <w:color w:val="0E00FF"/>
        </w:rPr>
        <w:t xml:space="preserve">function </w:t>
      </w:r>
      <w:r>
        <w:rPr>
          <w:noProof/>
        </w:rPr>
        <w:t>checkMyApprox(f,x0,n,Pn)</w:t>
      </w:r>
    </w:p>
    <w:p w14:paraId="6E1D19E5" w14:textId="77777777" w:rsidR="00F90E41" w:rsidRDefault="00907DFD">
      <w:pPr>
        <w:pStyle w:val="Code"/>
      </w:pPr>
      <w:r>
        <w:rPr>
          <w:noProof/>
        </w:rPr>
        <w:t xml:space="preserve">syms </w:t>
      </w:r>
      <w:r>
        <w:rPr>
          <w:noProof/>
          <w:color w:val="AA04F9"/>
        </w:rPr>
        <w:t>x</w:t>
      </w:r>
    </w:p>
    <w:p w14:paraId="6D776019" w14:textId="77777777" w:rsidR="00F90E41" w:rsidRDefault="00907DFD">
      <w:pPr>
        <w:pStyle w:val="Code"/>
      </w:pPr>
      <w:r>
        <w:rPr>
          <w:noProof/>
        </w:rPr>
        <w:t>pSoln = nan([1 n+1]);</w:t>
      </w:r>
    </w:p>
    <w:p w14:paraId="17AE8D4E" w14:textId="77777777" w:rsidR="00F90E41" w:rsidRDefault="00907DFD">
      <w:pPr>
        <w:pStyle w:val="Code"/>
      </w:pPr>
      <w:r>
        <w:rPr>
          <w:noProof/>
        </w:rPr>
        <w:t>pSoln(1) = double(f(x0));</w:t>
      </w:r>
    </w:p>
    <w:p w14:paraId="1E6FA44F" w14:textId="77777777" w:rsidR="00F90E41" w:rsidRDefault="00907DFD">
      <w:pPr>
        <w:pStyle w:val="Code"/>
      </w:pPr>
      <w:r>
        <w:rPr>
          <w:noProof/>
          <w:color w:val="0E00FF"/>
        </w:rPr>
        <w:t xml:space="preserve">for </w:t>
      </w:r>
      <w:r>
        <w:rPr>
          <w:noProof/>
        </w:rPr>
        <w:t>k = 1:n</w:t>
      </w:r>
    </w:p>
    <w:p w14:paraId="3BFF1C4D" w14:textId="77777777" w:rsidR="00F90E41" w:rsidRDefault="00907DFD">
      <w:pPr>
        <w:pStyle w:val="Code"/>
      </w:pPr>
      <w:r>
        <w:rPr>
          <w:noProof/>
        </w:rPr>
        <w:t xml:space="preserve">    dkf = diff(f(x),x,k);</w:t>
      </w:r>
    </w:p>
    <w:p w14:paraId="44ED9941" w14:textId="77777777" w:rsidR="00F90E41" w:rsidRDefault="00907DFD">
      <w:pPr>
        <w:pStyle w:val="Code"/>
      </w:pPr>
      <w:r>
        <w:rPr>
          <w:noProof/>
        </w:rPr>
        <w:t xml:space="preserve">    pSoln(k+1) = subs(dkf,x0);</w:t>
      </w:r>
    </w:p>
    <w:p w14:paraId="6A1D1FF0" w14:textId="77777777" w:rsidR="00F90E41" w:rsidRDefault="00907DFD">
      <w:pPr>
        <w:pStyle w:val="Code"/>
      </w:pPr>
      <w:r>
        <w:rPr>
          <w:noProof/>
          <w:color w:val="0E00FF"/>
        </w:rPr>
        <w:t>end</w:t>
      </w:r>
    </w:p>
    <w:p w14:paraId="7A5F2568" w14:textId="77777777" w:rsidR="00F90E41" w:rsidRDefault="00907DFD">
      <w:pPr>
        <w:pStyle w:val="Code"/>
      </w:pPr>
      <w:r>
        <w:rPr>
          <w:noProof/>
        </w:rPr>
        <w:t>checkDers(Pn,pSoln,x0,</w:t>
      </w:r>
      <w:r>
        <w:rPr>
          <w:noProof/>
          <w:color w:val="AA04F9"/>
        </w:rPr>
        <w:t>"extra"</w:t>
      </w:r>
      <w:r>
        <w:rPr>
          <w:noProof/>
        </w:rPr>
        <w:t>)</w:t>
      </w:r>
    </w:p>
    <w:p w14:paraId="2F2B0436" w14:textId="77777777" w:rsidR="00F90E41" w:rsidRDefault="00907DFD">
      <w:pPr>
        <w:pStyle w:val="Code"/>
      </w:pPr>
      <w:r>
        <w:rPr>
          <w:noProof/>
          <w:color w:val="0E00FF"/>
        </w:rPr>
        <w:t>end</w:t>
      </w:r>
    </w:p>
    <w:p w14:paraId="204D6828" w14:textId="77777777" w:rsidR="00F90E41" w:rsidRDefault="00907DFD">
      <w:pPr>
        <w:pStyle w:val="Text"/>
      </w:pPr>
      <w:proofErr w:type="spellStart"/>
      <w:r>
        <w:rPr>
          <w:rFonts w:ascii="Consolas"/>
        </w:rPr>
        <w:t>checkDers</w:t>
      </w:r>
      <w:proofErr w:type="spellEnd"/>
      <w:r>
        <w:rPr>
          <w:rFonts w:ascii="Consolas"/>
        </w:rPr>
        <w:t>(</w:t>
      </w:r>
      <w:proofErr w:type="gramStart"/>
      <w:r>
        <w:rPr>
          <w:rFonts w:ascii="Consolas"/>
        </w:rPr>
        <w:t>P,pSoln</w:t>
      </w:r>
      <w:proofErr w:type="gramEnd"/>
      <w:r>
        <w:rPr>
          <w:rFonts w:ascii="Consolas"/>
        </w:rPr>
        <w:t>,x0,partLabel)</w:t>
      </w:r>
    </w:p>
    <w:p w14:paraId="54A18685" w14:textId="699E9108" w:rsidR="00F90E41" w:rsidRDefault="00907DFD">
      <w:pPr>
        <w:pStyle w:val="Text"/>
      </w:pPr>
      <w:r>
        <w:t xml:space="preserve">This function checks the derivatives of the </w:t>
      </w:r>
      <w:r>
        <w:t xml:space="preserve">proposed solution </w:t>
      </w:r>
      <w:r>
        <w:rPr>
          <w:rFonts w:ascii="Consolas"/>
        </w:rPr>
        <w:t>P</w:t>
      </w:r>
      <w:r>
        <w:t xml:space="preserve"> against expected values defined by </w:t>
      </w:r>
      <w:proofErr w:type="spellStart"/>
      <w:r>
        <w:rPr>
          <w:rFonts w:ascii="Consolas"/>
        </w:rPr>
        <w:t>pSoln</w:t>
      </w:r>
      <w:proofErr w:type="spellEnd"/>
      <w:r>
        <w:t xml:space="preserve"> at the point </w:t>
      </w:r>
      <w:r>
        <w:rPr>
          <w:rFonts w:ascii="Consolas"/>
        </w:rPr>
        <w:t>x0</w:t>
      </w:r>
      <w:r>
        <w:t xml:space="preserve">. The input </w:t>
      </w:r>
      <w:r>
        <w:t xml:space="preserve">value </w:t>
      </w:r>
      <w:proofErr w:type="spellStart"/>
      <w:r>
        <w:rPr>
          <w:rFonts w:ascii="Consolas"/>
        </w:rPr>
        <w:t>partLabel</w:t>
      </w:r>
      <w:proofErr w:type="spellEnd"/>
      <w:r>
        <w:t xml:space="preserve"> is used to identify which Exercise component is currently being checked so feedback can be provided correctly.</w:t>
      </w:r>
    </w:p>
    <w:p w14:paraId="53B27ACD" w14:textId="77777777" w:rsidR="00F90E41" w:rsidRDefault="00907DFD">
      <w:pPr>
        <w:pStyle w:val="Code"/>
      </w:pPr>
      <w:r>
        <w:rPr>
          <w:noProof/>
          <w:color w:val="0E00FF"/>
        </w:rPr>
        <w:t xml:space="preserve">function </w:t>
      </w:r>
      <w:r>
        <w:rPr>
          <w:noProof/>
        </w:rPr>
        <w:t>flag = checkDers(P,pSoln,x0,partLabel)</w:t>
      </w:r>
    </w:p>
    <w:p w14:paraId="011DE630" w14:textId="77777777" w:rsidR="00F90E41" w:rsidRDefault="00907DFD">
      <w:pPr>
        <w:pStyle w:val="Code"/>
      </w:pPr>
      <w:r>
        <w:rPr>
          <w:noProof/>
        </w:rPr>
        <w:t xml:space="preserve">syms </w:t>
      </w:r>
      <w:r>
        <w:rPr>
          <w:noProof/>
          <w:color w:val="AA04F9"/>
        </w:rPr>
        <w:t>x</w:t>
      </w:r>
    </w:p>
    <w:p w14:paraId="73147F80" w14:textId="77777777" w:rsidR="00F90E41" w:rsidRDefault="00907DFD">
      <w:pPr>
        <w:pStyle w:val="Code"/>
      </w:pPr>
      <w:r>
        <w:rPr>
          <w:noProof/>
        </w:rPr>
        <w:t>flag = 1;</w:t>
      </w:r>
    </w:p>
    <w:p w14:paraId="746C36F4" w14:textId="77777777" w:rsidR="00F90E41" w:rsidRDefault="00907DFD">
      <w:pPr>
        <w:pStyle w:val="Code"/>
      </w:pPr>
      <w:r>
        <w:rPr>
          <w:noProof/>
        </w:rPr>
        <w:t>p0 = pSoln(1);</w:t>
      </w:r>
    </w:p>
    <w:p w14:paraId="768511C5" w14:textId="77777777" w:rsidR="00F90E41" w:rsidRDefault="00907DFD">
      <w:pPr>
        <w:pStyle w:val="Code"/>
      </w:pPr>
      <w:r>
        <w:rPr>
          <w:noProof/>
        </w:rPr>
        <w:t>pRest = pSoln(2:end);</w:t>
      </w:r>
    </w:p>
    <w:p w14:paraId="6A079864" w14:textId="77777777" w:rsidR="00F90E41" w:rsidRDefault="00907DFD">
      <w:pPr>
        <w:pStyle w:val="Code"/>
      </w:pPr>
      <w:r>
        <w:rPr>
          <w:noProof/>
          <w:color w:val="0E00FF"/>
        </w:rPr>
        <w:t xml:space="preserve">if </w:t>
      </w:r>
      <w:r>
        <w:rPr>
          <w:noProof/>
        </w:rPr>
        <w:t>P(x0) ~= p0</w:t>
      </w:r>
    </w:p>
    <w:p w14:paraId="406E2ED6" w14:textId="77777777" w:rsidR="00F90E41" w:rsidRDefault="00907DFD">
      <w:pPr>
        <w:pStyle w:val="Code"/>
      </w:pPr>
      <w:r>
        <w:rPr>
          <w:noProof/>
        </w:rPr>
        <w:t xml:space="preserve">    flag = 0;</w:t>
      </w:r>
    </w:p>
    <w:p w14:paraId="5E07A0E8" w14:textId="77777777" w:rsidR="00F90E41" w:rsidRDefault="00907DFD">
      <w:pPr>
        <w:pStyle w:val="Code"/>
      </w:pPr>
      <w:r>
        <w:rPr>
          <w:noProof/>
          <w:color w:val="0E00FF"/>
        </w:rPr>
        <w:t>else</w:t>
      </w:r>
    </w:p>
    <w:p w14:paraId="65B4C3F6" w14:textId="77777777" w:rsidR="00F90E41" w:rsidRDefault="00907DFD">
      <w:pPr>
        <w:pStyle w:val="Code"/>
      </w:pPr>
      <w:r>
        <w:rPr>
          <w:noProof/>
        </w:rPr>
        <w:t xml:space="preserve">    </w:t>
      </w:r>
      <w:r>
        <w:rPr>
          <w:noProof/>
          <w:color w:val="0E00FF"/>
        </w:rPr>
        <w:t xml:space="preserve">for </w:t>
      </w:r>
      <w:r>
        <w:rPr>
          <w:noProof/>
        </w:rPr>
        <w:t>k = 1:length(pRest)</w:t>
      </w:r>
    </w:p>
    <w:p w14:paraId="62CEB2D8" w14:textId="77777777" w:rsidR="00F90E41" w:rsidRDefault="00907DFD">
      <w:pPr>
        <w:pStyle w:val="Code"/>
      </w:pPr>
      <w:r>
        <w:rPr>
          <w:noProof/>
        </w:rPr>
        <w:t xml:space="preserve">        dkP = diff(P(x),x,k);</w:t>
      </w:r>
    </w:p>
    <w:p w14:paraId="2EAFF9B0" w14:textId="77777777" w:rsidR="00F90E41" w:rsidRDefault="00907DFD">
      <w:pPr>
        <w:pStyle w:val="Code"/>
      </w:pPr>
      <w:r>
        <w:rPr>
          <w:noProof/>
        </w:rPr>
        <w:t xml:space="preserve">        </w:t>
      </w:r>
      <w:r>
        <w:rPr>
          <w:noProof/>
          <w:color w:val="0E00FF"/>
        </w:rPr>
        <w:t xml:space="preserve">if </w:t>
      </w:r>
      <w:r>
        <w:rPr>
          <w:noProof/>
        </w:rPr>
        <w:t>abs(double(subs(dkP,x0))-pRest(k)) &gt; 4*eps &amp;&amp; flag == 1</w:t>
      </w:r>
    </w:p>
    <w:p w14:paraId="300A9A06" w14:textId="77777777" w:rsidR="00F90E41" w:rsidRDefault="00907DFD">
      <w:pPr>
        <w:pStyle w:val="Code"/>
      </w:pPr>
      <w:r>
        <w:rPr>
          <w:noProof/>
        </w:rPr>
        <w:t xml:space="preserve">            flag = 0;</w:t>
      </w:r>
    </w:p>
    <w:p w14:paraId="21C39DCA" w14:textId="77777777" w:rsidR="00F90E41" w:rsidRDefault="00907DFD">
      <w:pPr>
        <w:pStyle w:val="Code"/>
      </w:pPr>
      <w:r>
        <w:rPr>
          <w:noProof/>
        </w:rPr>
        <w:t xml:space="preserve">        </w:t>
      </w:r>
      <w:r>
        <w:rPr>
          <w:noProof/>
          <w:color w:val="0E00FF"/>
        </w:rPr>
        <w:t>end</w:t>
      </w:r>
    </w:p>
    <w:p w14:paraId="68891E67" w14:textId="77777777" w:rsidR="00F90E41" w:rsidRDefault="00907DFD">
      <w:pPr>
        <w:pStyle w:val="Code"/>
      </w:pPr>
      <w:r>
        <w:rPr>
          <w:noProof/>
        </w:rPr>
        <w:t xml:space="preserve">    </w:t>
      </w:r>
      <w:r>
        <w:rPr>
          <w:noProof/>
          <w:color w:val="0E00FF"/>
        </w:rPr>
        <w:t>end</w:t>
      </w:r>
    </w:p>
    <w:p w14:paraId="6F605551" w14:textId="77777777" w:rsidR="00F90E41" w:rsidRDefault="00907DFD">
      <w:pPr>
        <w:pStyle w:val="Code"/>
      </w:pPr>
      <w:r>
        <w:rPr>
          <w:noProof/>
          <w:color w:val="0E00FF"/>
        </w:rPr>
        <w:t>end</w:t>
      </w:r>
    </w:p>
    <w:p w14:paraId="5DB606F3" w14:textId="77777777" w:rsidR="00F90E41" w:rsidRDefault="00F90E41">
      <w:pPr>
        <w:pStyle w:val="Code"/>
      </w:pPr>
    </w:p>
    <w:p w14:paraId="2B35824D" w14:textId="77777777" w:rsidR="00F90E41" w:rsidRDefault="00907DFD">
      <w:pPr>
        <w:pStyle w:val="Code"/>
      </w:pPr>
      <w:r>
        <w:rPr>
          <w:noProof/>
          <w:color w:val="0E00FF"/>
        </w:rPr>
        <w:t xml:space="preserve">if </w:t>
      </w:r>
      <w:r>
        <w:rPr>
          <w:noProof/>
        </w:rPr>
        <w:t xml:space="preserve">partLabel ~= </w:t>
      </w:r>
      <w:r>
        <w:rPr>
          <w:noProof/>
          <w:color w:val="AA04F9"/>
        </w:rPr>
        <w:t>"extra"</w:t>
      </w:r>
    </w:p>
    <w:p w14:paraId="3ED49EA3" w14:textId="77777777" w:rsidR="00F90E41" w:rsidRDefault="00907DFD">
      <w:pPr>
        <w:pStyle w:val="Code"/>
      </w:pPr>
      <w:r>
        <w:rPr>
          <w:noProof/>
        </w:rPr>
        <w:t xml:space="preserve">    </w:t>
      </w:r>
      <w:r>
        <w:rPr>
          <w:noProof/>
          <w:color w:val="0E00FF"/>
        </w:rPr>
        <w:t xml:space="preserve">if </w:t>
      </w:r>
      <w:r>
        <w:rPr>
          <w:noProof/>
        </w:rPr>
        <w:t>flag == 1</w:t>
      </w:r>
    </w:p>
    <w:p w14:paraId="7DD6A4CF" w14:textId="77777777" w:rsidR="00F90E41" w:rsidRDefault="00907DFD">
      <w:pPr>
        <w:pStyle w:val="Code"/>
      </w:pPr>
      <w:r>
        <w:rPr>
          <w:noProof/>
        </w:rPr>
        <w:t xml:space="preserve">        disp(</w:t>
      </w:r>
      <w:r>
        <w:rPr>
          <w:noProof/>
          <w:color w:val="AA04F9"/>
        </w:rPr>
        <w:t>"Your solut</w:t>
      </w:r>
      <w:r>
        <w:rPr>
          <w:noProof/>
          <w:color w:val="AA04F9"/>
        </w:rPr>
        <w:t xml:space="preserve">ion for part " </w:t>
      </w:r>
      <w:r>
        <w:rPr>
          <w:noProof/>
        </w:rPr>
        <w:t xml:space="preserve">+ partLabel + </w:t>
      </w:r>
      <w:r>
        <w:rPr>
          <w:noProof/>
          <w:color w:val="AA04F9"/>
        </w:rPr>
        <w:t>" is correct."</w:t>
      </w:r>
      <w:r>
        <w:rPr>
          <w:noProof/>
        </w:rPr>
        <w:t>)</w:t>
      </w:r>
    </w:p>
    <w:p w14:paraId="2E7D91FC" w14:textId="77777777" w:rsidR="00F90E41" w:rsidRDefault="00907DFD">
      <w:pPr>
        <w:pStyle w:val="Code"/>
      </w:pPr>
      <w:r>
        <w:rPr>
          <w:noProof/>
        </w:rPr>
        <w:t xml:space="preserve">    </w:t>
      </w:r>
      <w:r>
        <w:rPr>
          <w:noProof/>
          <w:color w:val="0E00FF"/>
        </w:rPr>
        <w:t>else</w:t>
      </w:r>
    </w:p>
    <w:p w14:paraId="225642E5" w14:textId="77777777" w:rsidR="00F90E41" w:rsidRDefault="00907DFD">
      <w:pPr>
        <w:pStyle w:val="Code"/>
      </w:pPr>
      <w:r>
        <w:rPr>
          <w:noProof/>
        </w:rPr>
        <w:t xml:space="preserve">        disp(</w:t>
      </w:r>
      <w:r>
        <w:rPr>
          <w:noProof/>
          <w:color w:val="AA04F9"/>
        </w:rPr>
        <w:t xml:space="preserve">"Your solution for part " </w:t>
      </w:r>
      <w:r>
        <w:rPr>
          <w:noProof/>
        </w:rPr>
        <w:t xml:space="preserve">+ partLabel + </w:t>
      </w:r>
      <w:r>
        <w:rPr>
          <w:noProof/>
          <w:color w:val="AA04F9"/>
        </w:rPr>
        <w:t>" is incorrect."</w:t>
      </w:r>
      <w:r>
        <w:rPr>
          <w:noProof/>
        </w:rPr>
        <w:t>)</w:t>
      </w:r>
    </w:p>
    <w:p w14:paraId="62511691" w14:textId="77777777" w:rsidR="00F90E41" w:rsidRDefault="00907DFD">
      <w:pPr>
        <w:pStyle w:val="Code"/>
      </w:pPr>
      <w:r>
        <w:rPr>
          <w:noProof/>
        </w:rPr>
        <w:t xml:space="preserve">        disp(</w:t>
      </w:r>
      <w:r>
        <w:rPr>
          <w:noProof/>
          <w:color w:val="AA04F9"/>
        </w:rPr>
        <w:t xml:space="preserve">"Please try " </w:t>
      </w:r>
      <w:r>
        <w:rPr>
          <w:noProof/>
        </w:rPr>
        <w:t xml:space="preserve">+ partLabel + </w:t>
      </w:r>
      <w:r>
        <w:rPr>
          <w:noProof/>
          <w:color w:val="AA04F9"/>
        </w:rPr>
        <w:t>" again."</w:t>
      </w:r>
      <w:r>
        <w:rPr>
          <w:noProof/>
        </w:rPr>
        <w:t>)</w:t>
      </w:r>
    </w:p>
    <w:p w14:paraId="5BDBAE89" w14:textId="77777777" w:rsidR="00F90E41" w:rsidRDefault="00907DFD">
      <w:pPr>
        <w:pStyle w:val="Code"/>
      </w:pPr>
      <w:r>
        <w:rPr>
          <w:noProof/>
        </w:rPr>
        <w:lastRenderedPageBreak/>
        <w:t xml:space="preserve">    </w:t>
      </w:r>
      <w:r>
        <w:rPr>
          <w:noProof/>
          <w:color w:val="0E00FF"/>
        </w:rPr>
        <w:t>end</w:t>
      </w:r>
    </w:p>
    <w:p w14:paraId="15C3B343" w14:textId="77777777" w:rsidR="00F90E41" w:rsidRDefault="00907DFD">
      <w:pPr>
        <w:pStyle w:val="Code"/>
      </w:pPr>
      <w:r>
        <w:rPr>
          <w:noProof/>
          <w:color w:val="0E00FF"/>
        </w:rPr>
        <w:t>else</w:t>
      </w:r>
    </w:p>
    <w:p w14:paraId="0FC0BDA0" w14:textId="77777777" w:rsidR="00F90E41" w:rsidRDefault="00907DFD">
      <w:pPr>
        <w:pStyle w:val="Code"/>
      </w:pPr>
      <w:r>
        <w:rPr>
          <w:noProof/>
        </w:rPr>
        <w:t xml:space="preserve">    </w:t>
      </w:r>
      <w:r>
        <w:rPr>
          <w:noProof/>
          <w:color w:val="0E00FF"/>
        </w:rPr>
        <w:t xml:space="preserve">if </w:t>
      </w:r>
      <w:r>
        <w:rPr>
          <w:noProof/>
        </w:rPr>
        <w:t>flag == 1</w:t>
      </w:r>
    </w:p>
    <w:p w14:paraId="70376403" w14:textId="77777777" w:rsidR="00F90E41" w:rsidRDefault="00907DFD">
      <w:pPr>
        <w:pStyle w:val="Code"/>
      </w:pPr>
      <w:r>
        <w:rPr>
          <w:noProof/>
        </w:rPr>
        <w:t xml:space="preserve">        disp(</w:t>
      </w:r>
      <w:r>
        <w:rPr>
          <w:noProof/>
          <w:color w:val="AA04F9"/>
        </w:rPr>
        <w:t>"You have correctly solved the problem."</w:t>
      </w:r>
      <w:r>
        <w:rPr>
          <w:noProof/>
        </w:rPr>
        <w:t>)</w:t>
      </w:r>
    </w:p>
    <w:p w14:paraId="1804AC78" w14:textId="77777777" w:rsidR="00F90E41" w:rsidRDefault="00907DFD">
      <w:pPr>
        <w:pStyle w:val="Code"/>
      </w:pPr>
      <w:r>
        <w:rPr>
          <w:noProof/>
        </w:rPr>
        <w:t xml:space="preserve">    </w:t>
      </w:r>
      <w:r>
        <w:rPr>
          <w:noProof/>
          <w:color w:val="0E00FF"/>
        </w:rPr>
        <w:t>else</w:t>
      </w:r>
    </w:p>
    <w:p w14:paraId="0659484C" w14:textId="77777777" w:rsidR="00F90E41" w:rsidRDefault="00907DFD">
      <w:pPr>
        <w:pStyle w:val="Code"/>
      </w:pPr>
      <w:r>
        <w:rPr>
          <w:noProof/>
        </w:rPr>
        <w:t xml:space="preserve">        disp(</w:t>
      </w:r>
      <w:r>
        <w:rPr>
          <w:noProof/>
          <w:color w:val="AA04F9"/>
        </w:rPr>
        <w:t>"No, that is not the correct solution. Please try again."</w:t>
      </w:r>
      <w:r>
        <w:rPr>
          <w:noProof/>
        </w:rPr>
        <w:t>)</w:t>
      </w:r>
    </w:p>
    <w:p w14:paraId="2A3730C7" w14:textId="77777777" w:rsidR="00F90E41" w:rsidRDefault="00907DFD">
      <w:pPr>
        <w:pStyle w:val="Code"/>
      </w:pPr>
      <w:r>
        <w:rPr>
          <w:noProof/>
        </w:rPr>
        <w:t xml:space="preserve">        disp(</w:t>
      </w:r>
      <w:r>
        <w:rPr>
          <w:noProof/>
          <w:color w:val="AA04F9"/>
        </w:rPr>
        <w:t>"You probably want to check your derivatives and your signs."</w:t>
      </w:r>
      <w:r>
        <w:rPr>
          <w:noProof/>
        </w:rPr>
        <w:t>)</w:t>
      </w:r>
    </w:p>
    <w:p w14:paraId="2256F95E" w14:textId="77777777" w:rsidR="00F90E41" w:rsidRDefault="00907DFD">
      <w:pPr>
        <w:pStyle w:val="Code"/>
      </w:pPr>
      <w:r>
        <w:rPr>
          <w:noProof/>
        </w:rPr>
        <w:t xml:space="preserve">    </w:t>
      </w:r>
      <w:r>
        <w:rPr>
          <w:noProof/>
          <w:color w:val="0E00FF"/>
        </w:rPr>
        <w:t>end</w:t>
      </w:r>
    </w:p>
    <w:p w14:paraId="7DA95207" w14:textId="77777777" w:rsidR="00F90E41" w:rsidRDefault="00907DFD">
      <w:pPr>
        <w:pStyle w:val="Code"/>
      </w:pPr>
      <w:r>
        <w:rPr>
          <w:noProof/>
          <w:color w:val="0E00FF"/>
        </w:rPr>
        <w:t>end</w:t>
      </w:r>
    </w:p>
    <w:p w14:paraId="63BCD04D" w14:textId="77777777" w:rsidR="00F90E41" w:rsidRDefault="00907DFD">
      <w:pPr>
        <w:pStyle w:val="Code"/>
      </w:pPr>
      <w:r>
        <w:rPr>
          <w:noProof/>
          <w:color w:val="0E00FF"/>
        </w:rPr>
        <w:t>end</w:t>
      </w:r>
    </w:p>
    <w:sectPr w:rsidR="00F90E4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6B0190"/>
    <w:multiLevelType w:val="hybridMultilevel"/>
    <w:tmpl w:val="1BDACD68"/>
    <w:lvl w:ilvl="0" w:tplc="83026C6C">
      <w:start w:val="1"/>
      <w:numFmt w:val="decimal"/>
      <w:lvlText w:val="%1."/>
      <w:lvlJc w:val="left"/>
      <w:pPr>
        <w:ind w:left="720" w:hanging="200"/>
      </w:pPr>
    </w:lvl>
    <w:lvl w:ilvl="1" w:tplc="EA6AAA2C">
      <w:numFmt w:val="decimal"/>
      <w:lvlText w:val=""/>
      <w:lvlJc w:val="left"/>
    </w:lvl>
    <w:lvl w:ilvl="2" w:tplc="C3B80E22">
      <w:numFmt w:val="decimal"/>
      <w:lvlText w:val=""/>
      <w:lvlJc w:val="left"/>
    </w:lvl>
    <w:lvl w:ilvl="3" w:tplc="B38C8642">
      <w:numFmt w:val="decimal"/>
      <w:lvlText w:val=""/>
      <w:lvlJc w:val="left"/>
    </w:lvl>
    <w:lvl w:ilvl="4" w:tplc="F8043312">
      <w:numFmt w:val="decimal"/>
      <w:lvlText w:val=""/>
      <w:lvlJc w:val="left"/>
    </w:lvl>
    <w:lvl w:ilvl="5" w:tplc="A5DC6F6A">
      <w:numFmt w:val="decimal"/>
      <w:lvlText w:val=""/>
      <w:lvlJc w:val="left"/>
    </w:lvl>
    <w:lvl w:ilvl="6" w:tplc="D6C4B9C0">
      <w:numFmt w:val="decimal"/>
      <w:lvlText w:val=""/>
      <w:lvlJc w:val="left"/>
    </w:lvl>
    <w:lvl w:ilvl="7" w:tplc="95149068">
      <w:numFmt w:val="decimal"/>
      <w:lvlText w:val=""/>
      <w:lvlJc w:val="left"/>
    </w:lvl>
    <w:lvl w:ilvl="8" w:tplc="699E343A">
      <w:numFmt w:val="decimal"/>
      <w:lvlText w:val=""/>
      <w:lvlJc w:val="left"/>
    </w:lvl>
  </w:abstractNum>
  <w:abstractNum w:abstractNumId="1" w15:restartNumberingAfterBreak="0">
    <w:nsid w:val="4BB11D27"/>
    <w:multiLevelType w:val="hybridMultilevel"/>
    <w:tmpl w:val="3A6A7834"/>
    <w:lvl w:ilvl="0" w:tplc="0924F3B2">
      <w:start w:val="1"/>
      <w:numFmt w:val="bullet"/>
      <w:lvlText w:val=""/>
      <w:lvlJc w:val="left"/>
      <w:pPr>
        <w:ind w:left="720" w:hanging="200"/>
      </w:pPr>
      <w:rPr>
        <w:rFonts w:ascii="Symbol" w:hAnsi="Symbol" w:hint="default"/>
      </w:rPr>
    </w:lvl>
    <w:lvl w:ilvl="1" w:tplc="BA7242EC">
      <w:numFmt w:val="decimal"/>
      <w:lvlText w:val=""/>
      <w:lvlJc w:val="left"/>
    </w:lvl>
    <w:lvl w:ilvl="2" w:tplc="C75EDC3E">
      <w:numFmt w:val="decimal"/>
      <w:lvlText w:val=""/>
      <w:lvlJc w:val="left"/>
    </w:lvl>
    <w:lvl w:ilvl="3" w:tplc="DC567EF2">
      <w:numFmt w:val="decimal"/>
      <w:lvlText w:val=""/>
      <w:lvlJc w:val="left"/>
    </w:lvl>
    <w:lvl w:ilvl="4" w:tplc="9F8C34F0">
      <w:numFmt w:val="decimal"/>
      <w:lvlText w:val=""/>
      <w:lvlJc w:val="left"/>
    </w:lvl>
    <w:lvl w:ilvl="5" w:tplc="457C25D8">
      <w:numFmt w:val="decimal"/>
      <w:lvlText w:val=""/>
      <w:lvlJc w:val="left"/>
    </w:lvl>
    <w:lvl w:ilvl="6" w:tplc="1EE83514">
      <w:numFmt w:val="decimal"/>
      <w:lvlText w:val=""/>
      <w:lvlJc w:val="left"/>
    </w:lvl>
    <w:lvl w:ilvl="7" w:tplc="B41ABF82">
      <w:numFmt w:val="decimal"/>
      <w:lvlText w:val=""/>
      <w:lvlJc w:val="left"/>
    </w:lvl>
    <w:lvl w:ilvl="8" w:tplc="8FC28756">
      <w:numFmt w:val="decimal"/>
      <w:lvlText w:val=""/>
      <w:lvlJc w:val="left"/>
    </w:lvl>
  </w:abstractNum>
  <w:num w:numId="1" w16cid:durableId="538975163">
    <w:abstractNumId w:val="1"/>
  </w:num>
  <w:num w:numId="2" w16cid:durableId="16295540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NTA0MbI0MDYyMTNQ0lEKTi0uzszPAykwrAUAkq/3cSwAAAA="/>
  </w:docVars>
  <w:rsids>
    <w:rsidRoot w:val="00F90E41"/>
    <w:rsid w:val="00907DFD"/>
    <w:rsid w:val="00A96DFC"/>
    <w:rsid w:val="00E12CF3"/>
    <w:rsid w:val="00F90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219FB"/>
  <w15:docId w15:val="{DE70E43A-4065-4385-887E-C89B14F6B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</w:latentStyles>
  <w:style w:type="paragraph" w:default="1" w:styleId="Normal">
    <w:name w:val="Normal"/>
    <w:qFormat/>
    <w:pPr>
      <w:spacing w:after="0"/>
    </w:pPr>
    <w:rPr>
      <w:rFonts w:ascii="Helvetica" w:eastAsiaTheme="majorEastAsia" w:hAnsi="Helvetica" w:cstheme="majorBidi"/>
      <w:sz w:val="21"/>
    </w:rPr>
  </w:style>
  <w:style w:type="paragraph" w:styleId="Heading1">
    <w:name w:val="heading 1"/>
    <w:qFormat/>
    <w:pPr>
      <w:spacing w:before="140" w:after="140" w:line="0" w:lineRule="atLeast"/>
      <w:outlineLvl w:val="0"/>
    </w:pPr>
    <w:rPr>
      <w:rFonts w:ascii="Helvetica" w:eastAsiaTheme="majorEastAsia" w:hAnsi="Helvetica" w:cstheme="majorBidi"/>
      <w:b/>
      <w:sz w:val="29"/>
    </w:rPr>
  </w:style>
  <w:style w:type="paragraph" w:styleId="Heading2">
    <w:name w:val="heading 2"/>
    <w:qFormat/>
    <w:pPr>
      <w:spacing w:before="140" w:after="140" w:line="0" w:lineRule="atLeast"/>
      <w:outlineLvl w:val="1"/>
    </w:pPr>
    <w:rPr>
      <w:rFonts w:ascii="Helvetica" w:eastAsiaTheme="majorEastAsia" w:hAnsi="Helvetica" w:cstheme="majorBidi"/>
      <w:b/>
      <w:sz w:val="26"/>
    </w:rPr>
  </w:style>
  <w:style w:type="paragraph" w:styleId="Heading3">
    <w:name w:val="heading 3"/>
    <w:qFormat/>
    <w:pPr>
      <w:spacing w:before="140" w:after="140" w:line="0" w:lineRule="atLeast"/>
      <w:outlineLvl w:val="2"/>
    </w:pPr>
    <w:rPr>
      <w:rFonts w:ascii="Helvetica" w:eastAsiaTheme="majorEastAsia" w:hAnsi="Helvetica" w:cstheme="majorBidi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qFormat/>
    <w:pPr>
      <w:pBdr>
        <w:top w:val="single" w:sz="2" w:space="4" w:color="D9D9D9" w:themeColor="background1" w:themeShade="D9"/>
        <w:left w:val="single" w:sz="2" w:space="4" w:color="D9D9D9" w:themeColor="background1" w:themeShade="D9"/>
        <w:bottom w:val="single" w:sz="2" w:space="4" w:color="D9D9D9" w:themeColor="background1" w:themeShade="D9"/>
        <w:right w:val="single" w:sz="2" w:space="4" w:color="D9D9D9" w:themeColor="background1" w:themeShade="D9"/>
      </w:pBdr>
      <w:shd w:val="clear" w:color="auto" w:fill="F2F2F2" w:themeFill="background1" w:themeFillShade="F2"/>
      <w:spacing w:before="140" w:after="140" w:line="280" w:lineRule="exact"/>
      <w:ind w:left="57" w:firstLine="113"/>
      <w:contextualSpacing/>
    </w:pPr>
    <w:rPr>
      <w:rFonts w:ascii="Consolas" w:eastAsiaTheme="majorEastAsia" w:hAnsi="Consolas" w:cstheme="majorBidi"/>
      <w:sz w:val="21"/>
    </w:rPr>
  </w:style>
  <w:style w:type="paragraph" w:customStyle="1" w:styleId="Text">
    <w:name w:val="Text"/>
    <w:qFormat/>
    <w:pPr>
      <w:spacing w:before="210" w:after="210"/>
    </w:pPr>
    <w:rPr>
      <w:rFonts w:ascii="Helvetica" w:eastAsiaTheme="majorEastAsia" w:hAnsi="Helvetica" w:cstheme="majorBidi"/>
      <w:sz w:val="21"/>
    </w:rPr>
  </w:style>
  <w:style w:type="character" w:styleId="Hyperlink">
    <w:name w:val="Hyperlink"/>
    <w:qFormat/>
    <w:rPr>
      <w:rFonts w:eastAsiaTheme="majorEastAsia" w:cstheme="majorBidi"/>
      <w:color w:val="005FCE"/>
    </w:rPr>
  </w:style>
  <w:style w:type="paragraph" w:styleId="Title">
    <w:name w:val="Title"/>
    <w:qFormat/>
    <w:pPr>
      <w:spacing w:before="140" w:after="140" w:line="0" w:lineRule="atLeast"/>
    </w:pPr>
    <w:rPr>
      <w:rFonts w:ascii="Helvetica" w:eastAsiaTheme="majorEastAsia" w:hAnsi="Helvetica" w:cstheme="majorBidi"/>
      <w:color w:val="D55000"/>
      <w:sz w:val="36"/>
    </w:rPr>
  </w:style>
  <w:style w:type="paragraph" w:customStyle="1" w:styleId="CodeExample">
    <w:name w:val="Code Example"/>
    <w:qFormat/>
    <w:pPr>
      <w:spacing w:before="140" w:after="140" w:line="240" w:lineRule="exact"/>
      <w:ind w:left="57" w:firstLine="113"/>
      <w:contextualSpacing/>
    </w:pPr>
    <w:rPr>
      <w:rFonts w:ascii="Courier" w:eastAsiaTheme="majorEastAsia" w:hAnsi="Courier" w:cstheme="majorBidi"/>
      <w:sz w:val="21"/>
    </w:rPr>
  </w:style>
  <w:style w:type="paragraph" w:styleId="TOCHeading">
    <w:name w:val="TOC Heading"/>
    <w:qFormat/>
    <w:pPr>
      <w:spacing w:before="280" w:after="140" w:line="0" w:lineRule="atLeast"/>
    </w:pPr>
    <w:rPr>
      <w:rFonts w:ascii="Helvetica" w:eastAsiaTheme="majorEastAsia" w:hAnsi="Helvetica" w:cstheme="majorBidi"/>
      <w:b/>
      <w:sz w:val="29"/>
    </w:rPr>
  </w:style>
  <w:style w:type="paragraph" w:styleId="TOC1">
    <w:name w:val="toc 1"/>
    <w:qFormat/>
    <w:pPr>
      <w:spacing w:after="0" w:line="0" w:lineRule="atLeast"/>
      <w:contextualSpacing/>
    </w:pPr>
    <w:rPr>
      <w:rFonts w:ascii="Helvetica" w:eastAsiaTheme="majorEastAsia" w:hAnsi="Helvetica" w:cstheme="majorBidi"/>
      <w:sz w:val="21"/>
    </w:rPr>
  </w:style>
  <w:style w:type="paragraph" w:styleId="TOC2">
    <w:name w:val="toc 2"/>
    <w:qFormat/>
    <w:pPr>
      <w:spacing w:after="0" w:line="0" w:lineRule="atLeast"/>
      <w:ind w:left="240"/>
      <w:contextualSpacing/>
    </w:pPr>
    <w:rPr>
      <w:rFonts w:ascii="Helvetica" w:eastAsiaTheme="majorEastAsia" w:hAnsi="Helvetica" w:cstheme="majorBidi"/>
      <w:sz w:val="21"/>
    </w:rPr>
  </w:style>
  <w:style w:type="paragraph" w:styleId="TOC3">
    <w:name w:val="toc 3"/>
    <w:qFormat/>
    <w:pPr>
      <w:spacing w:after="0" w:line="0" w:lineRule="atLeast"/>
      <w:ind w:left="480"/>
      <w:contextualSpacing/>
    </w:pPr>
    <w:rPr>
      <w:rFonts w:ascii="Helvetica" w:eastAsiaTheme="majorEastAsia" w:hAnsi="Helvetica" w:cstheme="majorBidi"/>
      <w:sz w:val="21"/>
    </w:rPr>
  </w:style>
  <w:style w:type="paragraph" w:styleId="List">
    <w:name w:val="List"/>
    <w:qFormat/>
    <w:pPr>
      <w:spacing w:before="280" w:beforeAutospacing="1" w:after="280" w:afterAutospacing="1"/>
    </w:pPr>
    <w:rPr>
      <w:rFonts w:ascii="Helvetica" w:eastAsiaTheme="majorEastAsia" w:hAnsi="Helvetica" w:cstheme="majorBidi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53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04272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20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33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234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12439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0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182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52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885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558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90853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83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48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394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479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55556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9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950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86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620463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09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361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138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585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63825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55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869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476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96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2773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278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0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723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9325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859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119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11736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26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497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489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17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00324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58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306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037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296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73353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8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0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26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74843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17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0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535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14873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0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563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766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095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08588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61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68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998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708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0220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4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888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02991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37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6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756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715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9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642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103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68826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8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910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63" Type="http://schemas.openxmlformats.org/officeDocument/2006/relationships/image" Target="media/image59.png"/><Relationship Id="rId68" Type="http://schemas.openxmlformats.org/officeDocument/2006/relationships/image" Target="media/image64.png"/><Relationship Id="rId7" Type="http://schemas.openxmlformats.org/officeDocument/2006/relationships/image" Target="media/image3.png"/><Relationship Id="rId71" Type="http://schemas.openxmlformats.org/officeDocument/2006/relationships/image" Target="media/image66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66" Type="http://schemas.openxmlformats.org/officeDocument/2006/relationships/image" Target="media/image62.png"/><Relationship Id="rId7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61" Type="http://schemas.openxmlformats.org/officeDocument/2006/relationships/image" Target="media/image57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65" Type="http://schemas.openxmlformats.org/officeDocument/2006/relationships/image" Target="media/image61.png"/><Relationship Id="rId73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64" Type="http://schemas.openxmlformats.org/officeDocument/2006/relationships/image" Target="media/image60.png"/><Relationship Id="rId69" Type="http://schemas.openxmlformats.org/officeDocument/2006/relationships/hyperlink" Target="https://www.mathworks.com/help/symbolic/taylor-series.html" TargetMode="External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72" Type="http://schemas.openxmlformats.org/officeDocument/2006/relationships/image" Target="media/image67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Relationship Id="rId67" Type="http://schemas.openxmlformats.org/officeDocument/2006/relationships/image" Target="media/image63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image" Target="media/image58.png"/><Relationship Id="rId70" Type="http://schemas.openxmlformats.org/officeDocument/2006/relationships/image" Target="media/image65.png"/><Relationship Id="rId1" Type="http://schemas.openxmlformats.org/officeDocument/2006/relationships/numbering" Target="numbering.xml"/><Relationship Id="rId6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1701</Words>
  <Characters>9697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thWorks, Inc.</Company>
  <LinksUpToDate>false</LinksUpToDate>
  <CharactersWithSpaces>1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mma Smith Zbarsky</cp:lastModifiedBy>
  <cp:revision>3</cp:revision>
  <dcterms:created xsi:type="dcterms:W3CDTF">2022-09-06T15:02:00Z</dcterms:created>
  <dcterms:modified xsi:type="dcterms:W3CDTF">2022-09-06T16:51:00Z</dcterms:modified>
</cp:coreProperties>
</file>

<file path=metadata/mwcoreProperties.xml><?xml version="1.0" encoding="utf-8"?>
<mwcoreProperties xmlns="http://schemas.mathworks.com/package/2012/coreProperties">
  <contentType>application/vnd.mathworks.matlab.code</contentType>
  <contentTypeFriendlyName>MATLAB Code</contentTypeFriendlyName>
  <matlabRelease>R2022a</matlabRelease>
</mwcoreProperties>
</file>

<file path=metadata/mwcorePropertiesExtension.xml><?xml version="1.0" encoding="utf-8"?>
<mwcoreProperties xmlns="http://schemas.mathworks.com/package/2014/corePropertiesExtension">
  <uuid>13fe923b-6bf4-4c7b-870b-6b42c0e9c409</uuid>
</mwcoreProperties>
</file>

<file path=metadata/mwcorePropertiesReleaseInfo.xml><?xml version="1.0" encoding="utf-8"?>
<!-- Version information for MathWorks R2022a Release -->
<MathWorks_version_info>
  <version>9.12.0.1884302</version>
  <release>R2022a</release>
  <description/>
  <date>Feb 16 2022</date>
  <checksum>915613965</checksum>
</MathWorks_version_info>
</file>